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6FB696" w14:textId="77777777" w:rsidR="00367A4B" w:rsidRDefault="00367A4B" w:rsidP="00FC4CE4">
      <w:pPr>
        <w:autoSpaceDE w:val="0"/>
        <w:autoSpaceDN w:val="0"/>
        <w:adjustRightInd w:val="0"/>
        <w:spacing w:after="20"/>
        <w:rPr>
          <w:rFonts w:cs="Calibri"/>
          <w:b/>
          <w:bCs/>
          <w:noProof/>
          <w:sz w:val="10"/>
          <w:szCs w:val="10"/>
        </w:rPr>
      </w:pPr>
    </w:p>
    <w:tbl>
      <w:tblPr>
        <w:tblW w:w="10484" w:type="dxa"/>
        <w:tblInd w:w="108" w:type="dxa"/>
        <w:tblLook w:val="04A0" w:firstRow="1" w:lastRow="0" w:firstColumn="1" w:lastColumn="0" w:noHBand="0" w:noVBand="1"/>
      </w:tblPr>
      <w:tblGrid>
        <w:gridCol w:w="3494"/>
        <w:gridCol w:w="4331"/>
        <w:gridCol w:w="2659"/>
      </w:tblGrid>
      <w:tr w:rsidR="00367A4B" w:rsidRPr="00B51C4A" w14:paraId="0E9B703D" w14:textId="77777777" w:rsidTr="00A71031">
        <w:trPr>
          <w:trHeight w:val="930"/>
        </w:trPr>
        <w:tc>
          <w:tcPr>
            <w:tcW w:w="10484" w:type="dxa"/>
            <w:gridSpan w:val="3"/>
            <w:shd w:val="clear" w:color="auto" w:fill="auto"/>
            <w:vAlign w:val="center"/>
          </w:tcPr>
          <w:p w14:paraId="007E76AD" w14:textId="538350A4" w:rsidR="008F18E2" w:rsidRPr="00845825" w:rsidRDefault="007F4BB0" w:rsidP="00845825">
            <w:pPr>
              <w:jc w:val="right"/>
              <w:rPr>
                <w:b/>
                <w:bCs/>
                <w:sz w:val="40"/>
              </w:rPr>
            </w:pPr>
            <w:r w:rsidRPr="007F4BB0">
              <w:rPr>
                <w:b/>
                <w:bCs/>
                <w:sz w:val="40"/>
              </w:rPr>
              <w:t>Shyam</w:t>
            </w:r>
            <w:r w:rsidR="003808C8">
              <w:rPr>
                <w:b/>
                <w:bCs/>
                <w:sz w:val="40"/>
              </w:rPr>
              <w:t xml:space="preserve"> </w:t>
            </w:r>
            <w:r w:rsidRPr="007F4BB0">
              <w:rPr>
                <w:b/>
                <w:bCs/>
                <w:sz w:val="40"/>
              </w:rPr>
              <w:t>Sundar SD</w:t>
            </w:r>
          </w:p>
        </w:tc>
      </w:tr>
      <w:tr w:rsidR="007053C9" w:rsidRPr="00B51C4A" w14:paraId="4DD958AB" w14:textId="77777777" w:rsidTr="00A71031">
        <w:trPr>
          <w:trHeight w:val="182"/>
        </w:trPr>
        <w:tc>
          <w:tcPr>
            <w:tcW w:w="3494" w:type="dxa"/>
            <w:shd w:val="clear" w:color="auto" w:fill="auto"/>
            <w:vAlign w:val="center"/>
          </w:tcPr>
          <w:p w14:paraId="4BD93A34" w14:textId="3067932C" w:rsidR="007053C9" w:rsidRDefault="007053C9" w:rsidP="00A71031">
            <w:pPr>
              <w:rPr>
                <w:rFonts w:cs="Calibri"/>
                <w:b/>
                <w:noProof/>
                <w:szCs w:val="20"/>
              </w:rPr>
            </w:pPr>
            <w:r>
              <w:rPr>
                <w:rFonts w:eastAsia="Trebuchet MS"/>
                <w:noProof/>
                <w:szCs w:val="20"/>
              </w:rPr>
              <w:drawing>
                <wp:anchor distT="0" distB="0" distL="114300" distR="114300" simplePos="0" relativeHeight="251679744" behindDoc="0" locked="0" layoutInCell="1" allowOverlap="1" wp14:anchorId="25B3D1E8" wp14:editId="44CA81CD">
                  <wp:simplePos x="0" y="0"/>
                  <wp:positionH relativeFrom="column">
                    <wp:posOffset>-154940</wp:posOffset>
                  </wp:positionH>
                  <wp:positionV relativeFrom="paragraph">
                    <wp:posOffset>-50800</wp:posOffset>
                  </wp:positionV>
                  <wp:extent cx="179705" cy="179705"/>
                  <wp:effectExtent l="0" t="0" r="0" b="0"/>
                  <wp:wrapSquare wrapText="bothSides"/>
                  <wp:docPr id="7" name="Graphic 7" descr="Smart Ph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smartphone.sv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05" cy="179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4BB0">
              <w:rPr>
                <w:rFonts w:eastAsia="Trebuchet MS"/>
                <w:szCs w:val="20"/>
                <w:lang w:val="fr-CA"/>
              </w:rPr>
              <w:t>+91 91761</w:t>
            </w:r>
            <w:r>
              <w:rPr>
                <w:rFonts w:eastAsia="Trebuchet MS"/>
                <w:szCs w:val="20"/>
                <w:lang w:val="fr-CA"/>
              </w:rPr>
              <w:t xml:space="preserve"> </w:t>
            </w:r>
            <w:r w:rsidRPr="007F4BB0">
              <w:rPr>
                <w:rFonts w:eastAsia="Trebuchet MS"/>
                <w:szCs w:val="20"/>
                <w:lang w:val="fr-CA"/>
              </w:rPr>
              <w:t>14455</w:t>
            </w:r>
          </w:p>
        </w:tc>
        <w:tc>
          <w:tcPr>
            <w:tcW w:w="4331" w:type="dxa"/>
            <w:shd w:val="clear" w:color="auto" w:fill="auto"/>
            <w:vAlign w:val="center"/>
          </w:tcPr>
          <w:p w14:paraId="355E15BC" w14:textId="7836B745" w:rsidR="007053C9" w:rsidRDefault="007053C9" w:rsidP="00A71031">
            <w:pPr>
              <w:rPr>
                <w:rFonts w:cs="Calibri"/>
                <w:b/>
                <w:noProof/>
                <w:szCs w:val="20"/>
              </w:rPr>
            </w:pPr>
            <w:r w:rsidRPr="00D0777E">
              <w:rPr>
                <w:rFonts w:eastAsia="Trebuchet MS"/>
                <w:noProof/>
                <w:szCs w:val="20"/>
              </w:rPr>
              <w:drawing>
                <wp:anchor distT="0" distB="0" distL="114300" distR="114300" simplePos="0" relativeHeight="251680768" behindDoc="0" locked="0" layoutInCell="1" allowOverlap="1" wp14:anchorId="0F6B9EBC" wp14:editId="7DD9DEFB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-7620</wp:posOffset>
                  </wp:positionV>
                  <wp:extent cx="179705" cy="179705"/>
                  <wp:effectExtent l="0" t="0" r="0" b="0"/>
                  <wp:wrapSquare wrapText="bothSides"/>
                  <wp:docPr id="1" name="Graphic 1" descr="Open envelop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openenvelope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05" cy="179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B31A5">
              <w:rPr>
                <w:rFonts w:eastAsia="Trebuchet MS"/>
              </w:rPr>
              <w:t>shyam.sundar2@cognizant</w:t>
            </w:r>
            <w:r w:rsidRPr="00D0777E">
              <w:rPr>
                <w:rFonts w:eastAsia="Trebuchet MS"/>
              </w:rPr>
              <w:t>.com</w:t>
            </w:r>
            <w:r w:rsidRPr="004A3253">
              <w:rPr>
                <w:rFonts w:cs="Calibri"/>
                <w:szCs w:val="20"/>
              </w:rPr>
              <w:t xml:space="preserve"> </w:t>
            </w:r>
          </w:p>
        </w:tc>
        <w:tc>
          <w:tcPr>
            <w:tcW w:w="2659" w:type="dxa"/>
            <w:shd w:val="clear" w:color="auto" w:fill="auto"/>
            <w:vAlign w:val="center"/>
          </w:tcPr>
          <w:p w14:paraId="168D82A3" w14:textId="3A0B5D94" w:rsidR="007053C9" w:rsidRDefault="00845825" w:rsidP="00A71031">
            <w:pPr>
              <w:rPr>
                <w:rFonts w:cs="Calibri"/>
                <w:b/>
                <w:noProof/>
                <w:szCs w:val="20"/>
              </w:rPr>
            </w:pPr>
            <w:r>
              <w:rPr>
                <w:rFonts w:cs="Calibri"/>
                <w:b/>
                <w:noProof/>
                <w:szCs w:val="20"/>
              </w:rPr>
              <w:drawing>
                <wp:anchor distT="0" distB="0" distL="114300" distR="114300" simplePos="0" relativeHeight="251681792" behindDoc="0" locked="0" layoutInCell="1" allowOverlap="1" wp14:anchorId="78803E8D" wp14:editId="1D2C51DE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635</wp:posOffset>
                  </wp:positionV>
                  <wp:extent cx="179705" cy="179705"/>
                  <wp:effectExtent l="0" t="0" r="0" b="0"/>
                  <wp:wrapSquare wrapText="bothSides"/>
                  <wp:docPr id="8" name="Graphic 8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marker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05" cy="179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053C9">
              <w:rPr>
                <w:rFonts w:cs="Calibri"/>
                <w:szCs w:val="20"/>
              </w:rPr>
              <w:t>Bengaluru, India</w:t>
            </w:r>
            <w:r w:rsidR="007053C9">
              <w:rPr>
                <w:rFonts w:cs="Calibri"/>
                <w:b/>
                <w:noProof/>
                <w:szCs w:val="20"/>
              </w:rPr>
              <w:t xml:space="preserve"> </w:t>
            </w:r>
          </w:p>
        </w:tc>
      </w:tr>
    </w:tbl>
    <w:p w14:paraId="78BC59E7" w14:textId="77777777" w:rsidR="00367A4B" w:rsidRDefault="00367A4B" w:rsidP="00FC4CE4">
      <w:pPr>
        <w:autoSpaceDE w:val="0"/>
        <w:autoSpaceDN w:val="0"/>
        <w:adjustRightInd w:val="0"/>
        <w:spacing w:after="20"/>
        <w:rPr>
          <w:rFonts w:cs="Calibri"/>
          <w:b/>
          <w:bCs/>
          <w:noProof/>
          <w:sz w:val="2"/>
          <w:szCs w:val="2"/>
        </w:rPr>
      </w:pPr>
    </w:p>
    <w:p w14:paraId="66E94B89" w14:textId="77777777" w:rsidR="009A26C2" w:rsidRDefault="009A26C2" w:rsidP="00FC4CE4">
      <w:pPr>
        <w:autoSpaceDE w:val="0"/>
        <w:autoSpaceDN w:val="0"/>
        <w:adjustRightInd w:val="0"/>
        <w:spacing w:after="20"/>
        <w:rPr>
          <w:rFonts w:cs="Calibri"/>
          <w:b/>
          <w:bCs/>
          <w:noProof/>
          <w:sz w:val="2"/>
          <w:szCs w:val="2"/>
        </w:rPr>
      </w:pPr>
    </w:p>
    <w:p w14:paraId="1F03A6E8" w14:textId="77777777" w:rsidR="009A26C2" w:rsidRPr="00367A4B" w:rsidRDefault="009A26C2" w:rsidP="00FC4CE4">
      <w:pPr>
        <w:autoSpaceDE w:val="0"/>
        <w:autoSpaceDN w:val="0"/>
        <w:adjustRightInd w:val="0"/>
        <w:spacing w:after="20"/>
        <w:rPr>
          <w:rFonts w:cs="Calibri"/>
          <w:b/>
          <w:bCs/>
          <w:noProof/>
          <w:sz w:val="2"/>
          <w:szCs w:val="2"/>
        </w:rPr>
      </w:pPr>
    </w:p>
    <w:p w14:paraId="399DC682" w14:textId="7AA734FA" w:rsidR="007F4BB0" w:rsidRPr="0053140F" w:rsidRDefault="007A4D94" w:rsidP="009E075C">
      <w:pPr>
        <w:shd w:val="clear" w:color="auto" w:fill="D9D9D9"/>
        <w:spacing w:after="20"/>
        <w:jc w:val="center"/>
        <w:outlineLvl w:val="0"/>
        <w:rPr>
          <w:rFonts w:eastAsia="Calibri" w:cs="Calibri"/>
          <w:b/>
          <w:smallCaps/>
          <w:color w:val="002060"/>
          <w:spacing w:val="40"/>
          <w:sz w:val="24"/>
          <w:szCs w:val="20"/>
          <w:lang w:val="en-GB"/>
        </w:rPr>
      </w:pPr>
      <w:r>
        <w:rPr>
          <w:rFonts w:eastAsia="Calibri" w:cs="Calibri"/>
          <w:b/>
          <w:smallCaps/>
          <w:color w:val="002060"/>
          <w:spacing w:val="40"/>
          <w:sz w:val="24"/>
          <w:szCs w:val="20"/>
          <w:lang w:val="en-GB"/>
        </w:rPr>
        <w:t>IT Service Delivery | Server/Virtualisation/Cloud</w:t>
      </w:r>
    </w:p>
    <w:p w14:paraId="1A759742" w14:textId="359CA735" w:rsidR="009E075C" w:rsidRDefault="009E075C" w:rsidP="00FC4CE4">
      <w:pPr>
        <w:autoSpaceDE w:val="0"/>
        <w:autoSpaceDN w:val="0"/>
        <w:adjustRightInd w:val="0"/>
        <w:spacing w:after="20"/>
        <w:rPr>
          <w:rFonts w:cs="Calibri"/>
          <w:b/>
          <w:bCs/>
          <w:noProof/>
          <w:sz w:val="6"/>
          <w:szCs w:val="6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9"/>
        <w:gridCol w:w="2079"/>
        <w:gridCol w:w="2101"/>
        <w:gridCol w:w="2103"/>
        <w:gridCol w:w="2105"/>
      </w:tblGrid>
      <w:tr w:rsidR="009E075C" w14:paraId="48B56A9F" w14:textId="77777777" w:rsidTr="000912AB">
        <w:trPr>
          <w:trHeight w:val="95"/>
        </w:trPr>
        <w:tc>
          <w:tcPr>
            <w:tcW w:w="2079" w:type="dxa"/>
          </w:tcPr>
          <w:p w14:paraId="59DD89AD" w14:textId="7AD7037D" w:rsidR="009E075C" w:rsidRDefault="000912AB" w:rsidP="00FC4CE4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  <w:r>
              <w:rPr>
                <w:rFonts w:cs="Calibri"/>
                <w:b/>
                <w:bCs/>
                <w:noProof/>
                <w:lang w:val="en-GB" w:eastAsia="en-GB"/>
              </w:rPr>
              <w:t xml:space="preserve"> </w:t>
            </w:r>
          </w:p>
          <w:p w14:paraId="22F78EE9" w14:textId="77777777" w:rsidR="009E075C" w:rsidRDefault="009E075C" w:rsidP="00FC4CE4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</w:p>
          <w:p w14:paraId="0E324B0D" w14:textId="6A600D0C" w:rsidR="009E075C" w:rsidRDefault="009E075C" w:rsidP="00FC4CE4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</w:p>
          <w:p w14:paraId="3A75F35C" w14:textId="25ADBE62" w:rsidR="009E075C" w:rsidRDefault="000912AB" w:rsidP="00FC4CE4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  <w:r>
              <w:rPr>
                <w:rFonts w:cs="Calibri"/>
                <w:b/>
                <w:bCs/>
                <w:noProof/>
              </w:rPr>
              <w:drawing>
                <wp:anchor distT="0" distB="0" distL="114300" distR="114300" simplePos="0" relativeHeight="251666432" behindDoc="0" locked="0" layoutInCell="1" allowOverlap="1" wp14:anchorId="2BF5AA34" wp14:editId="25B30AC0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8890</wp:posOffset>
                  </wp:positionV>
                  <wp:extent cx="632460" cy="215900"/>
                  <wp:effectExtent l="0" t="0" r="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511" t="10241" r="11942" b="12271"/>
                          <a:stretch/>
                        </pic:blipFill>
                        <pic:spPr bwMode="auto">
                          <a:xfrm>
                            <a:off x="0" y="0"/>
                            <a:ext cx="632460" cy="215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5A05EEC1" w14:textId="77777777" w:rsidR="009E075C" w:rsidRDefault="009E075C" w:rsidP="00FC4CE4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</w:p>
          <w:p w14:paraId="30A55641" w14:textId="77777777" w:rsidR="009E075C" w:rsidRDefault="009E075C" w:rsidP="00FC4CE4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</w:p>
          <w:p w14:paraId="51EAC3EB" w14:textId="77777777" w:rsidR="009E075C" w:rsidRDefault="009E075C" w:rsidP="00FC4CE4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</w:p>
          <w:p w14:paraId="366AF313" w14:textId="77777777" w:rsidR="009E075C" w:rsidRDefault="009E075C" w:rsidP="00FC4CE4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</w:p>
          <w:p w14:paraId="7CCE1FE4" w14:textId="77777777" w:rsidR="009E075C" w:rsidRDefault="009E075C" w:rsidP="00FC4CE4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</w:p>
        </w:tc>
        <w:tc>
          <w:tcPr>
            <w:tcW w:w="2079" w:type="dxa"/>
          </w:tcPr>
          <w:p w14:paraId="0AAA71EE" w14:textId="54DEAE4B" w:rsidR="009E075C" w:rsidRDefault="009E075C" w:rsidP="00FC4CE4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  <w:r>
              <w:rPr>
                <w:rFonts w:cs="Calibri"/>
                <w:b/>
                <w:bCs/>
                <w:noProof/>
              </w:rPr>
              <w:drawing>
                <wp:anchor distT="0" distB="0" distL="114300" distR="114300" simplePos="0" relativeHeight="251665408" behindDoc="0" locked="0" layoutInCell="1" allowOverlap="1" wp14:anchorId="652F63F3" wp14:editId="0E8469A6">
                  <wp:simplePos x="0" y="0"/>
                  <wp:positionH relativeFrom="column">
                    <wp:posOffset>243010</wp:posOffset>
                  </wp:positionH>
                  <wp:positionV relativeFrom="paragraph">
                    <wp:posOffset>29845</wp:posOffset>
                  </wp:positionV>
                  <wp:extent cx="441325" cy="460375"/>
                  <wp:effectExtent l="0" t="0" r="0" b="0"/>
                  <wp:wrapNone/>
                  <wp:docPr id="5" name="Picture 5" descr="C:\Users\udit\Desktop\skill set visual\thinking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udit\Desktop\skill set visual\thinking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325" cy="46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2101" w:type="dxa"/>
          </w:tcPr>
          <w:p w14:paraId="4E971D51" w14:textId="77777777" w:rsidR="009E075C" w:rsidRDefault="009E075C" w:rsidP="00FC4CE4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  <w:r>
              <w:rPr>
                <w:rFonts w:cs="Calibri"/>
                <w:b/>
                <w:bCs/>
                <w:noProof/>
                <w:sz w:val="6"/>
                <w:szCs w:val="6"/>
              </w:rPr>
              <w:t xml:space="preserve">.                           </w:t>
            </w:r>
          </w:p>
          <w:p w14:paraId="47E173EE" w14:textId="4557BF68" w:rsidR="009E075C" w:rsidRDefault="009E075C" w:rsidP="00FC4CE4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  <w:r>
              <w:rPr>
                <w:rFonts w:cs="Calibri"/>
                <w:b/>
                <w:bCs/>
                <w:noProof/>
                <w:sz w:val="6"/>
                <w:szCs w:val="6"/>
              </w:rPr>
              <w:t xml:space="preserve">                               .</w:t>
            </w:r>
            <w:r w:rsidR="005677B2">
              <w:t xml:space="preserve"> </w:t>
            </w:r>
            <w:r w:rsidR="005677B2">
              <w:rPr>
                <w:noProof/>
              </w:rPr>
              <w:drawing>
                <wp:inline distT="0" distB="0" distL="0" distR="0" wp14:anchorId="1025318F" wp14:editId="0A6C2E27">
                  <wp:extent cx="468000" cy="468000"/>
                  <wp:effectExtent l="0" t="0" r="8255" b="8255"/>
                  <wp:docPr id="6" name="Picture 6" descr="Cloud computing | Fre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loud computing | Free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000" cy="46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3" w:type="dxa"/>
          </w:tcPr>
          <w:p w14:paraId="2F293B57" w14:textId="1C2A0F1B" w:rsidR="009E075C" w:rsidRDefault="009E075C" w:rsidP="009E075C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  <w:r>
              <w:rPr>
                <w:rFonts w:cs="Calibri"/>
                <w:b/>
                <w:bCs/>
                <w:noProof/>
                <w:sz w:val="6"/>
                <w:szCs w:val="6"/>
              </w:rPr>
              <w:t xml:space="preserve">                               </w:t>
            </w:r>
            <w:r>
              <w:rPr>
                <w:rFonts w:ascii="Helvetica" w:hAnsi="Helvetica" w:cs="Helvetica"/>
                <w:noProof/>
                <w:sz w:val="24"/>
                <w:szCs w:val="24"/>
              </w:rPr>
              <w:drawing>
                <wp:inline distT="0" distB="0" distL="0" distR="0" wp14:anchorId="5B2A784A" wp14:editId="07558355">
                  <wp:extent cx="507853" cy="507853"/>
                  <wp:effectExtent l="0" t="0" r="635" b="63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8655" cy="518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5" w:type="dxa"/>
          </w:tcPr>
          <w:p w14:paraId="5BD65631" w14:textId="7E5388BF" w:rsidR="009E075C" w:rsidRDefault="00AC52C9" w:rsidP="009E075C">
            <w:pPr>
              <w:autoSpaceDE w:val="0"/>
              <w:autoSpaceDN w:val="0"/>
              <w:adjustRightInd w:val="0"/>
              <w:spacing w:after="20"/>
              <w:rPr>
                <w:rFonts w:cs="Calibri"/>
                <w:b/>
                <w:bCs/>
                <w:noProof/>
                <w:sz w:val="6"/>
                <w:szCs w:val="6"/>
              </w:rPr>
            </w:pPr>
            <w:r>
              <w:rPr>
                <w:rFonts w:ascii="Helvetica" w:hAnsi="Helvetica" w:cs="Helvetica"/>
                <w:noProof/>
                <w:sz w:val="24"/>
                <w:szCs w:val="24"/>
              </w:rPr>
              <w:drawing>
                <wp:anchor distT="0" distB="0" distL="114300" distR="114300" simplePos="0" relativeHeight="251682816" behindDoc="0" locked="0" layoutInCell="1" allowOverlap="1" wp14:anchorId="40E0906F" wp14:editId="47618251">
                  <wp:simplePos x="0" y="0"/>
                  <wp:positionH relativeFrom="column">
                    <wp:posOffset>293370</wp:posOffset>
                  </wp:positionH>
                  <wp:positionV relativeFrom="paragraph">
                    <wp:posOffset>635</wp:posOffset>
                  </wp:positionV>
                  <wp:extent cx="545465" cy="545465"/>
                  <wp:effectExtent l="0" t="0" r="6985" b="6985"/>
                  <wp:wrapSquare wrapText="bothSides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5465" cy="5454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9E075C">
              <w:rPr>
                <w:rFonts w:cs="Calibri"/>
                <w:b/>
                <w:bCs/>
                <w:noProof/>
                <w:sz w:val="6"/>
                <w:szCs w:val="6"/>
              </w:rPr>
              <w:t xml:space="preserve">                              </w:t>
            </w:r>
          </w:p>
        </w:tc>
      </w:tr>
    </w:tbl>
    <w:p w14:paraId="2C3886FC" w14:textId="77777777" w:rsidR="009E075C" w:rsidRPr="009E075C" w:rsidRDefault="009E075C" w:rsidP="00FC4CE4">
      <w:pPr>
        <w:autoSpaceDE w:val="0"/>
        <w:autoSpaceDN w:val="0"/>
        <w:adjustRightInd w:val="0"/>
        <w:spacing w:after="20"/>
        <w:rPr>
          <w:rFonts w:cs="Calibri"/>
          <w:b/>
          <w:bCs/>
          <w:noProof/>
          <w:sz w:val="2"/>
          <w:szCs w:val="2"/>
        </w:rPr>
      </w:pPr>
    </w:p>
    <w:p w14:paraId="051A8365" w14:textId="76010FD1" w:rsidR="000F0034" w:rsidRDefault="00F40E10" w:rsidP="000F0034">
      <w:pPr>
        <w:autoSpaceDE w:val="0"/>
        <w:autoSpaceDN w:val="0"/>
        <w:adjustRightInd w:val="0"/>
        <w:spacing w:after="20"/>
        <w:rPr>
          <w:rFonts w:cs="Calibri"/>
          <w:b/>
          <w:bCs/>
          <w:noProof/>
        </w:rPr>
      </w:pPr>
      <w:r>
        <w:rPr>
          <w:rFonts w:cs="Calibr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01186F" wp14:editId="57E23510">
                <wp:simplePos x="0" y="0"/>
                <wp:positionH relativeFrom="column">
                  <wp:posOffset>2577961</wp:posOffset>
                </wp:positionH>
                <wp:positionV relativeFrom="paragraph">
                  <wp:posOffset>11430</wp:posOffset>
                </wp:positionV>
                <wp:extent cx="1258555" cy="365760"/>
                <wp:effectExtent l="0" t="0" r="12065" b="0"/>
                <wp:wrapNone/>
                <wp:docPr id="1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8555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1DBF2C6" w14:textId="77777777" w:rsidR="00DC4A75" w:rsidRDefault="004E4BD6" w:rsidP="000F003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CA"/>
                              </w:rPr>
                              <w:t xml:space="preserve">Cloud </w:t>
                            </w:r>
                          </w:p>
                          <w:p w14:paraId="7DFE65FF" w14:textId="039979A2" w:rsidR="000F0034" w:rsidRPr="003F11A2" w:rsidRDefault="004E4BD6" w:rsidP="000F003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CA"/>
                              </w:rPr>
                              <w:t xml:space="preserve">Support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4701186F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203pt;margin-top:.9pt;width:99.1pt;height:28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8qTLBwIAAPEDAAAOAAAAZHJzL2Uyb0RvYy54bWysU8Fu2zAMvQ/YPwi6L46zOOmMOEWXIsOA&#10;rhvQ7gNkWbaF2aJGKbGzrx8lp1nQ3YbpIIgi9cj3SG1ux75jR4VOgyl4OptzpoyESpum4N+f9+9u&#10;OHNemEp0YFTBT8rx2+3bN5vB5moBLXSVQkYgxuWDLXjrvc2TxMlW9cLNwCpDzhqwF55MbJIKxUDo&#10;fZcs5vNVMgBWFkEq5+j2fnLybcSvayX917p2yrOu4FSbjzvGvQx7st2IvEFhWy3PZYh/qKIX2lDS&#10;C9S98IIdUP8F1WuJ4KD2Mwl9AnWtpYociE06f8XmqRVWRS4kjrMXmdz/g5WPx2/IdEW9W3NmRE89&#10;elajZx9hZOki6DNYl1PYk6VAP9I9xUauzj6A/OGYgV0rTKPuEGFolaiovjS8TK6eTjgugJTDF6go&#10;jzh4iEBjjX0Qj+RghE59Ol16E2qRIeUiu8myjDNJvverbL2KzUtE/vLaovOfFPQsHAqO1PuILo4P&#10;zodqRP4SEpI56HS1110XDWzKXYfsKGhO9nFFAq/COhOCDYRnE2K4iTQDs4mjH8vxLFsJ1YkII0xz&#10;R/+EDi3gL84GmrmCu58HgYqz7rMh0T6ky2UY0mgss/WCDLz2lNceYSRBFdxzNh13fhrsg0XdtJRp&#10;apOBOxK61lGD0JGpqnPdNFdRmvMfCIN7bceoPz91+xsAAP//AwBQSwMEFAAGAAgAAAAhAB8XXgDc&#10;AAAACAEAAA8AAABkcnMvZG93bnJldi54bWxMj8tOwzAQRfdI/IM1SGwQdajSlIY4FSCB2PbxAZN4&#10;mkTE4yh2m/TvGVawHJ3RvecW29n16kJj6DwbeFokoIhrbztuDBwPH4/PoEJEtth7JgNXCrAtb28K&#10;zK2feEeXfWyUhHDI0UAb45BrHeqWHIaFH4iFnfzoMMo5NtqOOEm46/UySTLtsGNpaHGg95bq7/3Z&#10;GTh9TQ+rzVR9xuN6l2Zv2K0rfzXm/m5+fQEVaY5/z/CrL+pQilPlz2yD6g2kSSZbogBZIDxL0iWo&#10;ysBqk4IuC/1/QPkDAAD//wMAUEsBAi0AFAAGAAgAAAAhALaDOJL+AAAA4QEAABMAAAAAAAAAAAAA&#10;AAAAAAAAAFtDb250ZW50X1R5cGVzXS54bWxQSwECLQAUAAYACAAAACEAOP0h/9YAAACUAQAACwAA&#10;AAAAAAAAAAAAAAAvAQAAX3JlbHMvLnJlbHNQSwECLQAUAAYACAAAACEA5vKkywcCAADxAwAADgAA&#10;AAAAAAAAAAAAAAAuAgAAZHJzL2Uyb0RvYy54bWxQSwECLQAUAAYACAAAACEAHxdeANwAAAAIAQAA&#10;DwAAAAAAAAAAAAAAAABhBAAAZHJzL2Rvd25yZXYueG1sUEsFBgAAAAAEAAQA8wAAAGoFAAAAAA==&#10;" stroked="f">
                <v:textbox>
                  <w:txbxContent>
                    <w:p w14:paraId="31DBF2C6" w14:textId="77777777" w:rsidR="00DC4A75" w:rsidRDefault="004E4BD6" w:rsidP="000F0034">
                      <w:pPr>
                        <w:spacing w:after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-CA"/>
                        </w:rPr>
                        <w:t xml:space="preserve">Cloud </w:t>
                      </w:r>
                    </w:p>
                    <w:p w14:paraId="7DFE65FF" w14:textId="039979A2" w:rsidR="000F0034" w:rsidRPr="003F11A2" w:rsidRDefault="004E4BD6" w:rsidP="000F0034">
                      <w:pPr>
                        <w:spacing w:after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-CA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-CA"/>
                        </w:rPr>
                        <w:t xml:space="preserve">Support </w:t>
                      </w:r>
                    </w:p>
                  </w:txbxContent>
                </v:textbox>
              </v:shape>
            </w:pict>
          </mc:Fallback>
        </mc:AlternateContent>
      </w:r>
      <w:r w:rsidR="00CD1887">
        <w:rPr>
          <w:rFonts w:cs="Calibr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28375B" wp14:editId="18C4199B">
                <wp:simplePos x="0" y="0"/>
                <wp:positionH relativeFrom="column">
                  <wp:posOffset>4163697</wp:posOffset>
                </wp:positionH>
                <wp:positionV relativeFrom="paragraph">
                  <wp:posOffset>10873</wp:posOffset>
                </wp:positionV>
                <wp:extent cx="904621" cy="365760"/>
                <wp:effectExtent l="0" t="0" r="0" b="0"/>
                <wp:wrapNone/>
                <wp:docPr id="1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4621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64CDC1" w14:textId="7099B4FF" w:rsidR="000F0034" w:rsidRPr="00DD3D75" w:rsidRDefault="00DD3D75" w:rsidP="000F003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IN"/>
                              </w:rPr>
                              <w:t xml:space="preserve">IT Service Operations </w:t>
                            </w:r>
                            <w:r w:rsidR="000912AB">
                              <w:rPr>
                                <w:b/>
                                <w:bCs/>
                                <w:sz w:val="18"/>
                                <w:szCs w:val="18"/>
                                <w:lang w:val="en-IN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1728375B" id="Text Box 13" o:spid="_x0000_s1027" type="#_x0000_t202" style="position:absolute;margin-left:327.85pt;margin-top:.85pt;width:71.25pt;height:28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0so5CQIAAPcDAAAOAAAAZHJzL2Uyb0RvYy54bWysU8tu2zAQvBfoPxC817Icx2kEy0HqwEWB&#10;9AEk/QCKoiSiFJdd0pbSr++Ssl0jvRXVgdByl8PZmeX6buwNOyj0GmzJ89mcM2Ul1Nq2Jf/+vHv3&#10;njMfhK2FAatK/qI8v9u8fbMeXKEW0IGpFTICsb4YXMm7EFyRZV52qhd+Bk5ZSjaAvQgUYpvVKAZC&#10;7022mM9X2QBYOwSpvKfdhynJNwm/aZQMX5vGq8BMyYlbSCumtYprtlmLokXhOi2PNMQ/sOiFtnTp&#10;GepBBMH2qP+C6rVE8NCEmYQ+g6bRUqUeqJt8/qqbp044lXohcbw7y+T/H6z8cviGTNfkHTllRU8e&#10;PasxsA8wsvwq6jM4X1DZk6PCMNI+1aZevXsE+cMzC9tO2FbdI8LQKVETvzyezC6OTjg+glTDZ6jp&#10;HrEPkIDGBvsoHsnBCJ18ejl7E7lI2rydL1eLnDNJqavV9c0qeZeJ4nTYoQ8fFfQs/pQcyfoELg6P&#10;PkQyojiVxLs8GF3vtDEpwLbaGmQHQWOyS1/i/6rM2FhsIR6bEONO6jI2NrUYxmqcBD2JV0H9Qm0j&#10;TNNHr4V+OsBfnA00eSX3P/cCFWfmkyXpbvPlMo5qCpbXNwsK8DJTXWaElQRV8sDZ9LsN03jvHeq2&#10;o5smsyzck9yNTlJEXyZWR/o0XUmh40uI43sZp6o/73XzGwAA//8DAFBLAwQUAAYACAAAACEAntcP&#10;U9wAAAAIAQAADwAAAGRycy9kb3ducmV2LnhtbEyPwU6DQBCG7ya+w2ZMvBi7WAUKsjRqovHa2gcY&#10;YApEdpaw20Lf3vGkp8nk+/PPN8V2sYM60+R7xwYeVhEo4to1PbcGDl/v9xtQPiA3ODgmAxfysC2v&#10;rwrMGzfzjs770CopYZ+jgS6EMdfa1x1Z9Cs3Egs7uslikHVqdTPhLOV20OsoSrTFnuVChyO9dVR/&#10;70/WwPFzvouzufoIh3T3lLxin1buYsztzfLyDCrQEv7C8Ksv6lCKU+VO3Hg1GEjiOJWoABnC02yz&#10;BlUZiLNH0GWh/z9Q/gAAAP//AwBQSwECLQAUAAYACAAAACEAtoM4kv4AAADhAQAAEwAAAAAAAAAA&#10;AAAAAAAAAAAAW0NvbnRlbnRfVHlwZXNdLnhtbFBLAQItABQABgAIAAAAIQA4/SH/1gAAAJQBAAAL&#10;AAAAAAAAAAAAAAAAAC8BAABfcmVscy8ucmVsc1BLAQItABQABgAIAAAAIQCL0so5CQIAAPcDAAAO&#10;AAAAAAAAAAAAAAAAAC4CAABkcnMvZTJvRG9jLnhtbFBLAQItABQABgAIAAAAIQCe1w9T3AAAAAgB&#10;AAAPAAAAAAAAAAAAAAAAAGMEAABkcnMvZG93bnJldi54bWxQSwUGAAAAAAQABADzAAAAbAUAAAAA&#10;" stroked="f">
                <v:textbox>
                  <w:txbxContent>
                    <w:p w14:paraId="7164CDC1" w14:textId="7099B4FF" w:rsidR="000F0034" w:rsidRPr="00DD3D75" w:rsidRDefault="00DD3D75" w:rsidP="000F0034">
                      <w:pPr>
                        <w:spacing w:after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-IN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-IN"/>
                        </w:rPr>
                        <w:t xml:space="preserve">IT Service Operations </w:t>
                      </w:r>
                      <w:r w:rsidR="000912AB">
                        <w:rPr>
                          <w:b/>
                          <w:bCs/>
                          <w:sz w:val="18"/>
                          <w:szCs w:val="18"/>
                          <w:lang w:val="en-IN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 w:rsidR="00CD1887">
        <w:rPr>
          <w:rFonts w:cs="Calibr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8FC64" wp14:editId="0D363315">
                <wp:simplePos x="0" y="0"/>
                <wp:positionH relativeFrom="column">
                  <wp:posOffset>-6155</wp:posOffset>
                </wp:positionH>
                <wp:positionV relativeFrom="paragraph">
                  <wp:posOffset>9525</wp:posOffset>
                </wp:positionV>
                <wp:extent cx="1188280" cy="365760"/>
                <wp:effectExtent l="0" t="0" r="5715" b="0"/>
                <wp:wrapNone/>
                <wp:docPr id="1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828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885832" w14:textId="77777777" w:rsidR="00BF0FBF" w:rsidRDefault="00BF0FBF" w:rsidP="000F003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IN"/>
                              </w:rPr>
                              <w:t xml:space="preserve">ITIL </w:t>
                            </w:r>
                          </w:p>
                          <w:p w14:paraId="54F75260" w14:textId="5F9D3F0A" w:rsidR="000F0034" w:rsidRPr="00BF0FBF" w:rsidRDefault="00BF0FBF" w:rsidP="000F003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IN"/>
                              </w:rPr>
                              <w:t>Standar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5AC8FC64" id="Text Box 10" o:spid="_x0000_s1028" type="#_x0000_t202" style="position:absolute;margin-left:-.5pt;margin-top:.75pt;width:93.55pt;height:28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283hCgIAAPgDAAAOAAAAZHJzL2Uyb0RvYy54bWysU9tu2zAMfR+wfxD0vjjO0jQz4hRdigwD&#10;ugvQ7gNkWbaFyaJGKbG7rx8lp2nQvQ3TgyCK1CHPIbW5GXvDjgq9BlvyfDbnTFkJtbZtyX887t+t&#10;OfNB2FoYsKrkT8rzm+3bN5vBFWoBHZhaISMQ64vBlbwLwRVZ5mWneuFn4JQlZwPYi0AmtlmNYiD0&#10;3mSL+XyVDYC1Q5DKe7q9m5x8m/CbRsnwrWm8CsyUnGoLace0V3HPthtRtChcp+WpDPEPVfRCW0p6&#10;hroTQbAD6r+gei0RPDRhJqHPoGm0VIkDscnnr9g8dMKpxIXE8e4sk/9/sPLr8TsyXVPvlpxZ0VOP&#10;HtUY2EcYWZ70GZwvKOzBUWAY6Z5iE1fv7kH+9MzCrhO2VbeIMHRK1FRfHpXNLp7GjvjCR5Bq+AI1&#10;5RGHAAlobLCP4pEcjNCpT0/n3sRaZEyZr9eLNbkk+d6vrq5XqbhMFM+vHfrwSUHP4qHkSL1P6OJ4&#10;70OsRhTPITGZB6PrvTYmGdhWO4PsKGhO9mklAq/CjI3BFuKzCTHeJJqR2cQxjNWYFF1EiMi6gvqJ&#10;eCNM40ffhQ4d4G/OBhq9kvtfB4GKM/PZknYf8uUyzmoyllfXCzLw0lNdeoSVBFXywNl03IVpvg8O&#10;ddtRpqlbFm5J70YnKV6qOpVP45UUOn2FOL+Xdop6+bDbPwAAAP//AwBQSwMEFAAGAAgAAAAhAP3b&#10;7FzcAAAABwEAAA8AAABkcnMvZG93bnJldi54bWxMj81ugzAQhO+V+g7WVuqlSgxVIQnBRG2kVr3m&#10;5wEWvAEUvEbYCeTt45za486MZr7NN5PpxJUG11pWEM8jEMSV1S3XCo6H79kShPPIGjvLpOBGDjbF&#10;81OOmbYj7+i697UIJewyVNB432dSuqohg25ue+Lgnexg0IdzqKUecAzlppPvUZRKgy2HhQZ72jZU&#10;nfcXo+D0O74lq7H88cfF7iP9wnZR2ptSry/T5xqEp8n/heGBH9ChCEylvbB2olMwi8MrPugJiIe9&#10;TGMQpYJkFYMscvmfv7gDAAD//wMAUEsBAi0AFAAGAAgAAAAhALaDOJL+AAAA4QEAABMAAAAAAAAA&#10;AAAAAAAAAAAAAFtDb250ZW50X1R5cGVzXS54bWxQSwECLQAUAAYACAAAACEAOP0h/9YAAACUAQAA&#10;CwAAAAAAAAAAAAAAAAAvAQAAX3JlbHMvLnJlbHNQSwECLQAUAAYACAAAACEADdvN4QoCAAD4AwAA&#10;DgAAAAAAAAAAAAAAAAAuAgAAZHJzL2Uyb0RvYy54bWxQSwECLQAUAAYACAAAACEA/dvsXNwAAAAH&#10;AQAADwAAAAAAAAAAAAAAAABkBAAAZHJzL2Rvd25yZXYueG1sUEsFBgAAAAAEAAQA8wAAAG0FAAAA&#10;AA==&#10;" stroked="f">
                <v:textbox>
                  <w:txbxContent>
                    <w:p w14:paraId="2E885832" w14:textId="77777777" w:rsidR="00BF0FBF" w:rsidRDefault="00BF0FBF" w:rsidP="000F0034">
                      <w:pPr>
                        <w:spacing w:after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-IN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-IN"/>
                        </w:rPr>
                        <w:t xml:space="preserve">ITIL </w:t>
                      </w:r>
                    </w:p>
                    <w:p w14:paraId="54F75260" w14:textId="5F9D3F0A" w:rsidR="000F0034" w:rsidRPr="00BF0FBF" w:rsidRDefault="00BF0FBF" w:rsidP="000F0034">
                      <w:pPr>
                        <w:spacing w:after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-IN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-IN"/>
                        </w:rPr>
                        <w:t>Standards</w:t>
                      </w:r>
                    </w:p>
                  </w:txbxContent>
                </v:textbox>
              </v:shape>
            </w:pict>
          </mc:Fallback>
        </mc:AlternateContent>
      </w:r>
      <w:r w:rsidR="000F0034">
        <w:rPr>
          <w:rFonts w:cs="Calibr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8D9889D" wp14:editId="21C8AC1B">
                <wp:simplePos x="0" y="0"/>
                <wp:positionH relativeFrom="column">
                  <wp:posOffset>5301218</wp:posOffset>
                </wp:positionH>
                <wp:positionV relativeFrom="paragraph">
                  <wp:posOffset>18415</wp:posOffset>
                </wp:positionV>
                <wp:extent cx="1313558" cy="365760"/>
                <wp:effectExtent l="0" t="0" r="7620" b="0"/>
                <wp:wrapNone/>
                <wp:docPr id="19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3558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561266" w14:textId="05CE6321" w:rsidR="000F0034" w:rsidRPr="00AA03FE" w:rsidRDefault="00175C45" w:rsidP="000F003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Team </w:t>
                            </w:r>
                            <w:r w:rsidR="009E075C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Training &amp; Develop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type w14:anchorId="08D9889D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9" type="#_x0000_t202" style="position:absolute;margin-left:417.4pt;margin-top:1.45pt;width:103.45pt;height:28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ltcGCgIAAPgDAAAOAAAAZHJzL2Uyb0RvYy54bWysU9tu2zAMfR+wfxD0vjjOrasRp+hSZBjQ&#10;XYC2HyDLsi3MFjVKiZ19/Sg5yYLurZgeBFGkDnkOqfXd0LXsoNBpMDlPJ1POlJFQalPn/OV59+Ej&#10;Z84LU4oWjMr5UTl+t3n/bt3bTM2ggbZUyAjEuKy3OW+8t1mSONmoTrgJWGXIWQF2wpOJdVKi6Am9&#10;a5PZdLpKesDSIkjlHN0+jE6+ifhVpaT/XlVOedbmnGrzcce4F2FPNmuR1Shso+WpDPGGKjqhDSW9&#10;QD0IL9ge9T9QnZYIDio/kdAlUFVaqsiB2KTTV2yeGmFV5ELiOHuRyf0/WPnt8AOZLql3t5wZ0VGP&#10;ntXg2ScYWLoI+vTWZRT2ZCnQD3RPsZGrs48gfzpmYNsIU6t7ROgbJUqqLw0vk6unI44LIEX/FUrK&#10;I/YeItBQYRfEIzkYoVOfjpfehFpkSDlP58slTZMk33y1vFnF5iUiO7+26PxnBR0Lh5wj9T6ii8Oj&#10;86EakZ1DQjIHrS53um2jgXWxbZEdBM3JLq5I4FVYa0KwgfBsRAw3kWZgNnL0QzFERedn9Qooj8Qb&#10;YRw/+i50aAB/c9bT6OXc/doLVJy1Xwxpd5suFmFWo7FY3szIwGtPce0RRhJUzj1n43Hrx/neW9R1&#10;Q5nGbhm4J70rHaUIjRmrOpVP4xUVOn2FML/Xdoz6+2E3fwAAAP//AwBQSwMEFAAGAAgAAAAhAJkL&#10;mjXeAAAACQEAAA8AAABkcnMvZG93bnJldi54bWxMj8FuwjAQRO+V+g/WIvVSFQcaEkizQW2lVr1C&#10;+YBNbJKIeB3FhoS/rzmV42hGM2/y7WQ6cdGDay0jLOYRCM2VVS3XCIffr5c1COeJFXWWNcJVO9gW&#10;jw85ZcqOvNOXva9FKGGXEULjfZ9J6apGG3Jz22sO3tEOhnyQQy3VQGMoN51cRlEiDbUcFhrq9Wej&#10;q9P+bBCOP+PzajOW3/6Q7uLkg9q0tFfEp9n0/gbC68n/h+GGH9ChCEylPbNyokNYv8YB3SMsNyBu&#10;fhQvUhAlQhKtQBa5vH9Q/AEAAP//AwBQSwECLQAUAAYACAAAACEAtoM4kv4AAADhAQAAEwAAAAAA&#10;AAAAAAAAAAAAAAAAW0NvbnRlbnRfVHlwZXNdLnhtbFBLAQItABQABgAIAAAAIQA4/SH/1gAAAJQB&#10;AAALAAAAAAAAAAAAAAAAAC8BAABfcmVscy8ucmVsc1BLAQItABQABgAIAAAAIQB3ltcGCgIAAPgD&#10;AAAOAAAAAAAAAAAAAAAAAC4CAABkcnMvZTJvRG9jLnhtbFBLAQItABQABgAIAAAAIQCZC5o13gAA&#10;AAkBAAAPAAAAAAAAAAAAAAAAAGQEAABkcnMvZG93bnJldi54bWxQSwUGAAAAAAQABADzAAAAbwUA&#10;AAAA&#10;" stroked="f">
                <v:textbox>
                  <w:txbxContent>
                    <w:p w14:paraId="70561266" w14:textId="05CE6321" w:rsidR="000F0034" w:rsidRPr="00AA03FE" w:rsidRDefault="00175C45" w:rsidP="000F0034">
                      <w:pPr>
                        <w:spacing w:after="0"/>
                        <w:jc w:val="center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</w:rPr>
                        <w:t xml:space="preserve">Team </w:t>
                      </w:r>
                      <w:r w:rsidR="009E075C">
                        <w:rPr>
                          <w:b/>
                          <w:bCs/>
                          <w:sz w:val="18"/>
                          <w:szCs w:val="18"/>
                        </w:rPr>
                        <w:t>Training &amp; Development</w:t>
                      </w:r>
                    </w:p>
                  </w:txbxContent>
                </v:textbox>
              </v:shape>
            </w:pict>
          </mc:Fallback>
        </mc:AlternateContent>
      </w:r>
      <w:r w:rsidR="000F0034">
        <w:rPr>
          <w:rFonts w:cs="Calibri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4DECE819" wp14:editId="3942426E">
                <wp:simplePos x="0" y="0"/>
                <wp:positionH relativeFrom="column">
                  <wp:posOffset>1236980</wp:posOffset>
                </wp:positionH>
                <wp:positionV relativeFrom="paragraph">
                  <wp:posOffset>17780</wp:posOffset>
                </wp:positionV>
                <wp:extent cx="1190625" cy="365760"/>
                <wp:effectExtent l="0" t="0" r="9525" b="0"/>
                <wp:wrapNone/>
                <wp:docPr id="1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0625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E598F3" w14:textId="60FA13CF" w:rsidR="000F0034" w:rsidRDefault="00DF3652" w:rsidP="000F003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IN"/>
                              </w:rPr>
                              <w:t>Triaging/</w:t>
                            </w:r>
                          </w:p>
                          <w:p w14:paraId="74D6DB77" w14:textId="101914F1" w:rsidR="00DF3652" w:rsidRPr="00DF3652" w:rsidRDefault="00DF3652" w:rsidP="000F0034">
                            <w:pPr>
                              <w:spacing w:after="0"/>
                              <w:jc w:val="center"/>
                              <w:rPr>
                                <w:b/>
                                <w:bCs/>
                                <w:sz w:val="18"/>
                                <w:szCs w:val="18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18"/>
                                <w:lang w:val="en-IN"/>
                              </w:rPr>
                              <w:t>Problem Solv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<w:pict>
              <v:shape w14:anchorId="4DECE819" id="Text Box 11" o:spid="_x0000_s1030" type="#_x0000_t202" style="position:absolute;margin-left:97.4pt;margin-top:1.4pt;width:93.75pt;height:28.8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jC6CgIAAPgDAAAOAAAAZHJzL2Uyb0RvYy54bWysU1GP0zAMfkfiP0R5Z23HtuOqdadjpyGk&#10;40C64wekadpGtHFwsrXj1+Ok2xjwhuhDVMf2Z3+fnfXd2HfsoNBpMAXPZilnykiotGkK/vVl9+Yd&#10;Z84LU4kOjCr4UTl+t3n9aj3YXM2hha5SyAjEuHywBW+9t3mSONmqXrgZWGXIWQP2wpOJTVKhGAi9&#10;75J5mq6SAbCyCFI5R7cPk5NvIn5dK+k/17VTnnUFp958PDGeZTiTzVrkDQrbanlqQ/xDF73Qhope&#10;oB6EF2yP+i+oXksEB7WfSegTqGstVeRAbLL0DzbPrbAqciFxnL3I5P4frHw6fEGmK5rdkjMjeprR&#10;ixo9ew8jy7Kgz2BdTmHPlgL9SPcUG7k6+wjym2MGtq0wjbpHhKFVoqL+YmZylTrhuABSDp+gojpi&#10;7yECjTX2QTySgxE6zel4mU3oRYaS2W26mlOPknxvV8ubVRxeIvJztkXnPyjoWfgpONLsI7o4PDpP&#10;PCj0HBKKOeh0tdNdFw1sym2H7CBoT3bxC9Qp5bewzoRgAyFtcoebSDMwmzj6sRyjoouzeiVUR+KN&#10;MK0fPRf6aQF/cDbQ6hXcfd8LVJx1Hw1pd5stFmFXo7FY3szJwGtPee0RRhJUwT1n0+/WT/u9t6ib&#10;lipN0zJwT3rXOkoRBjN1dWqf1ivSPT2FsL/Xdoz69WA3PwEAAP//AwBQSwMEFAAGAAgAAAAhAEe/&#10;IDTdAAAACAEAAA8AAABkcnMvZG93bnJldi54bWxMj0FPg0AQhe8m/ofNmHgxdpEibZGlURNNr639&#10;AQNMgcjOEnZb6L93POnp5eVN3vsm3862VxcafefYwNMiAkVcubrjxsDx6+NxDcoH5Bp7x2TgSh62&#10;xe1NjlntJt7T5RAaJSXsMzTQhjBkWvuqJYt+4QZiyU5utBjEjo2uR5yk3PY6jqJUW+xYFloc6L2l&#10;6vtwtgZOu+nheTOVn+G42ifpG3ar0l2Nub+bX19ABZrD3zH84gs6FMJUujPXXvXiN4mgBwOxiOTL&#10;dbwEVRpIowR0kev/DxQ/AAAA//8DAFBLAQItABQABgAIAAAAIQC2gziS/gAAAOEBAAATAAAAAAAA&#10;AAAAAAAAAAAAAABbQ29udGVudF9UeXBlc10ueG1sUEsBAi0AFAAGAAgAAAAhADj9If/WAAAAlAEA&#10;AAsAAAAAAAAAAAAAAAAALwEAAF9yZWxzLy5yZWxzUEsBAi0AFAAGAAgAAAAhAGwyMLoKAgAA+AMA&#10;AA4AAAAAAAAAAAAAAAAALgIAAGRycy9lMm9Eb2MueG1sUEsBAi0AFAAGAAgAAAAhAEe/IDTdAAAA&#10;CAEAAA8AAAAAAAAAAAAAAAAAZAQAAGRycy9kb3ducmV2LnhtbFBLBQYAAAAABAAEAPMAAABuBQAA&#10;AAA=&#10;" stroked="f">
                <v:textbox>
                  <w:txbxContent>
                    <w:p w14:paraId="79E598F3" w14:textId="60FA13CF" w:rsidR="000F0034" w:rsidRDefault="00DF3652" w:rsidP="000F0034">
                      <w:pPr>
                        <w:spacing w:after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-IN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-IN"/>
                        </w:rPr>
                        <w:t>Triaging/</w:t>
                      </w:r>
                    </w:p>
                    <w:p w14:paraId="74D6DB77" w14:textId="101914F1" w:rsidR="00DF3652" w:rsidRPr="00DF3652" w:rsidRDefault="00DF3652" w:rsidP="000F0034">
                      <w:pPr>
                        <w:spacing w:after="0"/>
                        <w:jc w:val="center"/>
                        <w:rPr>
                          <w:b/>
                          <w:bCs/>
                          <w:sz w:val="18"/>
                          <w:szCs w:val="18"/>
                          <w:lang w:val="en-IN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18"/>
                          <w:lang w:val="en-IN"/>
                        </w:rPr>
                        <w:t>Problem Solving</w:t>
                      </w:r>
                    </w:p>
                  </w:txbxContent>
                </v:textbox>
              </v:shape>
            </w:pict>
          </mc:Fallback>
        </mc:AlternateContent>
      </w:r>
    </w:p>
    <w:p w14:paraId="53774D50" w14:textId="77777777" w:rsidR="000E02B7" w:rsidRDefault="000E02B7" w:rsidP="00FC4CE4">
      <w:pPr>
        <w:autoSpaceDE w:val="0"/>
        <w:autoSpaceDN w:val="0"/>
        <w:adjustRightInd w:val="0"/>
        <w:spacing w:after="20"/>
        <w:rPr>
          <w:rFonts w:cs="Calibri"/>
          <w:b/>
          <w:bCs/>
          <w:sz w:val="10"/>
          <w:szCs w:val="10"/>
          <w:lang w:val="en-GB"/>
        </w:rPr>
      </w:pPr>
    </w:p>
    <w:p w14:paraId="39775E27" w14:textId="77777777" w:rsidR="000F0034" w:rsidRDefault="000F0034" w:rsidP="00FC4CE4">
      <w:pPr>
        <w:autoSpaceDE w:val="0"/>
        <w:autoSpaceDN w:val="0"/>
        <w:adjustRightInd w:val="0"/>
        <w:spacing w:after="20"/>
        <w:rPr>
          <w:rFonts w:cs="Calibri"/>
          <w:b/>
          <w:bCs/>
          <w:sz w:val="10"/>
          <w:szCs w:val="10"/>
          <w:lang w:val="en-GB"/>
        </w:rPr>
      </w:pPr>
    </w:p>
    <w:p w14:paraId="18F52FCE" w14:textId="77777777" w:rsidR="000F0034" w:rsidRPr="000E02B7" w:rsidRDefault="000F0034" w:rsidP="00FC4CE4">
      <w:pPr>
        <w:autoSpaceDE w:val="0"/>
        <w:autoSpaceDN w:val="0"/>
        <w:adjustRightInd w:val="0"/>
        <w:spacing w:after="20"/>
        <w:rPr>
          <w:rFonts w:cs="Calibri"/>
          <w:b/>
          <w:bCs/>
          <w:sz w:val="10"/>
          <w:szCs w:val="10"/>
          <w:lang w:val="en-GB"/>
        </w:rPr>
      </w:pPr>
    </w:p>
    <w:p w14:paraId="22DDD67F" w14:textId="77777777" w:rsidR="00D55EAA" w:rsidRPr="000F1F37" w:rsidRDefault="00E0349F" w:rsidP="00D24B60">
      <w:pPr>
        <w:shd w:val="clear" w:color="auto" w:fill="D9D9D9"/>
        <w:spacing w:after="20"/>
        <w:jc w:val="center"/>
        <w:outlineLvl w:val="0"/>
        <w:rPr>
          <w:rFonts w:eastAsia="Calibri" w:cs="Calibri"/>
          <w:b/>
          <w:smallCaps/>
          <w:color w:val="002060"/>
          <w:spacing w:val="40"/>
          <w:sz w:val="22"/>
          <w:szCs w:val="20"/>
          <w:lang w:val="en-GB"/>
        </w:rPr>
      </w:pPr>
      <w:r w:rsidRPr="000F1F37">
        <w:rPr>
          <w:rFonts w:eastAsia="Calibri" w:cs="Calibri"/>
          <w:b/>
          <w:smallCaps/>
          <w:color w:val="002060"/>
          <w:spacing w:val="40"/>
          <w:sz w:val="22"/>
          <w:szCs w:val="20"/>
          <w:lang w:val="en-GB"/>
        </w:rPr>
        <w:t>Synopsis</w:t>
      </w:r>
    </w:p>
    <w:p w14:paraId="4E9B4AE4" w14:textId="7A96689E" w:rsidR="00A773E6" w:rsidRPr="007F0BA3" w:rsidRDefault="00A773E6" w:rsidP="007F0BA3">
      <w:pPr>
        <w:widowControl w:val="0"/>
        <w:numPr>
          <w:ilvl w:val="0"/>
          <w:numId w:val="3"/>
        </w:numPr>
        <w:suppressAutoHyphens/>
        <w:autoSpaceDE w:val="0"/>
        <w:autoSpaceDN w:val="0"/>
        <w:spacing w:after="0" w:line="276" w:lineRule="auto"/>
        <w:jc w:val="both"/>
        <w:rPr>
          <w:szCs w:val="20"/>
        </w:rPr>
      </w:pPr>
      <w:r w:rsidRPr="007F0BA3">
        <w:rPr>
          <w:szCs w:val="20"/>
        </w:rPr>
        <w:t xml:space="preserve">A result </w:t>
      </w:r>
      <w:r w:rsidR="00FB4606" w:rsidRPr="007F0BA3">
        <w:rPr>
          <w:szCs w:val="20"/>
        </w:rPr>
        <w:t>focused</w:t>
      </w:r>
      <w:r w:rsidRPr="007F0BA3">
        <w:rPr>
          <w:szCs w:val="20"/>
        </w:rPr>
        <w:t xml:space="preserve"> and a vibrant professional with an overall experience of 4 years of experience in Information Technology covering areas of Application Development, IT Service Delivery (Server/VMWare/Cloud) and DevOps </w:t>
      </w:r>
    </w:p>
    <w:p w14:paraId="5F1B57F1" w14:textId="7D994B2F" w:rsidR="003943F9" w:rsidRPr="007F0BA3" w:rsidRDefault="00E53E55" w:rsidP="007F0BA3">
      <w:pPr>
        <w:widowControl w:val="0"/>
        <w:numPr>
          <w:ilvl w:val="0"/>
          <w:numId w:val="3"/>
        </w:numPr>
        <w:suppressAutoHyphens/>
        <w:autoSpaceDE w:val="0"/>
        <w:autoSpaceDN w:val="0"/>
        <w:spacing w:after="0" w:line="276" w:lineRule="auto"/>
        <w:jc w:val="both"/>
        <w:rPr>
          <w:szCs w:val="20"/>
        </w:rPr>
      </w:pPr>
      <w:r w:rsidRPr="007F0BA3">
        <w:rPr>
          <w:szCs w:val="20"/>
        </w:rPr>
        <w:t>Leading Incident Management/Change Management functions</w:t>
      </w:r>
      <w:r w:rsidR="003943F9" w:rsidRPr="007F0BA3">
        <w:rPr>
          <w:szCs w:val="20"/>
        </w:rPr>
        <w:t xml:space="preserve">, acting as a focal point of managing high volume, </w:t>
      </w:r>
      <w:r w:rsidR="00503E0A" w:rsidRPr="007F0BA3">
        <w:rPr>
          <w:szCs w:val="20"/>
        </w:rPr>
        <w:t xml:space="preserve">server </w:t>
      </w:r>
      <w:r w:rsidR="003943F9" w:rsidRPr="007F0BA3">
        <w:rPr>
          <w:szCs w:val="20"/>
        </w:rPr>
        <w:t xml:space="preserve">related tickets, applying root cause analyses to understand the crux of the problem and providing timely solution </w:t>
      </w:r>
    </w:p>
    <w:p w14:paraId="32B8EF72" w14:textId="7CE6415B" w:rsidR="00FC6E72" w:rsidRPr="007F0BA3" w:rsidRDefault="00FC6E72" w:rsidP="007F0BA3">
      <w:pPr>
        <w:widowControl w:val="0"/>
        <w:numPr>
          <w:ilvl w:val="0"/>
          <w:numId w:val="3"/>
        </w:numPr>
        <w:suppressAutoHyphens/>
        <w:autoSpaceDE w:val="0"/>
        <w:autoSpaceDN w:val="0"/>
        <w:spacing w:after="0" w:line="276" w:lineRule="auto"/>
        <w:jc w:val="both"/>
        <w:rPr>
          <w:szCs w:val="20"/>
        </w:rPr>
      </w:pPr>
      <w:r w:rsidRPr="007F0BA3">
        <w:rPr>
          <w:szCs w:val="20"/>
        </w:rPr>
        <w:t>Demonstrated success in delivering Service Delivery</w:t>
      </w:r>
      <w:r w:rsidR="00503E0A" w:rsidRPr="007F0BA3">
        <w:rPr>
          <w:szCs w:val="20"/>
        </w:rPr>
        <w:t xml:space="preserve"> standards </w:t>
      </w:r>
      <w:r w:rsidRPr="007F0BA3">
        <w:rPr>
          <w:szCs w:val="20"/>
        </w:rPr>
        <w:t xml:space="preserve">meeting the SLAs, OLAs and the performance objectives </w:t>
      </w:r>
    </w:p>
    <w:p w14:paraId="4B0EE051" w14:textId="59EB27BD" w:rsidR="00430DFA" w:rsidRPr="007F0BA3" w:rsidRDefault="00430DFA" w:rsidP="007F0BA3">
      <w:pPr>
        <w:widowControl w:val="0"/>
        <w:numPr>
          <w:ilvl w:val="0"/>
          <w:numId w:val="3"/>
        </w:numPr>
        <w:suppressAutoHyphens/>
        <w:autoSpaceDE w:val="0"/>
        <w:autoSpaceDN w:val="0"/>
        <w:spacing w:after="0" w:line="276" w:lineRule="auto"/>
        <w:jc w:val="both"/>
        <w:rPr>
          <w:szCs w:val="20"/>
        </w:rPr>
      </w:pPr>
      <w:r w:rsidRPr="007F0BA3">
        <w:rPr>
          <w:szCs w:val="20"/>
        </w:rPr>
        <w:t xml:space="preserve">Strong blend of management skills and technical expertise demonstrated by superior planning, decision-making, negotiation, leadership, and </w:t>
      </w:r>
      <w:r w:rsidR="00235DC5">
        <w:rPr>
          <w:szCs w:val="20"/>
        </w:rPr>
        <w:t>problem</w:t>
      </w:r>
      <w:r w:rsidR="000F1B2A">
        <w:rPr>
          <w:szCs w:val="20"/>
        </w:rPr>
        <w:t>-</w:t>
      </w:r>
      <w:r w:rsidR="00235DC5">
        <w:rPr>
          <w:szCs w:val="20"/>
        </w:rPr>
        <w:t xml:space="preserve">solving </w:t>
      </w:r>
      <w:r w:rsidRPr="007F0BA3">
        <w:rPr>
          <w:szCs w:val="20"/>
        </w:rPr>
        <w:t>skills</w:t>
      </w:r>
    </w:p>
    <w:p w14:paraId="6CC8FD21" w14:textId="4D0EC98B" w:rsidR="00FC6E72" w:rsidRPr="00C12176" w:rsidRDefault="00C4398F" w:rsidP="00C12176">
      <w:pPr>
        <w:widowControl w:val="0"/>
        <w:numPr>
          <w:ilvl w:val="0"/>
          <w:numId w:val="3"/>
        </w:numPr>
        <w:suppressAutoHyphens/>
        <w:autoSpaceDE w:val="0"/>
        <w:autoSpaceDN w:val="0"/>
        <w:spacing w:after="0" w:line="276" w:lineRule="auto"/>
        <w:jc w:val="both"/>
        <w:rPr>
          <w:szCs w:val="20"/>
        </w:rPr>
      </w:pPr>
      <w:r w:rsidRPr="00C12176">
        <w:rPr>
          <w:szCs w:val="20"/>
        </w:rPr>
        <w:t xml:space="preserve">Career Accomplishments include </w:t>
      </w:r>
    </w:p>
    <w:p w14:paraId="48B1C62D" w14:textId="41675B6E" w:rsidR="00C4398F" w:rsidRPr="00D45F2A" w:rsidRDefault="002B5FEE" w:rsidP="00D45F2A">
      <w:pPr>
        <w:widowControl w:val="0"/>
        <w:numPr>
          <w:ilvl w:val="0"/>
          <w:numId w:val="14"/>
        </w:numPr>
        <w:suppressAutoHyphens/>
        <w:autoSpaceDE w:val="0"/>
        <w:autoSpaceDN w:val="0"/>
        <w:spacing w:after="0" w:line="276" w:lineRule="auto"/>
        <w:ind w:left="709"/>
        <w:jc w:val="both"/>
        <w:rPr>
          <w:szCs w:val="20"/>
        </w:rPr>
      </w:pPr>
      <w:r w:rsidRPr="00D45F2A">
        <w:rPr>
          <w:szCs w:val="20"/>
        </w:rPr>
        <w:t xml:space="preserve">Maintained adherence to the ITIL® Standards and have closed escalations with 98% success rates </w:t>
      </w:r>
    </w:p>
    <w:p w14:paraId="3DD2D699" w14:textId="443CCA64" w:rsidR="009049E8" w:rsidRPr="00D45F2A" w:rsidRDefault="00967BB0" w:rsidP="00D45F2A">
      <w:pPr>
        <w:widowControl w:val="0"/>
        <w:numPr>
          <w:ilvl w:val="0"/>
          <w:numId w:val="14"/>
        </w:numPr>
        <w:suppressAutoHyphens/>
        <w:autoSpaceDE w:val="0"/>
        <w:autoSpaceDN w:val="0"/>
        <w:spacing w:after="0" w:line="276" w:lineRule="auto"/>
        <w:ind w:left="709"/>
        <w:jc w:val="both"/>
        <w:rPr>
          <w:szCs w:val="20"/>
        </w:rPr>
      </w:pPr>
      <w:r w:rsidRPr="00D45F2A">
        <w:rPr>
          <w:szCs w:val="20"/>
        </w:rPr>
        <w:t xml:space="preserve">Awarded Best </w:t>
      </w:r>
      <w:r w:rsidR="000F1B2A" w:rsidRPr="00D45F2A">
        <w:rPr>
          <w:szCs w:val="20"/>
        </w:rPr>
        <w:t>Newcomer</w:t>
      </w:r>
      <w:r w:rsidRPr="00D45F2A">
        <w:rPr>
          <w:szCs w:val="20"/>
        </w:rPr>
        <w:t xml:space="preserve"> </w:t>
      </w:r>
      <w:r w:rsidR="009049E8" w:rsidRPr="00D45F2A">
        <w:rPr>
          <w:szCs w:val="20"/>
        </w:rPr>
        <w:t xml:space="preserve">and </w:t>
      </w:r>
      <w:r w:rsidR="000F1B2A" w:rsidRPr="00D45F2A">
        <w:rPr>
          <w:szCs w:val="20"/>
        </w:rPr>
        <w:t xml:space="preserve">the </w:t>
      </w:r>
      <w:r w:rsidRPr="00D45F2A">
        <w:rPr>
          <w:szCs w:val="20"/>
        </w:rPr>
        <w:t xml:space="preserve">Best performer in the project several times. </w:t>
      </w:r>
      <w:r w:rsidR="009049E8" w:rsidRPr="00D45F2A">
        <w:rPr>
          <w:szCs w:val="20"/>
        </w:rPr>
        <w:t>Appreciated and awarded for contributions made to th</w:t>
      </w:r>
      <w:r w:rsidR="005B31A5">
        <w:rPr>
          <w:szCs w:val="20"/>
        </w:rPr>
        <w:t xml:space="preserve">e Service Improvement Plans </w:t>
      </w:r>
      <w:r w:rsidR="009049E8" w:rsidRPr="00D45F2A">
        <w:rPr>
          <w:szCs w:val="20"/>
        </w:rPr>
        <w:t xml:space="preserve">in CTS </w:t>
      </w:r>
    </w:p>
    <w:p w14:paraId="276C29BE" w14:textId="44A8379C" w:rsidR="0008749E" w:rsidRPr="00D45F2A" w:rsidRDefault="00FB4606" w:rsidP="00D45F2A">
      <w:pPr>
        <w:widowControl w:val="0"/>
        <w:numPr>
          <w:ilvl w:val="0"/>
          <w:numId w:val="14"/>
        </w:numPr>
        <w:suppressAutoHyphens/>
        <w:autoSpaceDE w:val="0"/>
        <w:autoSpaceDN w:val="0"/>
        <w:spacing w:after="0" w:line="276" w:lineRule="auto"/>
        <w:ind w:left="709"/>
        <w:jc w:val="both"/>
        <w:rPr>
          <w:szCs w:val="20"/>
        </w:rPr>
      </w:pPr>
      <w:r w:rsidRPr="00D45F2A">
        <w:rPr>
          <w:szCs w:val="20"/>
        </w:rPr>
        <w:t>Utilized</w:t>
      </w:r>
      <w:r w:rsidR="00990B41" w:rsidRPr="00D45F2A">
        <w:rPr>
          <w:szCs w:val="20"/>
        </w:rPr>
        <w:t xml:space="preserve"> knowledge in </w:t>
      </w:r>
      <w:r w:rsidR="00A7151D" w:rsidRPr="00D45F2A">
        <w:rPr>
          <w:szCs w:val="20"/>
        </w:rPr>
        <w:t>PowerShell Scripting and Power CLI scripting to automate several repetitive tasks</w:t>
      </w:r>
    </w:p>
    <w:p w14:paraId="4EE9076D" w14:textId="7EEE9802" w:rsidR="00DE4DA3" w:rsidRPr="00D45F2A" w:rsidRDefault="00266680" w:rsidP="00D45F2A">
      <w:pPr>
        <w:widowControl w:val="0"/>
        <w:numPr>
          <w:ilvl w:val="0"/>
          <w:numId w:val="14"/>
        </w:numPr>
        <w:suppressAutoHyphens/>
        <w:autoSpaceDE w:val="0"/>
        <w:autoSpaceDN w:val="0"/>
        <w:spacing w:after="0" w:line="276" w:lineRule="auto"/>
        <w:ind w:left="709"/>
        <w:jc w:val="both"/>
        <w:rPr>
          <w:szCs w:val="20"/>
        </w:rPr>
      </w:pPr>
      <w:r w:rsidRPr="00D45F2A">
        <w:rPr>
          <w:szCs w:val="20"/>
        </w:rPr>
        <w:t xml:space="preserve">Developed </w:t>
      </w:r>
      <w:r w:rsidR="00DE4DA3" w:rsidRPr="00D45F2A">
        <w:rPr>
          <w:szCs w:val="20"/>
        </w:rPr>
        <w:t xml:space="preserve">POC for Cloud </w:t>
      </w:r>
      <w:r w:rsidR="003D4A97" w:rsidRPr="00D45F2A">
        <w:rPr>
          <w:szCs w:val="20"/>
        </w:rPr>
        <w:t>Solutions based on Azure</w:t>
      </w:r>
    </w:p>
    <w:p w14:paraId="4D6C2EE8" w14:textId="4F9997B8" w:rsidR="001F60B8" w:rsidRPr="00C12176" w:rsidRDefault="001F60B8" w:rsidP="00956F87">
      <w:pPr>
        <w:widowControl w:val="0"/>
        <w:numPr>
          <w:ilvl w:val="0"/>
          <w:numId w:val="14"/>
        </w:numPr>
        <w:suppressAutoHyphens/>
        <w:autoSpaceDE w:val="0"/>
        <w:autoSpaceDN w:val="0"/>
        <w:spacing w:after="0" w:line="276" w:lineRule="auto"/>
        <w:ind w:left="709"/>
        <w:jc w:val="both"/>
        <w:rPr>
          <w:szCs w:val="20"/>
        </w:rPr>
      </w:pPr>
      <w:r w:rsidRPr="00C12176">
        <w:rPr>
          <w:szCs w:val="20"/>
        </w:rPr>
        <w:t xml:space="preserve">Completed CCP assessments Level 0: ITIS Yellow Belt and ITIL v3.0 </w:t>
      </w:r>
    </w:p>
    <w:p w14:paraId="525E601C" w14:textId="0312EE6F" w:rsidR="001D60A1" w:rsidRDefault="001D60A1" w:rsidP="00956F87">
      <w:pPr>
        <w:widowControl w:val="0"/>
        <w:numPr>
          <w:ilvl w:val="0"/>
          <w:numId w:val="14"/>
        </w:numPr>
        <w:suppressAutoHyphens/>
        <w:autoSpaceDE w:val="0"/>
        <w:autoSpaceDN w:val="0"/>
        <w:spacing w:after="0" w:line="276" w:lineRule="auto"/>
        <w:ind w:left="709"/>
        <w:jc w:val="both"/>
        <w:rPr>
          <w:szCs w:val="20"/>
        </w:rPr>
      </w:pPr>
      <w:r w:rsidRPr="00C12176">
        <w:rPr>
          <w:szCs w:val="20"/>
        </w:rPr>
        <w:t xml:space="preserve">Enables the awareness and adoption of </w:t>
      </w:r>
      <w:r w:rsidR="00BC6BD7" w:rsidRPr="00C12176">
        <w:rPr>
          <w:szCs w:val="20"/>
        </w:rPr>
        <w:t xml:space="preserve">contemporary digital technologies including DevOps and Cloud (Azure) </w:t>
      </w:r>
      <w:r w:rsidR="00F8766C">
        <w:rPr>
          <w:szCs w:val="20"/>
        </w:rPr>
        <w:t>– Completed Oracle Java Certification, e</w:t>
      </w:r>
      <w:r w:rsidR="004B42D5">
        <w:rPr>
          <w:szCs w:val="20"/>
        </w:rPr>
        <w:t>-</w:t>
      </w:r>
      <w:r w:rsidR="00F8766C">
        <w:rPr>
          <w:szCs w:val="20"/>
        </w:rPr>
        <w:t xml:space="preserve">Certification for Azure Administration and DevOps Engineering </w:t>
      </w:r>
    </w:p>
    <w:p w14:paraId="3F471DAC" w14:textId="264A340A" w:rsidR="00E176B7" w:rsidRDefault="00E176B7" w:rsidP="00E176B7">
      <w:pPr>
        <w:widowControl w:val="0"/>
        <w:suppressAutoHyphens/>
        <w:autoSpaceDE w:val="0"/>
        <w:autoSpaceDN w:val="0"/>
        <w:spacing w:after="0" w:line="276" w:lineRule="auto"/>
        <w:jc w:val="both"/>
        <w:rPr>
          <w:szCs w:val="20"/>
        </w:rPr>
      </w:pPr>
    </w:p>
    <w:tbl>
      <w:tblPr>
        <w:tblW w:w="10350" w:type="dxa"/>
        <w:tblInd w:w="198" w:type="dxa"/>
        <w:tblBorders>
          <w:bottom w:val="single" w:sz="4" w:space="0" w:color="auto"/>
          <w:insideH w:val="single" w:sz="4" w:space="0" w:color="0070C0"/>
          <w:insideV w:val="single" w:sz="4" w:space="0" w:color="0070C0"/>
        </w:tblBorders>
        <w:shd w:val="clear" w:color="auto" w:fill="F2F2F2" w:themeFill="background1" w:themeFillShade="F2"/>
        <w:tblLayout w:type="fixed"/>
        <w:tblLook w:val="0180" w:firstRow="0" w:lastRow="0" w:firstColumn="1" w:lastColumn="1" w:noHBand="0" w:noVBand="0"/>
      </w:tblPr>
      <w:tblGrid>
        <w:gridCol w:w="1470"/>
        <w:gridCol w:w="4440"/>
        <w:gridCol w:w="4440"/>
      </w:tblGrid>
      <w:tr w:rsidR="002A275E" w:rsidRPr="001F60B8" w14:paraId="1C1673E2" w14:textId="77777777" w:rsidTr="00516BD6">
        <w:trPr>
          <w:trHeight w:val="290"/>
        </w:trPr>
        <w:tc>
          <w:tcPr>
            <w:tcW w:w="1470" w:type="dxa"/>
            <w:shd w:val="clear" w:color="auto" w:fill="F2F2F2" w:themeFill="background1" w:themeFillShade="F2"/>
          </w:tcPr>
          <w:p w14:paraId="33D36C68" w14:textId="77777777" w:rsidR="002A275E" w:rsidRDefault="002A275E" w:rsidP="00572A35">
            <w:pPr>
              <w:spacing w:line="276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Technical Skills </w:t>
            </w:r>
          </w:p>
        </w:tc>
        <w:tc>
          <w:tcPr>
            <w:tcW w:w="4440" w:type="dxa"/>
            <w:shd w:val="clear" w:color="auto" w:fill="F2F2F2" w:themeFill="background1" w:themeFillShade="F2"/>
          </w:tcPr>
          <w:p w14:paraId="0732FA7A" w14:textId="77777777" w:rsidR="002A275E" w:rsidRDefault="002A275E" w:rsidP="00E176B7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1F60B8">
              <w:rPr>
                <w:szCs w:val="20"/>
              </w:rPr>
              <w:t>Windows</w:t>
            </w:r>
          </w:p>
          <w:p w14:paraId="49BFD2D1" w14:textId="77777777" w:rsidR="002A275E" w:rsidRDefault="002A275E" w:rsidP="0008749E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1F60B8">
              <w:rPr>
                <w:szCs w:val="20"/>
              </w:rPr>
              <w:t>VM</w:t>
            </w:r>
            <w:r>
              <w:rPr>
                <w:szCs w:val="20"/>
              </w:rPr>
              <w:t>w</w:t>
            </w:r>
            <w:r w:rsidRPr="001F60B8">
              <w:rPr>
                <w:szCs w:val="20"/>
              </w:rPr>
              <w:t>are</w:t>
            </w:r>
            <w:r>
              <w:rPr>
                <w:szCs w:val="20"/>
              </w:rPr>
              <w:t xml:space="preserve"> vSphere </w:t>
            </w:r>
          </w:p>
          <w:p w14:paraId="5F07741D" w14:textId="3C303402" w:rsidR="002A275E" w:rsidRDefault="002A275E" w:rsidP="000749CC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1F60B8">
              <w:rPr>
                <w:szCs w:val="20"/>
              </w:rPr>
              <w:t xml:space="preserve">Azure </w:t>
            </w:r>
            <w:r w:rsidR="00FB4606">
              <w:rPr>
                <w:szCs w:val="20"/>
              </w:rPr>
              <w:t>&amp; Azure CLI</w:t>
            </w:r>
            <w:bookmarkStart w:id="0" w:name="_GoBack"/>
            <w:bookmarkEnd w:id="0"/>
          </w:p>
          <w:p w14:paraId="3BFE74B9" w14:textId="77777777" w:rsidR="002A275E" w:rsidRPr="001F60B8" w:rsidRDefault="002A275E" w:rsidP="000749CC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SCCM</w:t>
            </w:r>
          </w:p>
          <w:p w14:paraId="2BD09E2C" w14:textId="77777777" w:rsidR="002A275E" w:rsidRPr="001F60B8" w:rsidRDefault="002A275E" w:rsidP="00B8426D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1F60B8">
              <w:rPr>
                <w:szCs w:val="20"/>
              </w:rPr>
              <w:t xml:space="preserve">PowerShell </w:t>
            </w:r>
          </w:p>
          <w:p w14:paraId="7D50C3F7" w14:textId="77777777" w:rsidR="002A275E" w:rsidRDefault="002A275E" w:rsidP="00DC4A75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1F60B8">
              <w:rPr>
                <w:szCs w:val="20"/>
              </w:rPr>
              <w:t>Power CLI</w:t>
            </w:r>
          </w:p>
          <w:p w14:paraId="1E7ACD99" w14:textId="77777777" w:rsidR="002A275E" w:rsidRPr="001F60B8" w:rsidRDefault="002A275E" w:rsidP="009144EB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Cisco UCS</w:t>
            </w:r>
          </w:p>
          <w:p w14:paraId="682E2B97" w14:textId="77777777" w:rsidR="002A275E" w:rsidRDefault="002A275E" w:rsidP="00857DC8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1F60B8">
              <w:rPr>
                <w:szCs w:val="20"/>
              </w:rPr>
              <w:t>Horizon View</w:t>
            </w:r>
          </w:p>
          <w:p w14:paraId="4BAA1F0B" w14:textId="05004ACE" w:rsidR="002A275E" w:rsidRPr="002A275E" w:rsidRDefault="002A275E" w:rsidP="002A275E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vSphere </w:t>
            </w:r>
            <w:r w:rsidR="00FB4606">
              <w:rPr>
                <w:szCs w:val="20"/>
              </w:rPr>
              <w:t>Site recovery</w:t>
            </w:r>
            <w:r>
              <w:rPr>
                <w:szCs w:val="20"/>
              </w:rPr>
              <w:t xml:space="preserve"> &amp; Replication</w:t>
            </w:r>
          </w:p>
        </w:tc>
        <w:tc>
          <w:tcPr>
            <w:tcW w:w="4440" w:type="dxa"/>
            <w:shd w:val="clear" w:color="auto" w:fill="F2F2F2" w:themeFill="background1" w:themeFillShade="F2"/>
          </w:tcPr>
          <w:p w14:paraId="1C20865E" w14:textId="26CF73E1" w:rsidR="002A275E" w:rsidRDefault="002A275E" w:rsidP="0051744C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vRealize Operations</w:t>
            </w:r>
          </w:p>
          <w:p w14:paraId="158DC558" w14:textId="32345152" w:rsidR="002A275E" w:rsidRPr="0051744C" w:rsidRDefault="002A275E" w:rsidP="0051744C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HP OneView</w:t>
            </w:r>
          </w:p>
          <w:p w14:paraId="5DD840FF" w14:textId="113777AE" w:rsidR="002A275E" w:rsidRPr="001F60B8" w:rsidRDefault="002A275E" w:rsidP="00E176B7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1F60B8">
              <w:rPr>
                <w:szCs w:val="20"/>
              </w:rPr>
              <w:t>VM</w:t>
            </w:r>
            <w:r>
              <w:rPr>
                <w:szCs w:val="20"/>
              </w:rPr>
              <w:t>w</w:t>
            </w:r>
            <w:r w:rsidR="00D0777E">
              <w:rPr>
                <w:szCs w:val="20"/>
              </w:rPr>
              <w:t xml:space="preserve">are Workspace </w:t>
            </w:r>
            <w:r w:rsidR="00D0777E" w:rsidRPr="001F60B8">
              <w:rPr>
                <w:szCs w:val="20"/>
              </w:rPr>
              <w:t>One</w:t>
            </w:r>
            <w:r w:rsidRPr="001F60B8">
              <w:rPr>
                <w:szCs w:val="20"/>
              </w:rPr>
              <w:t xml:space="preserve"> </w:t>
            </w:r>
          </w:p>
          <w:p w14:paraId="7E26DC8C" w14:textId="7DF71534" w:rsidR="002A275E" w:rsidRPr="001F60B8" w:rsidRDefault="00FB4606" w:rsidP="008F4DD6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Git &amp; Github</w:t>
            </w:r>
          </w:p>
          <w:p w14:paraId="525C3644" w14:textId="77777777" w:rsidR="00FB4606" w:rsidRDefault="00FB4606" w:rsidP="002A275E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Jenkins</w:t>
            </w:r>
          </w:p>
          <w:p w14:paraId="47951E7C" w14:textId="7547CD34" w:rsidR="002A275E" w:rsidRDefault="00FB4606" w:rsidP="002A275E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Docker</w:t>
            </w:r>
          </w:p>
          <w:p w14:paraId="2BF37DA5" w14:textId="77777777" w:rsidR="002A275E" w:rsidRDefault="00FB4606" w:rsidP="002A275E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Kubernetes</w:t>
            </w:r>
          </w:p>
          <w:p w14:paraId="19ACFA99" w14:textId="3FDB431F" w:rsidR="00FB4606" w:rsidRPr="002A275E" w:rsidRDefault="00FB4606" w:rsidP="002A275E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Python </w:t>
            </w:r>
          </w:p>
        </w:tc>
      </w:tr>
    </w:tbl>
    <w:p w14:paraId="21056D38" w14:textId="52080AB0" w:rsidR="009B5610" w:rsidRDefault="009B5610" w:rsidP="009B0252">
      <w:pPr>
        <w:autoSpaceDE w:val="0"/>
        <w:autoSpaceDN w:val="0"/>
        <w:adjustRightInd w:val="0"/>
        <w:spacing w:after="0" w:line="276" w:lineRule="auto"/>
        <w:jc w:val="both"/>
        <w:rPr>
          <w:rFonts w:cs="Calibri"/>
          <w:bCs/>
          <w:sz w:val="6"/>
          <w:szCs w:val="6"/>
          <w:lang w:eastAsia="en-GB"/>
        </w:rPr>
      </w:pPr>
    </w:p>
    <w:p w14:paraId="683BB457" w14:textId="77777777" w:rsidR="009B5610" w:rsidRPr="001D19B6" w:rsidRDefault="009B5610" w:rsidP="009B0252">
      <w:pPr>
        <w:autoSpaceDE w:val="0"/>
        <w:autoSpaceDN w:val="0"/>
        <w:adjustRightInd w:val="0"/>
        <w:spacing w:after="0" w:line="276" w:lineRule="auto"/>
        <w:jc w:val="both"/>
        <w:rPr>
          <w:rFonts w:cs="Calibri"/>
          <w:bCs/>
          <w:sz w:val="6"/>
          <w:szCs w:val="6"/>
          <w:lang w:eastAsia="en-GB"/>
        </w:rPr>
      </w:pPr>
    </w:p>
    <w:p w14:paraId="0ADCB6FD" w14:textId="77777777" w:rsidR="00295584" w:rsidRPr="000F1F37" w:rsidRDefault="00BC6B2D" w:rsidP="00D24B60">
      <w:pPr>
        <w:shd w:val="clear" w:color="auto" w:fill="D9D9D9"/>
        <w:spacing w:after="20"/>
        <w:jc w:val="center"/>
        <w:outlineLvl w:val="0"/>
        <w:rPr>
          <w:rFonts w:eastAsia="Calibri" w:cs="Calibri"/>
          <w:b/>
          <w:smallCaps/>
          <w:color w:val="002060"/>
          <w:spacing w:val="40"/>
          <w:sz w:val="22"/>
          <w:szCs w:val="20"/>
          <w:lang w:val="en-GB"/>
        </w:rPr>
      </w:pPr>
      <w:r w:rsidRPr="000F1F37">
        <w:rPr>
          <w:rFonts w:eastAsia="Calibri" w:cs="Calibri"/>
          <w:b/>
          <w:smallCaps/>
          <w:color w:val="002060"/>
          <w:spacing w:val="40"/>
          <w:sz w:val="22"/>
          <w:szCs w:val="20"/>
          <w:lang w:val="en-GB"/>
        </w:rPr>
        <w:t>Career Progression</w:t>
      </w:r>
    </w:p>
    <w:p w14:paraId="39566E92" w14:textId="77777777" w:rsidR="0085741F" w:rsidRDefault="0085741F" w:rsidP="008E1D22">
      <w:pPr>
        <w:spacing w:after="20"/>
        <w:jc w:val="both"/>
        <w:rPr>
          <w:rFonts w:cs="Calibri"/>
          <w:sz w:val="10"/>
          <w:szCs w:val="10"/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6"/>
        <w:gridCol w:w="7141"/>
      </w:tblGrid>
      <w:tr w:rsidR="005B5510" w14:paraId="2CBEFA15" w14:textId="77777777" w:rsidTr="00205406">
        <w:tc>
          <w:tcPr>
            <w:tcW w:w="3369" w:type="dxa"/>
          </w:tcPr>
          <w:p w14:paraId="3FF885F1" w14:textId="7BA4AA33" w:rsidR="005B5510" w:rsidRDefault="005B5510" w:rsidP="008E1D22">
            <w:pPr>
              <w:spacing w:after="20"/>
              <w:jc w:val="both"/>
              <w:rPr>
                <w:rFonts w:cs="Calibri"/>
                <w:sz w:val="10"/>
                <w:szCs w:val="10"/>
                <w:lang w:val="en-GB"/>
              </w:rPr>
            </w:pPr>
            <w:r>
              <w:rPr>
                <w:rFonts w:ascii="Helvetica" w:hAnsi="Helvetica" w:cs="Helvetica"/>
                <w:noProof/>
                <w:sz w:val="24"/>
                <w:szCs w:val="24"/>
              </w:rPr>
              <w:drawing>
                <wp:inline distT="0" distB="0" distL="0" distR="0" wp14:anchorId="6CCBEC63" wp14:editId="51671BDC">
                  <wp:extent cx="1083945" cy="404455"/>
                  <wp:effectExtent l="0" t="0" r="190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559" b="22186"/>
                          <a:stretch/>
                        </pic:blipFill>
                        <pic:spPr bwMode="auto">
                          <a:xfrm>
                            <a:off x="0" y="0"/>
                            <a:ext cx="1084049" cy="404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14" w:type="dxa"/>
          </w:tcPr>
          <w:p w14:paraId="4E94108A" w14:textId="77777777" w:rsidR="005B5510" w:rsidRPr="00C427CA" w:rsidRDefault="005B5510" w:rsidP="005B5510">
            <w:pPr>
              <w:spacing w:after="0"/>
              <w:jc w:val="right"/>
              <w:rPr>
                <w:rFonts w:cs="Calibri"/>
                <w:bCs/>
                <w:i/>
                <w:color w:val="000000"/>
                <w:sz w:val="4"/>
                <w:szCs w:val="4"/>
              </w:rPr>
            </w:pPr>
          </w:p>
          <w:p w14:paraId="3C37337C" w14:textId="30906E32" w:rsidR="004A3253" w:rsidRPr="007F4BB0" w:rsidRDefault="00237745" w:rsidP="007F4BB0">
            <w:pPr>
              <w:jc w:val="right"/>
            </w:pPr>
            <w:r w:rsidRPr="007F4BB0">
              <w:rPr>
                <w:rFonts w:cs="Calibri"/>
                <w:b/>
                <w:noProof/>
                <w:sz w:val="26"/>
                <w:szCs w:val="20"/>
                <w:lang w:bidi="hi-IN"/>
              </w:rPr>
              <w:t>Cognizant Technology Solutions</w:t>
            </w:r>
            <w:r w:rsidR="007F4BB0" w:rsidRPr="007F4BB0">
              <w:br/>
              <w:t>Programmer Analyst | July 2017</w:t>
            </w:r>
            <w:r w:rsidR="007F4BB0">
              <w:t xml:space="preserve"> – </w:t>
            </w:r>
            <w:r w:rsidR="007F4BB0" w:rsidRPr="007F4BB0">
              <w:t>Present</w:t>
            </w:r>
          </w:p>
        </w:tc>
      </w:tr>
    </w:tbl>
    <w:p w14:paraId="2D2632B7" w14:textId="77777777" w:rsidR="004A3253" w:rsidRPr="007F4BB0" w:rsidRDefault="004A3253" w:rsidP="00513B5A">
      <w:pPr>
        <w:pStyle w:val="p1"/>
        <w:rPr>
          <w:rFonts w:ascii="Calibri" w:hAnsi="Calibri" w:cs="Calibri"/>
          <w:bCs/>
          <w:color w:val="000000"/>
          <w:sz w:val="2"/>
          <w:szCs w:val="2"/>
        </w:rPr>
      </w:pPr>
    </w:p>
    <w:tbl>
      <w:tblPr>
        <w:tblW w:w="0" w:type="auto"/>
        <w:tblInd w:w="288" w:type="dxa"/>
        <w:tblLook w:val="04A0" w:firstRow="1" w:lastRow="0" w:firstColumn="1" w:lastColumn="0" w:noHBand="0" w:noVBand="1"/>
      </w:tblPr>
      <w:tblGrid>
        <w:gridCol w:w="10179"/>
      </w:tblGrid>
      <w:tr w:rsidR="00984B97" w14:paraId="3BF556D7" w14:textId="77777777" w:rsidTr="005270F1">
        <w:trPr>
          <w:trHeight w:val="522"/>
        </w:trPr>
        <w:tc>
          <w:tcPr>
            <w:tcW w:w="10260" w:type="dxa"/>
            <w:shd w:val="clear" w:color="auto" w:fill="F2F2F2" w:themeFill="background1" w:themeFillShade="F2"/>
          </w:tcPr>
          <w:p w14:paraId="067421E3" w14:textId="05A4ED92" w:rsidR="007F4BB0" w:rsidRPr="007F4BB0" w:rsidRDefault="00F3545D" w:rsidP="007F4BB0">
            <w:pPr>
              <w:pStyle w:val="BodyText"/>
              <w:tabs>
                <w:tab w:val="right" w:pos="9900"/>
                <w:tab w:val="left" w:pos="11520"/>
              </w:tabs>
              <w:spacing w:beforeLines="40" w:before="96"/>
              <w:rPr>
                <w:rFonts w:ascii="Calibri" w:hAnsi="Calibri"/>
                <w:b/>
                <w:u w:val="single"/>
              </w:rPr>
            </w:pPr>
            <w:r>
              <w:rPr>
                <w:rFonts w:ascii="Calibri" w:hAnsi="Calibri"/>
                <w:b/>
                <w:u w:val="single"/>
              </w:rPr>
              <w:t xml:space="preserve">Technical Highlights </w:t>
            </w:r>
          </w:p>
          <w:p w14:paraId="54179042" w14:textId="32933123" w:rsidR="000A1FBE" w:rsidRPr="00207F9E" w:rsidRDefault="000A1FBE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207F9E">
              <w:rPr>
                <w:szCs w:val="20"/>
              </w:rPr>
              <w:t xml:space="preserve">Serving as a </w:t>
            </w:r>
            <w:r w:rsidR="00C16247" w:rsidRPr="00207F9E">
              <w:rPr>
                <w:szCs w:val="20"/>
              </w:rPr>
              <w:t>Senior Systems Engineer leading Service D</w:t>
            </w:r>
            <w:r w:rsidR="00D0777E">
              <w:rPr>
                <w:szCs w:val="20"/>
              </w:rPr>
              <w:t>elivery in areas of Windows, VMw</w:t>
            </w:r>
            <w:r w:rsidR="00C16247" w:rsidRPr="00207F9E">
              <w:rPr>
                <w:szCs w:val="20"/>
              </w:rPr>
              <w:t>are, Azure and SCCM</w:t>
            </w:r>
          </w:p>
          <w:p w14:paraId="709D4B24" w14:textId="026086AD" w:rsidR="00DB2DCB" w:rsidRPr="00207F9E" w:rsidRDefault="00E24777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Hands</w:t>
            </w:r>
            <w:r w:rsidR="000F1B2A">
              <w:rPr>
                <w:szCs w:val="20"/>
              </w:rPr>
              <w:t>-</w:t>
            </w:r>
            <w:r>
              <w:rPr>
                <w:szCs w:val="20"/>
              </w:rPr>
              <w:t xml:space="preserve">on </w:t>
            </w:r>
            <w:r w:rsidR="00877CE1" w:rsidRPr="00207F9E">
              <w:rPr>
                <w:szCs w:val="20"/>
              </w:rPr>
              <w:t xml:space="preserve">experience in installation, management and troubleshooting </w:t>
            </w:r>
            <w:r w:rsidR="00DB2DCB" w:rsidRPr="00207F9E">
              <w:rPr>
                <w:szCs w:val="20"/>
              </w:rPr>
              <w:t>Windows Server and Client OS in multiple</w:t>
            </w:r>
            <w:r w:rsidR="003A17AB" w:rsidRPr="00207F9E">
              <w:rPr>
                <w:szCs w:val="20"/>
              </w:rPr>
              <w:t xml:space="preserve"> </w:t>
            </w:r>
            <w:r w:rsidR="00DB2DCB" w:rsidRPr="00207F9E">
              <w:rPr>
                <w:szCs w:val="20"/>
              </w:rPr>
              <w:t>platforms VMware vSphere, Horizon View, VMware Workspace One</w:t>
            </w:r>
            <w:r w:rsidR="006879E7" w:rsidRPr="00207F9E">
              <w:rPr>
                <w:szCs w:val="20"/>
              </w:rPr>
              <w:t xml:space="preserve">, </w:t>
            </w:r>
            <w:r w:rsidR="00DB2DCB" w:rsidRPr="00207F9E">
              <w:rPr>
                <w:szCs w:val="20"/>
              </w:rPr>
              <w:t>Azure, SCCM, UCS console and SCOM</w:t>
            </w:r>
          </w:p>
          <w:p w14:paraId="476B11D8" w14:textId="71339A02" w:rsidR="00372CBD" w:rsidRPr="00207F9E" w:rsidRDefault="00580524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207F9E">
              <w:rPr>
                <w:szCs w:val="20"/>
              </w:rPr>
              <w:t xml:space="preserve">Involved in migrating Windows Server 2008 R2 to 2012 R2 </w:t>
            </w:r>
          </w:p>
          <w:p w14:paraId="63A821A1" w14:textId="298A5A09" w:rsidR="00D05573" w:rsidRPr="00207F9E" w:rsidRDefault="00266C5A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207F9E">
              <w:rPr>
                <w:szCs w:val="20"/>
              </w:rPr>
              <w:t>Windows Servers (physical and virtual) management through ILO (HP/IBM/Lenovo) or vCenter</w:t>
            </w:r>
          </w:p>
          <w:p w14:paraId="547FF1C8" w14:textId="0CFC68E3" w:rsidR="001527E7" w:rsidRDefault="00CD1705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Coordinated with OEs</w:t>
            </w:r>
            <w:r w:rsidR="00B65DB6" w:rsidRPr="00207F9E">
              <w:rPr>
                <w:szCs w:val="20"/>
              </w:rPr>
              <w:t xml:space="preserve"> </w:t>
            </w:r>
            <w:r>
              <w:rPr>
                <w:szCs w:val="20"/>
              </w:rPr>
              <w:t xml:space="preserve">including </w:t>
            </w:r>
            <w:r w:rsidR="00B65DB6" w:rsidRPr="00207F9E">
              <w:rPr>
                <w:szCs w:val="20"/>
              </w:rPr>
              <w:t>HPE, DXC and IBM for physical and Private Cloud server issues</w:t>
            </w:r>
          </w:p>
          <w:p w14:paraId="2FEF06AC" w14:textId="41992037" w:rsidR="005209BC" w:rsidRPr="00DA60C5" w:rsidRDefault="005209BC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  <w:u w:val="single"/>
              </w:rPr>
            </w:pPr>
            <w:r w:rsidRPr="00DA60C5">
              <w:rPr>
                <w:szCs w:val="20"/>
                <w:u w:val="single"/>
              </w:rPr>
              <w:t>VMWare Administration activities including</w:t>
            </w:r>
            <w:r w:rsidR="00DA60C5" w:rsidRPr="00DA60C5">
              <w:rPr>
                <w:szCs w:val="20"/>
                <w:u w:val="single"/>
              </w:rPr>
              <w:t>:</w:t>
            </w:r>
            <w:r w:rsidRPr="00DA60C5">
              <w:rPr>
                <w:szCs w:val="20"/>
                <w:u w:val="single"/>
              </w:rPr>
              <w:t xml:space="preserve"> </w:t>
            </w:r>
          </w:p>
          <w:p w14:paraId="747C1AB2" w14:textId="45F09041" w:rsidR="00385B8E" w:rsidRPr="00207F9E" w:rsidRDefault="00D0777E" w:rsidP="009156F3">
            <w:pPr>
              <w:widowControl w:val="0"/>
              <w:numPr>
                <w:ilvl w:val="0"/>
                <w:numId w:val="14"/>
              </w:numPr>
              <w:suppressAutoHyphens/>
              <w:autoSpaceDE w:val="0"/>
              <w:autoSpaceDN w:val="0"/>
              <w:spacing w:after="0" w:line="276" w:lineRule="auto"/>
              <w:ind w:left="709"/>
              <w:jc w:val="both"/>
              <w:rPr>
                <w:szCs w:val="20"/>
              </w:rPr>
            </w:pPr>
            <w:r>
              <w:rPr>
                <w:szCs w:val="20"/>
              </w:rPr>
              <w:t>VMw</w:t>
            </w:r>
            <w:r w:rsidR="00385B8E" w:rsidRPr="00207F9E">
              <w:rPr>
                <w:szCs w:val="20"/>
              </w:rPr>
              <w:t xml:space="preserve">are Horizon View </w:t>
            </w:r>
            <w:r w:rsidR="00385B8E">
              <w:rPr>
                <w:szCs w:val="20"/>
              </w:rPr>
              <w:t xml:space="preserve">Administration </w:t>
            </w:r>
            <w:r w:rsidR="00385B8E" w:rsidRPr="00207F9E">
              <w:rPr>
                <w:szCs w:val="20"/>
              </w:rPr>
              <w:t>including VDI Pool provision/recompose/refresh using cloning methods</w:t>
            </w:r>
          </w:p>
          <w:p w14:paraId="2624E8B9" w14:textId="52688D04" w:rsidR="00881414" w:rsidRPr="00D2634A" w:rsidRDefault="00881414" w:rsidP="009156F3">
            <w:pPr>
              <w:widowControl w:val="0"/>
              <w:numPr>
                <w:ilvl w:val="0"/>
                <w:numId w:val="14"/>
              </w:numPr>
              <w:suppressAutoHyphens/>
              <w:autoSpaceDE w:val="0"/>
              <w:autoSpaceDN w:val="0"/>
              <w:spacing w:after="0" w:line="276" w:lineRule="auto"/>
              <w:ind w:left="709"/>
              <w:jc w:val="both"/>
              <w:rPr>
                <w:szCs w:val="20"/>
              </w:rPr>
            </w:pPr>
            <w:r w:rsidRPr="00D2634A">
              <w:rPr>
                <w:szCs w:val="20"/>
              </w:rPr>
              <w:t xml:space="preserve">Creation/Removal of </w:t>
            </w:r>
            <w:r w:rsidR="001B187E" w:rsidRPr="00D2634A">
              <w:rPr>
                <w:szCs w:val="20"/>
              </w:rPr>
              <w:t>snapshots for the servers and baselines for</w:t>
            </w:r>
            <w:r w:rsidRPr="00D2634A">
              <w:rPr>
                <w:szCs w:val="20"/>
              </w:rPr>
              <w:t xml:space="preserve"> Horizon view VDI support</w:t>
            </w:r>
          </w:p>
          <w:p w14:paraId="6534F06F" w14:textId="54D9800B" w:rsidR="000F624C" w:rsidRPr="00D2634A" w:rsidRDefault="000F624C" w:rsidP="009156F3">
            <w:pPr>
              <w:widowControl w:val="0"/>
              <w:numPr>
                <w:ilvl w:val="0"/>
                <w:numId w:val="14"/>
              </w:numPr>
              <w:suppressAutoHyphens/>
              <w:autoSpaceDE w:val="0"/>
              <w:autoSpaceDN w:val="0"/>
              <w:spacing w:after="0" w:line="276" w:lineRule="auto"/>
              <w:ind w:left="709"/>
              <w:jc w:val="both"/>
              <w:rPr>
                <w:szCs w:val="20"/>
              </w:rPr>
            </w:pPr>
            <w:r w:rsidRPr="00D2634A">
              <w:rPr>
                <w:szCs w:val="20"/>
              </w:rPr>
              <w:lastRenderedPageBreak/>
              <w:t xml:space="preserve">Provision/De-Provision of Full/Linked/Instant Cloned VDI pools and expanding the size of the pool </w:t>
            </w:r>
          </w:p>
          <w:p w14:paraId="0023B24E" w14:textId="6393D3B3" w:rsidR="00385B8E" w:rsidRDefault="004822A1" w:rsidP="009156F3">
            <w:pPr>
              <w:widowControl w:val="0"/>
              <w:numPr>
                <w:ilvl w:val="0"/>
                <w:numId w:val="14"/>
              </w:numPr>
              <w:suppressAutoHyphens/>
              <w:autoSpaceDE w:val="0"/>
              <w:autoSpaceDN w:val="0"/>
              <w:spacing w:after="0" w:line="276" w:lineRule="auto"/>
              <w:ind w:left="709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Supported ~5000 users on day to day VDI Connectivity issues </w:t>
            </w:r>
          </w:p>
          <w:p w14:paraId="1D869FD6" w14:textId="1B1CEAE5" w:rsidR="005B5568" w:rsidRDefault="005B5568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  <w:u w:val="single"/>
              </w:rPr>
            </w:pPr>
            <w:r w:rsidRPr="00D05829">
              <w:rPr>
                <w:szCs w:val="20"/>
                <w:u w:val="single"/>
              </w:rPr>
              <w:t xml:space="preserve">Azure </w:t>
            </w:r>
            <w:r w:rsidR="00505411">
              <w:rPr>
                <w:szCs w:val="20"/>
                <w:u w:val="single"/>
              </w:rPr>
              <w:t>Administration</w:t>
            </w:r>
          </w:p>
          <w:p w14:paraId="50AE9B40" w14:textId="16075AA6" w:rsidR="005B5568" w:rsidRPr="00722ABD" w:rsidRDefault="00FB4606" w:rsidP="009156F3">
            <w:pPr>
              <w:widowControl w:val="0"/>
              <w:numPr>
                <w:ilvl w:val="0"/>
                <w:numId w:val="14"/>
              </w:numPr>
              <w:suppressAutoHyphens/>
              <w:autoSpaceDE w:val="0"/>
              <w:autoSpaceDN w:val="0"/>
              <w:spacing w:after="0" w:line="276" w:lineRule="auto"/>
              <w:ind w:left="709"/>
              <w:jc w:val="both"/>
              <w:rPr>
                <w:szCs w:val="20"/>
              </w:rPr>
            </w:pPr>
            <w:r>
              <w:rPr>
                <w:szCs w:val="20"/>
              </w:rPr>
              <w:t>Provisioning VMs, managing</w:t>
            </w:r>
            <w:r w:rsidR="005B5568" w:rsidRPr="00722ABD">
              <w:rPr>
                <w:szCs w:val="20"/>
              </w:rPr>
              <w:t xml:space="preserve"> and troubleshoot issues  </w:t>
            </w:r>
          </w:p>
          <w:p w14:paraId="5586BD2A" w14:textId="5B998E63" w:rsidR="005B5568" w:rsidRPr="00722ABD" w:rsidRDefault="00D0777E" w:rsidP="009156F3">
            <w:pPr>
              <w:widowControl w:val="0"/>
              <w:numPr>
                <w:ilvl w:val="0"/>
                <w:numId w:val="14"/>
              </w:numPr>
              <w:suppressAutoHyphens/>
              <w:autoSpaceDE w:val="0"/>
              <w:autoSpaceDN w:val="0"/>
              <w:spacing w:after="0" w:line="276" w:lineRule="auto"/>
              <w:ind w:left="709"/>
              <w:jc w:val="both"/>
              <w:rPr>
                <w:szCs w:val="20"/>
              </w:rPr>
            </w:pPr>
            <w:r>
              <w:rPr>
                <w:szCs w:val="20"/>
              </w:rPr>
              <w:t>Performed patching</w:t>
            </w:r>
            <w:r w:rsidR="006B11C8" w:rsidRPr="00722ABD">
              <w:rPr>
                <w:szCs w:val="20"/>
              </w:rPr>
              <w:t>,</w:t>
            </w:r>
            <w:r w:rsidR="005B5568" w:rsidRPr="00722ABD">
              <w:rPr>
                <w:szCs w:val="20"/>
              </w:rPr>
              <w:t xml:space="preserve"> and</w:t>
            </w:r>
            <w:r w:rsidR="00FB4606">
              <w:rPr>
                <w:szCs w:val="20"/>
              </w:rPr>
              <w:t xml:space="preserve"> set</w:t>
            </w:r>
            <w:r w:rsidR="005B5568" w:rsidRPr="00722ABD">
              <w:rPr>
                <w:szCs w:val="20"/>
              </w:rPr>
              <w:t xml:space="preserve"> monitoring alerts and metrics </w:t>
            </w:r>
          </w:p>
          <w:p w14:paraId="392D64F3" w14:textId="75DA805D" w:rsidR="005B5568" w:rsidRDefault="00FB4606" w:rsidP="009156F3">
            <w:pPr>
              <w:widowControl w:val="0"/>
              <w:numPr>
                <w:ilvl w:val="0"/>
                <w:numId w:val="14"/>
              </w:numPr>
              <w:suppressAutoHyphens/>
              <w:autoSpaceDE w:val="0"/>
              <w:autoSpaceDN w:val="0"/>
              <w:spacing w:after="0" w:line="276" w:lineRule="auto"/>
              <w:ind w:left="709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Handled storage, </w:t>
            </w:r>
            <w:r w:rsidR="005B5568" w:rsidRPr="00722ABD">
              <w:rPr>
                <w:szCs w:val="20"/>
              </w:rPr>
              <w:t xml:space="preserve">backups </w:t>
            </w:r>
            <w:r>
              <w:rPr>
                <w:szCs w:val="20"/>
              </w:rPr>
              <w:t>and log analytics.</w:t>
            </w:r>
          </w:p>
          <w:p w14:paraId="5A7B595C" w14:textId="5D621EB7" w:rsidR="00FB4606" w:rsidRDefault="00FB4606" w:rsidP="009156F3">
            <w:pPr>
              <w:widowControl w:val="0"/>
              <w:numPr>
                <w:ilvl w:val="0"/>
                <w:numId w:val="14"/>
              </w:numPr>
              <w:suppressAutoHyphens/>
              <w:autoSpaceDE w:val="0"/>
              <w:autoSpaceDN w:val="0"/>
              <w:spacing w:after="0" w:line="276" w:lineRule="auto"/>
              <w:ind w:left="709"/>
              <w:jc w:val="both"/>
              <w:rPr>
                <w:szCs w:val="20"/>
              </w:rPr>
            </w:pPr>
            <w:r>
              <w:rPr>
                <w:szCs w:val="20"/>
              </w:rPr>
              <w:t>Provided complete support on Access management</w:t>
            </w:r>
          </w:p>
          <w:p w14:paraId="18413B4F" w14:textId="433E8429" w:rsidR="00FB4606" w:rsidRPr="00FD472E" w:rsidRDefault="00FB4606" w:rsidP="009156F3">
            <w:pPr>
              <w:widowControl w:val="0"/>
              <w:numPr>
                <w:ilvl w:val="0"/>
                <w:numId w:val="14"/>
              </w:numPr>
              <w:suppressAutoHyphens/>
              <w:autoSpaceDE w:val="0"/>
              <w:autoSpaceDN w:val="0"/>
              <w:spacing w:after="0" w:line="276" w:lineRule="auto"/>
              <w:ind w:left="709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Handled migrating on premise VM to Azure cloud </w:t>
            </w:r>
          </w:p>
          <w:p w14:paraId="57056CD0" w14:textId="30FD5AB5" w:rsidR="006E189C" w:rsidRPr="001B187E" w:rsidRDefault="006E189C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  <w:u w:val="single"/>
              </w:rPr>
            </w:pPr>
            <w:r w:rsidRPr="001B187E">
              <w:rPr>
                <w:szCs w:val="20"/>
                <w:u w:val="single"/>
              </w:rPr>
              <w:t>SCCM</w:t>
            </w:r>
            <w:r w:rsidR="001B187E" w:rsidRPr="001B187E">
              <w:rPr>
                <w:szCs w:val="20"/>
                <w:u w:val="single"/>
              </w:rPr>
              <w:t>:</w:t>
            </w:r>
          </w:p>
          <w:p w14:paraId="644F50EE" w14:textId="3B0CDD36" w:rsidR="00C8363B" w:rsidRPr="005A6908" w:rsidRDefault="00D0777E" w:rsidP="00BF0C2E">
            <w:pPr>
              <w:widowControl w:val="0"/>
              <w:numPr>
                <w:ilvl w:val="0"/>
                <w:numId w:val="14"/>
              </w:numPr>
              <w:suppressAutoHyphens/>
              <w:autoSpaceDE w:val="0"/>
              <w:autoSpaceDN w:val="0"/>
              <w:spacing w:after="0" w:line="276" w:lineRule="auto"/>
              <w:ind w:left="709"/>
              <w:jc w:val="both"/>
              <w:rPr>
                <w:szCs w:val="20"/>
              </w:rPr>
            </w:pPr>
            <w:r>
              <w:rPr>
                <w:szCs w:val="20"/>
              </w:rPr>
              <w:t>M</w:t>
            </w:r>
            <w:r w:rsidR="00C8363B" w:rsidRPr="008B376E">
              <w:rPr>
                <w:szCs w:val="20"/>
              </w:rPr>
              <w:t xml:space="preserve">onthly </w:t>
            </w:r>
            <w:r w:rsidR="00A10CBD">
              <w:rPr>
                <w:szCs w:val="20"/>
              </w:rPr>
              <w:t xml:space="preserve">OS </w:t>
            </w:r>
            <w:r w:rsidR="00A10CBD" w:rsidRPr="008B376E">
              <w:rPr>
                <w:szCs w:val="20"/>
              </w:rPr>
              <w:t xml:space="preserve">patch deployment </w:t>
            </w:r>
            <w:r>
              <w:rPr>
                <w:szCs w:val="20"/>
              </w:rPr>
              <w:t xml:space="preserve">on all servers through </w:t>
            </w:r>
            <w:r w:rsidR="00C8363B" w:rsidRPr="008B376E">
              <w:rPr>
                <w:szCs w:val="20"/>
              </w:rPr>
              <w:t>SCCM</w:t>
            </w:r>
          </w:p>
          <w:p w14:paraId="5C699245" w14:textId="778F39DB" w:rsidR="005A6908" w:rsidRDefault="005A6908" w:rsidP="00BF0C2E">
            <w:pPr>
              <w:widowControl w:val="0"/>
              <w:numPr>
                <w:ilvl w:val="0"/>
                <w:numId w:val="14"/>
              </w:numPr>
              <w:suppressAutoHyphens/>
              <w:autoSpaceDE w:val="0"/>
              <w:autoSpaceDN w:val="0"/>
              <w:spacing w:after="0" w:line="276" w:lineRule="auto"/>
              <w:ind w:left="709"/>
              <w:jc w:val="both"/>
              <w:rPr>
                <w:szCs w:val="20"/>
              </w:rPr>
            </w:pPr>
            <w:r>
              <w:rPr>
                <w:szCs w:val="20"/>
              </w:rPr>
              <w:t xml:space="preserve">Applied </w:t>
            </w:r>
            <w:r w:rsidR="00992A7F">
              <w:rPr>
                <w:szCs w:val="20"/>
              </w:rPr>
              <w:t>knowledge</w:t>
            </w:r>
            <w:r>
              <w:rPr>
                <w:szCs w:val="20"/>
              </w:rPr>
              <w:t xml:space="preserve"> of SCCM Hierarchy and Discovery Methods to perform tasks </w:t>
            </w:r>
          </w:p>
          <w:p w14:paraId="4CAB6D36" w14:textId="17F714DF" w:rsidR="00D0777E" w:rsidRDefault="00D0777E" w:rsidP="00BF0C2E">
            <w:pPr>
              <w:widowControl w:val="0"/>
              <w:numPr>
                <w:ilvl w:val="0"/>
                <w:numId w:val="14"/>
              </w:numPr>
              <w:suppressAutoHyphens/>
              <w:autoSpaceDE w:val="0"/>
              <w:autoSpaceDN w:val="0"/>
              <w:spacing w:after="0" w:line="276" w:lineRule="auto"/>
              <w:ind w:left="709"/>
              <w:jc w:val="both"/>
              <w:rPr>
                <w:szCs w:val="20"/>
              </w:rPr>
            </w:pPr>
            <w:r>
              <w:rPr>
                <w:szCs w:val="20"/>
              </w:rPr>
              <w:t>Have knowledge to create an OS image from Task sequence media and implement it in Cisco UCS.</w:t>
            </w:r>
          </w:p>
          <w:p w14:paraId="0DB49BFF" w14:textId="77777777" w:rsidR="004E07AE" w:rsidRPr="00084A87" w:rsidRDefault="004E07AE" w:rsidP="00084A87">
            <w:pPr>
              <w:rPr>
                <w:sz w:val="10"/>
                <w:szCs w:val="10"/>
              </w:rPr>
            </w:pPr>
          </w:p>
          <w:p w14:paraId="628A15CD" w14:textId="0EDA2EF3" w:rsidR="007F4BB0" w:rsidRPr="007F4BB0" w:rsidRDefault="00A76EE1" w:rsidP="007F4BB0">
            <w:pPr>
              <w:pStyle w:val="NoSpacing"/>
              <w:rPr>
                <w:rFonts w:eastAsia="Times New Roman"/>
                <w:b/>
                <w:kern w:val="2"/>
                <w:szCs w:val="20"/>
                <w:u w:val="single"/>
              </w:rPr>
            </w:pPr>
            <w:r>
              <w:rPr>
                <w:rFonts w:eastAsia="Times New Roman"/>
                <w:b/>
                <w:kern w:val="2"/>
                <w:szCs w:val="20"/>
                <w:u w:val="single"/>
              </w:rPr>
              <w:t xml:space="preserve">ITIL – Service Delivery: </w:t>
            </w:r>
          </w:p>
          <w:p w14:paraId="573FFBE2" w14:textId="6C2A4C64" w:rsidR="00FF53D0" w:rsidRPr="008B376E" w:rsidRDefault="008553C9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8B376E">
              <w:rPr>
                <w:szCs w:val="20"/>
              </w:rPr>
              <w:t xml:space="preserve">Closely coordinated with the application teams to ensure business functionality and </w:t>
            </w:r>
            <w:r w:rsidR="00D01B98">
              <w:rPr>
                <w:szCs w:val="20"/>
              </w:rPr>
              <w:t>meet</w:t>
            </w:r>
            <w:r w:rsidRPr="008B376E">
              <w:rPr>
                <w:szCs w:val="20"/>
              </w:rPr>
              <w:t xml:space="preserve"> SLAs</w:t>
            </w:r>
          </w:p>
          <w:p w14:paraId="687BF09E" w14:textId="6233B82A" w:rsidR="00391C3E" w:rsidRDefault="00566ABE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Provided</w:t>
            </w:r>
            <w:r w:rsidR="00860A46" w:rsidRPr="008B376E">
              <w:rPr>
                <w:szCs w:val="20"/>
              </w:rPr>
              <w:t xml:space="preserve"> first service response to the tickets and </w:t>
            </w:r>
            <w:r w:rsidR="00B2374E">
              <w:rPr>
                <w:szCs w:val="20"/>
              </w:rPr>
              <w:t>ensured</w:t>
            </w:r>
            <w:r w:rsidR="00860A46" w:rsidRPr="008B376E">
              <w:rPr>
                <w:szCs w:val="20"/>
              </w:rPr>
              <w:t xml:space="preserve"> that </w:t>
            </w:r>
            <w:r w:rsidR="00B2374E">
              <w:rPr>
                <w:szCs w:val="20"/>
              </w:rPr>
              <w:t xml:space="preserve">the </w:t>
            </w:r>
            <w:r w:rsidR="00860A46" w:rsidRPr="008B376E">
              <w:rPr>
                <w:szCs w:val="20"/>
              </w:rPr>
              <w:t xml:space="preserve">response time SLA </w:t>
            </w:r>
            <w:r w:rsidR="00B2374E">
              <w:rPr>
                <w:szCs w:val="20"/>
              </w:rPr>
              <w:t xml:space="preserve">of 98% </w:t>
            </w:r>
            <w:r w:rsidR="00860A46" w:rsidRPr="008B376E">
              <w:rPr>
                <w:szCs w:val="20"/>
              </w:rPr>
              <w:t xml:space="preserve">is met for all the tickets </w:t>
            </w:r>
            <w:r w:rsidR="00391C3E" w:rsidRPr="008B376E">
              <w:rPr>
                <w:szCs w:val="20"/>
              </w:rPr>
              <w:t>– file system space issues, performance</w:t>
            </w:r>
            <w:r w:rsidR="000F1B2A">
              <w:rPr>
                <w:szCs w:val="20"/>
              </w:rPr>
              <w:t>-</w:t>
            </w:r>
            <w:r w:rsidR="00391C3E" w:rsidRPr="008B376E">
              <w:rPr>
                <w:szCs w:val="20"/>
              </w:rPr>
              <w:t xml:space="preserve">related issues, </w:t>
            </w:r>
            <w:r w:rsidR="000F1B2A" w:rsidRPr="008B376E">
              <w:rPr>
                <w:szCs w:val="20"/>
              </w:rPr>
              <w:t>hardware,</w:t>
            </w:r>
            <w:r w:rsidR="00391C3E" w:rsidRPr="008B376E">
              <w:rPr>
                <w:szCs w:val="20"/>
              </w:rPr>
              <w:t xml:space="preserve"> and software related errors</w:t>
            </w:r>
          </w:p>
          <w:p w14:paraId="258E8027" w14:textId="66D70CFE" w:rsidR="00461627" w:rsidRPr="008B376E" w:rsidRDefault="00461627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8168BE">
              <w:rPr>
                <w:szCs w:val="20"/>
              </w:rPr>
              <w:t>For high priority issues – worked to get all relevant stakeholders onto a common telecom bridge and moderated the activities necessary to fix the issue</w:t>
            </w:r>
          </w:p>
          <w:p w14:paraId="48E42D52" w14:textId="53A4D0A9" w:rsidR="00073F0A" w:rsidRPr="008B376E" w:rsidRDefault="0021527F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8B376E">
              <w:rPr>
                <w:szCs w:val="20"/>
              </w:rPr>
              <w:t xml:space="preserve">Maintained adherence with compliance and risk requirements - security, privacy, </w:t>
            </w:r>
            <w:r w:rsidR="000F1B2A" w:rsidRPr="008B376E">
              <w:rPr>
                <w:szCs w:val="20"/>
              </w:rPr>
              <w:t>SOX,</w:t>
            </w:r>
            <w:r w:rsidRPr="008B376E">
              <w:rPr>
                <w:szCs w:val="20"/>
              </w:rPr>
              <w:t xml:space="preserve"> and HIPAA</w:t>
            </w:r>
          </w:p>
          <w:p w14:paraId="5F2D67D1" w14:textId="587EFE9F" w:rsidR="0066701B" w:rsidRPr="008B376E" w:rsidRDefault="0066701B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8B376E">
              <w:rPr>
                <w:szCs w:val="20"/>
              </w:rPr>
              <w:t>Governed priority incidents, including stakeholder communication, facilitating root cause analysis and timely resolution</w:t>
            </w:r>
          </w:p>
          <w:p w14:paraId="1AFAFE65" w14:textId="2EE15EE5" w:rsidR="0066701B" w:rsidRPr="008B376E" w:rsidRDefault="00092988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Evaluated and reviewed</w:t>
            </w:r>
            <w:r w:rsidR="0066701B" w:rsidRPr="008B376E">
              <w:rPr>
                <w:szCs w:val="20"/>
              </w:rPr>
              <w:t xml:space="preserve"> service performance provided by the </w:t>
            </w:r>
            <w:r w:rsidR="008018DF" w:rsidRPr="008B376E">
              <w:rPr>
                <w:szCs w:val="20"/>
              </w:rPr>
              <w:t>OEs and s</w:t>
            </w:r>
            <w:r w:rsidR="00196B4E">
              <w:rPr>
                <w:szCs w:val="20"/>
              </w:rPr>
              <w:t>uggested</w:t>
            </w:r>
            <w:r w:rsidR="008018DF" w:rsidRPr="008B376E">
              <w:rPr>
                <w:szCs w:val="20"/>
              </w:rPr>
              <w:t xml:space="preserve"> improvements </w:t>
            </w:r>
          </w:p>
          <w:p w14:paraId="72378F17" w14:textId="1F338D81" w:rsidR="006930BF" w:rsidRPr="008B376E" w:rsidRDefault="00390099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Assessed the</w:t>
            </w:r>
            <w:r w:rsidR="006930BF" w:rsidRPr="008B376E">
              <w:rPr>
                <w:szCs w:val="20"/>
              </w:rPr>
              <w:t xml:space="preserve"> operational health to identify trends and </w:t>
            </w:r>
            <w:r w:rsidR="006F60EA">
              <w:rPr>
                <w:szCs w:val="20"/>
              </w:rPr>
              <w:t xml:space="preserve">made </w:t>
            </w:r>
            <w:r w:rsidR="006930BF" w:rsidRPr="008B376E">
              <w:rPr>
                <w:szCs w:val="20"/>
              </w:rPr>
              <w:t xml:space="preserve">recommendations to avoid adverse impact </w:t>
            </w:r>
            <w:r w:rsidR="000F1B2A">
              <w:rPr>
                <w:szCs w:val="20"/>
              </w:rPr>
              <w:t>on</w:t>
            </w:r>
            <w:r w:rsidR="006930BF" w:rsidRPr="008B376E">
              <w:rPr>
                <w:szCs w:val="20"/>
              </w:rPr>
              <w:t xml:space="preserve"> SLA</w:t>
            </w:r>
            <w:r w:rsidR="000F1B2A">
              <w:rPr>
                <w:szCs w:val="20"/>
              </w:rPr>
              <w:t>'</w:t>
            </w:r>
            <w:r w:rsidR="006930BF" w:rsidRPr="008B376E">
              <w:rPr>
                <w:szCs w:val="20"/>
              </w:rPr>
              <w:t>s</w:t>
            </w:r>
          </w:p>
          <w:p w14:paraId="4A25F9AF" w14:textId="42809063" w:rsidR="007F4BB0" w:rsidRDefault="008B55C5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>
              <w:rPr>
                <w:szCs w:val="20"/>
              </w:rPr>
              <w:t>Coll</w:t>
            </w:r>
            <w:r w:rsidR="000F1B2A">
              <w:rPr>
                <w:szCs w:val="20"/>
              </w:rPr>
              <w:t>a</w:t>
            </w:r>
            <w:r>
              <w:rPr>
                <w:szCs w:val="20"/>
              </w:rPr>
              <w:t>borated</w:t>
            </w:r>
            <w:r w:rsidR="00860A46" w:rsidRPr="008B376E">
              <w:rPr>
                <w:szCs w:val="20"/>
              </w:rPr>
              <w:t xml:space="preserve"> with teams to implement BCP (Business Continuity Planning) &amp; DR (Di</w:t>
            </w:r>
            <w:r w:rsidR="000F1B2A">
              <w:rPr>
                <w:szCs w:val="20"/>
              </w:rPr>
              <w:t>s</w:t>
            </w:r>
            <w:r w:rsidR="00860A46" w:rsidRPr="008B376E">
              <w:rPr>
                <w:szCs w:val="20"/>
              </w:rPr>
              <w:t xml:space="preserve">aster Recovery Plan) </w:t>
            </w:r>
          </w:p>
          <w:p w14:paraId="68BAB6EB" w14:textId="4775727D" w:rsidR="009802BB" w:rsidRPr="00835FA6" w:rsidRDefault="009802BB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DD7FB1">
              <w:rPr>
                <w:szCs w:val="20"/>
              </w:rPr>
              <w:t>Created incident related performance analysis and report for review by IT management</w:t>
            </w:r>
          </w:p>
          <w:p w14:paraId="1496886D" w14:textId="6DFC6994" w:rsidR="007F4BB0" w:rsidRPr="00084A87" w:rsidRDefault="007F4BB0" w:rsidP="00084A87">
            <w:pPr>
              <w:rPr>
                <w:sz w:val="10"/>
                <w:szCs w:val="10"/>
              </w:rPr>
            </w:pPr>
          </w:p>
          <w:p w14:paraId="076B4483" w14:textId="138A66BB" w:rsidR="007F4BB0" w:rsidRPr="007F4BB0" w:rsidRDefault="004E07AE" w:rsidP="007F4BB0">
            <w:pPr>
              <w:pStyle w:val="Sectiondetails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Selected </w:t>
            </w:r>
            <w:r w:rsidR="00FE6EBB">
              <w:rPr>
                <w:b/>
                <w:sz w:val="20"/>
                <w:szCs w:val="20"/>
              </w:rPr>
              <w:t>Automation Initiatives</w:t>
            </w:r>
          </w:p>
          <w:p w14:paraId="24922C24" w14:textId="63EFC993" w:rsidR="007F4BB0" w:rsidRDefault="007F4BB0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C75E74">
              <w:rPr>
                <w:szCs w:val="20"/>
              </w:rPr>
              <w:t>Automated hardware upgrading for single and multiple VM's</w:t>
            </w:r>
          </w:p>
          <w:p w14:paraId="011504BE" w14:textId="4875079E" w:rsidR="009F7D64" w:rsidRPr="00A06460" w:rsidRDefault="009F7D64" w:rsidP="00A06460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D2634A">
              <w:rPr>
                <w:szCs w:val="20"/>
              </w:rPr>
              <w:t xml:space="preserve">Created </w:t>
            </w:r>
            <w:r w:rsidR="00D0777E">
              <w:rPr>
                <w:szCs w:val="20"/>
              </w:rPr>
              <w:t xml:space="preserve">multiple </w:t>
            </w:r>
            <w:r w:rsidRPr="00D2634A">
              <w:rPr>
                <w:szCs w:val="20"/>
              </w:rPr>
              <w:t xml:space="preserve">scripts in </w:t>
            </w:r>
            <w:r w:rsidR="00D0777E">
              <w:rPr>
                <w:szCs w:val="20"/>
              </w:rPr>
              <w:t>PowerShell\Power</w:t>
            </w:r>
            <w:r w:rsidRPr="00D2634A">
              <w:rPr>
                <w:szCs w:val="20"/>
              </w:rPr>
              <w:t xml:space="preserve">CLI to perform </w:t>
            </w:r>
            <w:r w:rsidR="00D0777E">
              <w:rPr>
                <w:szCs w:val="20"/>
              </w:rPr>
              <w:t>for Windows\vSphere administrative task.</w:t>
            </w:r>
            <w:r w:rsidRPr="00D2634A">
              <w:rPr>
                <w:szCs w:val="20"/>
              </w:rPr>
              <w:t xml:space="preserve"> </w:t>
            </w:r>
          </w:p>
          <w:p w14:paraId="6F03FFC6" w14:textId="028D92CC" w:rsidR="007F4BB0" w:rsidRDefault="007F4BB0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C75E74">
              <w:rPr>
                <w:szCs w:val="20"/>
              </w:rPr>
              <w:t>Automated to restart the VDI's if it turns into an agent reachable state</w:t>
            </w:r>
          </w:p>
          <w:p w14:paraId="0C4542B3" w14:textId="320A4F84" w:rsidR="00395D29" w:rsidRPr="008A6C1D" w:rsidRDefault="00084A87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8A6C1D">
              <w:t xml:space="preserve">Sending </w:t>
            </w:r>
            <w:r w:rsidR="00E70E13" w:rsidRPr="008A6C1D">
              <w:t xml:space="preserve">user </w:t>
            </w:r>
            <w:r w:rsidRPr="008A6C1D">
              <w:t xml:space="preserve">notification under </w:t>
            </w:r>
            <w:r w:rsidR="00395D29" w:rsidRPr="008A6C1D">
              <w:t>VDI drive maintenance </w:t>
            </w:r>
            <w:r w:rsidRPr="008A6C1D">
              <w:t xml:space="preserve">in the event of </w:t>
            </w:r>
            <w:r w:rsidR="00F32084" w:rsidRPr="008A6C1D">
              <w:t>.ost</w:t>
            </w:r>
            <w:r w:rsidR="00395D29" w:rsidRPr="008A6C1D">
              <w:t xml:space="preserve"> files </w:t>
            </w:r>
            <w:r w:rsidR="00A33387" w:rsidRPr="008A6C1D">
              <w:t>consumes</w:t>
            </w:r>
            <w:r w:rsidR="00395D29" w:rsidRPr="008A6C1D">
              <w:t xml:space="preserve"> more space </w:t>
            </w:r>
          </w:p>
          <w:p w14:paraId="79E0FF4F" w14:textId="0837C9DE" w:rsidR="007F4BB0" w:rsidRPr="00C75E74" w:rsidRDefault="007F4BB0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C75E74">
              <w:rPr>
                <w:szCs w:val="20"/>
              </w:rPr>
              <w:t xml:space="preserve">Created a POC </w:t>
            </w:r>
            <w:r w:rsidR="00D0777E">
              <w:rPr>
                <w:szCs w:val="20"/>
              </w:rPr>
              <w:t>and implemented</w:t>
            </w:r>
            <w:r w:rsidRPr="00C75E74">
              <w:rPr>
                <w:szCs w:val="20"/>
              </w:rPr>
              <w:t xml:space="preserve"> Azure Patch management and Storage explorer</w:t>
            </w:r>
          </w:p>
          <w:p w14:paraId="58FDEEFF" w14:textId="1C6A2F8C" w:rsidR="007F4BB0" w:rsidRPr="00C75E74" w:rsidRDefault="007F4BB0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C75E74">
              <w:rPr>
                <w:szCs w:val="20"/>
              </w:rPr>
              <w:t>Created automated VMware tools upgrade at each power cycle</w:t>
            </w:r>
          </w:p>
          <w:p w14:paraId="3D22E4D5" w14:textId="4BDB96E7" w:rsidR="007F4BB0" w:rsidRPr="00C75E74" w:rsidRDefault="007F4BB0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C75E74">
              <w:rPr>
                <w:szCs w:val="20"/>
              </w:rPr>
              <w:t>Created a script for scheduling snapshot for single and multiple VM's</w:t>
            </w:r>
            <w:r w:rsidR="00D0777E">
              <w:rPr>
                <w:szCs w:val="20"/>
              </w:rPr>
              <w:t xml:space="preserve"> remotely.</w:t>
            </w:r>
          </w:p>
          <w:p w14:paraId="7EF68383" w14:textId="6849E668" w:rsidR="007F4BB0" w:rsidRPr="00C75E74" w:rsidRDefault="007F4BB0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C75E74">
              <w:rPr>
                <w:szCs w:val="20"/>
              </w:rPr>
              <w:t xml:space="preserve">Created a </w:t>
            </w:r>
            <w:r w:rsidR="000F1B2A">
              <w:rPr>
                <w:szCs w:val="20"/>
              </w:rPr>
              <w:t>PowerS</w:t>
            </w:r>
            <w:r w:rsidRPr="00C75E74">
              <w:rPr>
                <w:szCs w:val="20"/>
              </w:rPr>
              <w:t xml:space="preserve">hell script to access the VM console remotely from the Service desk </w:t>
            </w:r>
          </w:p>
          <w:p w14:paraId="0B90C1DA" w14:textId="77777777" w:rsidR="007F4BB0" w:rsidRPr="00FB4606" w:rsidRDefault="007F4BB0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</w:pPr>
            <w:r w:rsidRPr="00C75E74">
              <w:rPr>
                <w:szCs w:val="20"/>
              </w:rPr>
              <w:t xml:space="preserve">Created script to </w:t>
            </w:r>
            <w:r w:rsidR="003102D7" w:rsidRPr="00C75E74">
              <w:rPr>
                <w:szCs w:val="20"/>
              </w:rPr>
              <w:t>obtain</w:t>
            </w:r>
            <w:r w:rsidRPr="00C75E74">
              <w:rPr>
                <w:szCs w:val="20"/>
              </w:rPr>
              <w:t xml:space="preserve"> inactive client device in SCCM and </w:t>
            </w:r>
            <w:r w:rsidR="008D3FF7" w:rsidRPr="00C75E74">
              <w:rPr>
                <w:szCs w:val="20"/>
              </w:rPr>
              <w:t>perform</w:t>
            </w:r>
            <w:r w:rsidR="00D50034">
              <w:rPr>
                <w:szCs w:val="20"/>
              </w:rPr>
              <w:t>ed</w:t>
            </w:r>
            <w:r w:rsidR="008D3FF7" w:rsidRPr="00C75E74">
              <w:rPr>
                <w:szCs w:val="20"/>
              </w:rPr>
              <w:t xml:space="preserve"> installation using </w:t>
            </w:r>
            <w:r w:rsidRPr="00C75E74">
              <w:rPr>
                <w:szCs w:val="20"/>
              </w:rPr>
              <w:t>CM commands</w:t>
            </w:r>
          </w:p>
          <w:p w14:paraId="33BEDB71" w14:textId="4DDB8AB3" w:rsidR="00FB4606" w:rsidRPr="007F4BB0" w:rsidRDefault="00FB4606" w:rsidP="009F7D64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</w:pPr>
            <w:r>
              <w:rPr>
                <w:szCs w:val="20"/>
              </w:rPr>
              <w:t>Created a centralized storage repository using Azure Blog storage.</w:t>
            </w:r>
          </w:p>
        </w:tc>
      </w:tr>
    </w:tbl>
    <w:p w14:paraId="26A22210" w14:textId="77777777" w:rsidR="00441A6B" w:rsidRPr="00355DC7" w:rsidRDefault="00441A6B" w:rsidP="00355DC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16"/>
        <w:gridCol w:w="7151"/>
      </w:tblGrid>
      <w:tr w:rsidR="004A3253" w14:paraId="1CE792EB" w14:textId="77777777" w:rsidTr="004A3253">
        <w:tc>
          <w:tcPr>
            <w:tcW w:w="3369" w:type="dxa"/>
          </w:tcPr>
          <w:p w14:paraId="76394BAE" w14:textId="77777777" w:rsidR="004A3253" w:rsidRDefault="004A3253" w:rsidP="00D94CB2">
            <w:pPr>
              <w:spacing w:after="20"/>
              <w:jc w:val="both"/>
              <w:rPr>
                <w:rFonts w:cs="Calibri"/>
                <w:sz w:val="10"/>
                <w:szCs w:val="10"/>
                <w:lang w:val="en-GB"/>
              </w:rPr>
            </w:pPr>
            <w:r>
              <w:rPr>
                <w:rFonts w:ascii="Helvetica" w:hAnsi="Helvetica" w:cs="Helvetica"/>
                <w:noProof/>
                <w:sz w:val="24"/>
                <w:szCs w:val="24"/>
              </w:rPr>
              <w:drawing>
                <wp:inline distT="0" distB="0" distL="0" distR="0" wp14:anchorId="7AFC11FE" wp14:editId="51F93C27">
                  <wp:extent cx="815633" cy="40755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767" t="24188" r="19802" b="36857"/>
                          <a:stretch/>
                        </pic:blipFill>
                        <pic:spPr bwMode="auto">
                          <a:xfrm>
                            <a:off x="0" y="0"/>
                            <a:ext cx="821211" cy="4103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14" w:type="dxa"/>
          </w:tcPr>
          <w:p w14:paraId="581FADFA" w14:textId="77777777" w:rsidR="004A3253" w:rsidRPr="00C427CA" w:rsidRDefault="004A3253" w:rsidP="00D94CB2">
            <w:pPr>
              <w:spacing w:after="0"/>
              <w:jc w:val="right"/>
              <w:rPr>
                <w:rFonts w:cs="Calibri"/>
                <w:bCs/>
                <w:i/>
                <w:color w:val="000000"/>
                <w:sz w:val="4"/>
                <w:szCs w:val="4"/>
              </w:rPr>
            </w:pPr>
          </w:p>
          <w:p w14:paraId="79609F61" w14:textId="7055D7C4" w:rsidR="007F4BB0" w:rsidRPr="007F4BB0" w:rsidRDefault="0022244D" w:rsidP="007F4BB0">
            <w:pPr>
              <w:spacing w:after="0"/>
              <w:jc w:val="right"/>
              <w:rPr>
                <w:rFonts w:cs="Calibri"/>
                <w:b/>
                <w:noProof/>
                <w:sz w:val="26"/>
                <w:szCs w:val="20"/>
                <w:lang w:bidi="hi-IN"/>
              </w:rPr>
            </w:pPr>
            <w:r w:rsidRPr="007F4BB0">
              <w:rPr>
                <w:rFonts w:cs="Calibri"/>
                <w:b/>
                <w:noProof/>
                <w:sz w:val="26"/>
                <w:szCs w:val="20"/>
                <w:lang w:bidi="hi-IN"/>
              </w:rPr>
              <w:t>Hypogene Technologies</w:t>
            </w:r>
          </w:p>
          <w:p w14:paraId="52623712" w14:textId="6DFEF3CC" w:rsidR="004A3253" w:rsidRPr="007F4BB0" w:rsidRDefault="007F4BB0" w:rsidP="007F4BB0">
            <w:pPr>
              <w:jc w:val="right"/>
            </w:pPr>
            <w:r w:rsidRPr="007F4BB0">
              <w:t xml:space="preserve">Software Engineer | Feb 2016 </w:t>
            </w:r>
            <w:r>
              <w:t>–</w:t>
            </w:r>
            <w:r w:rsidRPr="007F4BB0">
              <w:t xml:space="preserve"> May 2017</w:t>
            </w:r>
          </w:p>
        </w:tc>
      </w:tr>
    </w:tbl>
    <w:p w14:paraId="7623FB2B" w14:textId="3DBA4815" w:rsidR="003D20F5" w:rsidRPr="003A1F3C" w:rsidRDefault="003A1F3C" w:rsidP="00BB4A2A">
      <w:pPr>
        <w:spacing w:after="20"/>
        <w:jc w:val="both"/>
        <w:rPr>
          <w:rFonts w:cs="Calibri"/>
          <w:bCs/>
          <w:i/>
          <w:iCs/>
          <w:sz w:val="2"/>
          <w:szCs w:val="2"/>
        </w:rPr>
      </w:pPr>
      <w:r>
        <w:rPr>
          <w:rFonts w:cs="Calibri"/>
          <w:bCs/>
          <w:i/>
          <w:iCs/>
          <w:sz w:val="10"/>
          <w:szCs w:val="10"/>
        </w:rPr>
        <w:t xml:space="preserve">    </w:t>
      </w:r>
    </w:p>
    <w:tbl>
      <w:tblPr>
        <w:tblW w:w="0" w:type="auto"/>
        <w:tblInd w:w="288" w:type="dxa"/>
        <w:tblLook w:val="04A0" w:firstRow="1" w:lastRow="0" w:firstColumn="1" w:lastColumn="0" w:noHBand="0" w:noVBand="1"/>
      </w:tblPr>
      <w:tblGrid>
        <w:gridCol w:w="10179"/>
      </w:tblGrid>
      <w:tr w:rsidR="00DA7342" w14:paraId="112BFB1A" w14:textId="77777777" w:rsidTr="007C5745">
        <w:trPr>
          <w:trHeight w:val="64"/>
        </w:trPr>
        <w:tc>
          <w:tcPr>
            <w:tcW w:w="10260" w:type="dxa"/>
            <w:shd w:val="clear" w:color="auto" w:fill="F2F2F2" w:themeFill="background1" w:themeFillShade="F2"/>
          </w:tcPr>
          <w:p w14:paraId="63D764E9" w14:textId="3FDC0F6F" w:rsidR="007F4BB0" w:rsidRPr="007F4BB0" w:rsidRDefault="00461627" w:rsidP="007F4BB0">
            <w:pPr>
              <w:autoSpaceDE w:val="0"/>
              <w:autoSpaceDN w:val="0"/>
              <w:spacing w:line="276" w:lineRule="auto"/>
              <w:jc w:val="both"/>
              <w:rPr>
                <w:b/>
                <w:szCs w:val="20"/>
                <w:u w:val="single"/>
              </w:rPr>
            </w:pPr>
            <w:r>
              <w:rPr>
                <w:b/>
                <w:szCs w:val="20"/>
                <w:u w:val="single"/>
              </w:rPr>
              <w:t xml:space="preserve">Highlights </w:t>
            </w:r>
          </w:p>
          <w:p w14:paraId="63DA74DA" w14:textId="3EDE2F3C" w:rsidR="008168BE" w:rsidRPr="00760A98" w:rsidRDefault="008168BE" w:rsidP="00760A98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760A98">
              <w:rPr>
                <w:szCs w:val="20"/>
              </w:rPr>
              <w:t>Worked closely with the project manager, product architect, delivery teams, and development team to achieve the highest possible level of product quality</w:t>
            </w:r>
          </w:p>
          <w:p w14:paraId="6CC6EB15" w14:textId="53FC9450" w:rsidR="00FE7C81" w:rsidRPr="00760A98" w:rsidRDefault="00FE7C81" w:rsidP="00760A98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760A98">
              <w:rPr>
                <w:szCs w:val="20"/>
              </w:rPr>
              <w:t xml:space="preserve">Participated in architectural discussions and designing exercises </w:t>
            </w:r>
            <w:r w:rsidR="009A45CD" w:rsidRPr="00760A98">
              <w:rPr>
                <w:szCs w:val="20"/>
              </w:rPr>
              <w:t xml:space="preserve">as a </w:t>
            </w:r>
            <w:r w:rsidRPr="00760A98">
              <w:rPr>
                <w:szCs w:val="20"/>
              </w:rPr>
              <w:t xml:space="preserve">part of the </w:t>
            </w:r>
            <w:r w:rsidR="009A45CD" w:rsidRPr="00760A98">
              <w:rPr>
                <w:szCs w:val="20"/>
              </w:rPr>
              <w:t xml:space="preserve">software </w:t>
            </w:r>
            <w:r w:rsidRPr="00760A98">
              <w:rPr>
                <w:szCs w:val="20"/>
              </w:rPr>
              <w:t>development life cycle</w:t>
            </w:r>
          </w:p>
          <w:p w14:paraId="729C58A6" w14:textId="3FDE2E5C" w:rsidR="00DD402A" w:rsidRPr="00760A98" w:rsidRDefault="00DD402A" w:rsidP="00760A98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  <w:rPr>
                <w:szCs w:val="20"/>
              </w:rPr>
            </w:pPr>
            <w:r w:rsidRPr="00760A98">
              <w:rPr>
                <w:szCs w:val="20"/>
              </w:rPr>
              <w:t>Facili</w:t>
            </w:r>
            <w:r w:rsidR="000F1B2A">
              <w:rPr>
                <w:szCs w:val="20"/>
              </w:rPr>
              <w:t>t</w:t>
            </w:r>
            <w:r w:rsidRPr="00760A98">
              <w:rPr>
                <w:szCs w:val="20"/>
              </w:rPr>
              <w:t xml:space="preserve">ated requirement gathering sessions with stakeholders to </w:t>
            </w:r>
            <w:r w:rsidR="000F1B2A">
              <w:rPr>
                <w:szCs w:val="20"/>
              </w:rPr>
              <w:t>conclude</w:t>
            </w:r>
            <w:r w:rsidRPr="00760A98">
              <w:rPr>
                <w:szCs w:val="20"/>
              </w:rPr>
              <w:t xml:space="preserve"> the application features</w:t>
            </w:r>
          </w:p>
          <w:p w14:paraId="74A5A15A" w14:textId="3B94E700" w:rsidR="00C34A67" w:rsidRPr="00F84AE0" w:rsidRDefault="00D3478A" w:rsidP="00760A98">
            <w:pPr>
              <w:widowControl w:val="0"/>
              <w:numPr>
                <w:ilvl w:val="0"/>
                <w:numId w:val="3"/>
              </w:numPr>
              <w:suppressAutoHyphens/>
              <w:autoSpaceDE w:val="0"/>
              <w:autoSpaceDN w:val="0"/>
              <w:spacing w:after="0" w:line="276" w:lineRule="auto"/>
              <w:jc w:val="both"/>
            </w:pPr>
            <w:r w:rsidRPr="00760A98">
              <w:rPr>
                <w:szCs w:val="20"/>
              </w:rPr>
              <w:t>Conducted a series of testing rituals including UAT (User Acceptance Test)</w:t>
            </w:r>
            <w:r w:rsidR="00801044" w:rsidRPr="00760A98">
              <w:rPr>
                <w:szCs w:val="20"/>
              </w:rPr>
              <w:t>, Cross Browser Compatibility Test and UI/UX Testing</w:t>
            </w:r>
            <w:r w:rsidRPr="00760A98">
              <w:rPr>
                <w:szCs w:val="20"/>
              </w:rPr>
              <w:t xml:space="preserve"> to validate the application functionality</w:t>
            </w:r>
            <w:r>
              <w:t xml:space="preserve"> </w:t>
            </w:r>
          </w:p>
        </w:tc>
      </w:tr>
    </w:tbl>
    <w:p w14:paraId="6D7089EF" w14:textId="43B22E3F" w:rsidR="004A3253" w:rsidRDefault="004A3253" w:rsidP="004A3253">
      <w:pPr>
        <w:pStyle w:val="Sectiondetails"/>
      </w:pPr>
    </w:p>
    <w:p w14:paraId="3A1BD153" w14:textId="77777777" w:rsidR="004A3253" w:rsidRPr="004A3253" w:rsidRDefault="004A3253" w:rsidP="004A3253">
      <w:pPr>
        <w:shd w:val="clear" w:color="auto" w:fill="D9D9D9"/>
        <w:spacing w:after="20"/>
        <w:jc w:val="center"/>
        <w:outlineLvl w:val="0"/>
        <w:rPr>
          <w:rFonts w:eastAsia="Calibri" w:cs="Calibri"/>
          <w:b/>
          <w:smallCaps/>
          <w:color w:val="002060"/>
          <w:spacing w:val="40"/>
          <w:sz w:val="22"/>
          <w:szCs w:val="20"/>
          <w:lang w:val="en-GB"/>
        </w:rPr>
      </w:pPr>
      <w:r w:rsidRPr="004A3253">
        <w:rPr>
          <w:rFonts w:eastAsia="Calibri" w:cs="Calibri"/>
          <w:b/>
          <w:smallCaps/>
          <w:color w:val="002060"/>
          <w:spacing w:val="40"/>
          <w:sz w:val="22"/>
          <w:szCs w:val="20"/>
          <w:lang w:val="en-GB"/>
        </w:rPr>
        <w:t>Qualifications</w:t>
      </w:r>
    </w:p>
    <w:tbl>
      <w:tblPr>
        <w:tblW w:w="10350" w:type="dxa"/>
        <w:tblInd w:w="198" w:type="dxa"/>
        <w:tblBorders>
          <w:bottom w:val="single" w:sz="4" w:space="0" w:color="auto"/>
          <w:insideH w:val="single" w:sz="4" w:space="0" w:color="0070C0"/>
          <w:insideV w:val="single" w:sz="4" w:space="0" w:color="0070C0"/>
        </w:tblBorders>
        <w:shd w:val="clear" w:color="auto" w:fill="F2F2F2" w:themeFill="background1" w:themeFillShade="F2"/>
        <w:tblLayout w:type="fixed"/>
        <w:tblLook w:val="0180" w:firstRow="0" w:lastRow="0" w:firstColumn="1" w:lastColumn="1" w:noHBand="0" w:noVBand="0"/>
      </w:tblPr>
      <w:tblGrid>
        <w:gridCol w:w="1470"/>
        <w:gridCol w:w="8880"/>
      </w:tblGrid>
      <w:tr w:rsidR="0002754A" w:rsidRPr="00D9099F" w14:paraId="56997953" w14:textId="77777777" w:rsidTr="00B17BC5">
        <w:trPr>
          <w:trHeight w:val="290"/>
        </w:trPr>
        <w:tc>
          <w:tcPr>
            <w:tcW w:w="1470" w:type="dxa"/>
            <w:shd w:val="clear" w:color="auto" w:fill="F2F2F2" w:themeFill="background1" w:themeFillShade="F2"/>
          </w:tcPr>
          <w:p w14:paraId="461E5D76" w14:textId="126F991D" w:rsidR="0002754A" w:rsidRDefault="0071506E" w:rsidP="00572A35">
            <w:pPr>
              <w:spacing w:line="276" w:lineRule="auto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Academics </w:t>
            </w:r>
          </w:p>
        </w:tc>
        <w:tc>
          <w:tcPr>
            <w:tcW w:w="8880" w:type="dxa"/>
            <w:shd w:val="clear" w:color="auto" w:fill="F2F2F2" w:themeFill="background1" w:themeFillShade="F2"/>
          </w:tcPr>
          <w:p w14:paraId="13756B32" w14:textId="77777777" w:rsidR="0002754A" w:rsidRPr="009E17F9" w:rsidRDefault="009E17F9" w:rsidP="0002754A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cs="Comic Sans MS"/>
                <w:szCs w:val="20"/>
                <w:lang w:val="en-AU"/>
              </w:rPr>
            </w:pPr>
            <w:r w:rsidRPr="007F4BB0">
              <w:rPr>
                <w:szCs w:val="20"/>
              </w:rPr>
              <w:t>Bachelor of Engineering in Electronics and Communication at Prathyusha Institute of Technology</w:t>
            </w:r>
            <w:r>
              <w:rPr>
                <w:szCs w:val="20"/>
              </w:rPr>
              <w:t xml:space="preserve">, 2015 </w:t>
            </w:r>
          </w:p>
          <w:p w14:paraId="15F44220" w14:textId="48F79C22" w:rsidR="009E17F9" w:rsidRPr="00642CFD" w:rsidRDefault="009E17F9" w:rsidP="0002754A">
            <w:pPr>
              <w:numPr>
                <w:ilvl w:val="0"/>
                <w:numId w:val="3"/>
              </w:numPr>
              <w:spacing w:line="276" w:lineRule="auto"/>
              <w:jc w:val="both"/>
              <w:rPr>
                <w:rFonts w:cs="Comic Sans MS"/>
                <w:szCs w:val="20"/>
                <w:lang w:val="en-AU"/>
              </w:rPr>
            </w:pPr>
            <w:r w:rsidRPr="007F4BB0">
              <w:rPr>
                <w:szCs w:val="20"/>
              </w:rPr>
              <w:t>Diploma in Electronics and Communication at SA Polytechnic College</w:t>
            </w:r>
          </w:p>
        </w:tc>
      </w:tr>
    </w:tbl>
    <w:p w14:paraId="7E85EAD5" w14:textId="77777777" w:rsidR="00A354B9" w:rsidRPr="00084A87" w:rsidRDefault="00A354B9" w:rsidP="00084A87"/>
    <w:p w14:paraId="00F03406" w14:textId="6213C9DF" w:rsidR="00CA0920" w:rsidRPr="00E5554B" w:rsidRDefault="007D5005" w:rsidP="00E5554B">
      <w:pPr>
        <w:shd w:val="clear" w:color="auto" w:fill="D9D9D9"/>
        <w:spacing w:after="20"/>
        <w:jc w:val="center"/>
        <w:outlineLvl w:val="0"/>
        <w:rPr>
          <w:rFonts w:eastAsia="Calibri" w:cs="Calibri"/>
          <w:b/>
          <w:smallCaps/>
          <w:color w:val="002060"/>
          <w:spacing w:val="40"/>
          <w:sz w:val="22"/>
          <w:szCs w:val="20"/>
          <w:lang w:val="en-GB"/>
        </w:rPr>
      </w:pPr>
      <w:r>
        <w:rPr>
          <w:rFonts w:eastAsia="Calibri" w:cs="Calibri"/>
          <w:b/>
          <w:smallCaps/>
          <w:color w:val="002060"/>
          <w:spacing w:val="40"/>
          <w:sz w:val="22"/>
          <w:szCs w:val="20"/>
          <w:lang w:val="en-GB"/>
        </w:rPr>
        <w:t>References</w:t>
      </w:r>
      <w:r w:rsidR="007F4BB0">
        <w:rPr>
          <w:rFonts w:eastAsia="Calibri" w:cs="Calibri"/>
          <w:b/>
          <w:smallCaps/>
          <w:color w:val="002060"/>
          <w:spacing w:val="40"/>
          <w:sz w:val="22"/>
          <w:szCs w:val="20"/>
          <w:lang w:val="en-GB"/>
        </w:rPr>
        <w:t xml:space="preserve"> Available on Request</w:t>
      </w:r>
    </w:p>
    <w:p w14:paraId="5402B99B" w14:textId="77777777" w:rsidR="00CA0920" w:rsidRDefault="00CA0920" w:rsidP="00CA0920">
      <w:pPr>
        <w:rPr>
          <w:rFonts w:cs="Calibri"/>
          <w:sz w:val="2"/>
          <w:szCs w:val="2"/>
        </w:rPr>
      </w:pPr>
    </w:p>
    <w:p w14:paraId="5C05A887" w14:textId="77777777" w:rsidR="00E5554B" w:rsidRPr="00CA0920" w:rsidRDefault="00E5554B" w:rsidP="00CA0920">
      <w:pPr>
        <w:rPr>
          <w:rFonts w:cs="Calibri"/>
          <w:sz w:val="2"/>
          <w:szCs w:val="2"/>
        </w:rPr>
      </w:pPr>
    </w:p>
    <w:p w14:paraId="0917EF5C" w14:textId="118C9946" w:rsidR="00647979" w:rsidRDefault="00647979" w:rsidP="005C144E">
      <w:pPr>
        <w:rPr>
          <w:rFonts w:cs="Calibri"/>
          <w:sz w:val="2"/>
          <w:szCs w:val="2"/>
        </w:rPr>
      </w:pPr>
    </w:p>
    <w:p w14:paraId="42BCFCB3" w14:textId="77777777" w:rsidR="004A3253" w:rsidRPr="00CA0920" w:rsidRDefault="004A3253" w:rsidP="005C144E">
      <w:pPr>
        <w:rPr>
          <w:rFonts w:cs="Calibri"/>
          <w:sz w:val="2"/>
          <w:szCs w:val="2"/>
        </w:rPr>
      </w:pPr>
    </w:p>
    <w:sectPr w:rsidR="004A3253" w:rsidRPr="00CA0920" w:rsidSect="00C560F8">
      <w:type w:val="continuous"/>
      <w:pgSz w:w="11907" w:h="16839" w:code="9"/>
      <w:pgMar w:top="720" w:right="720" w:bottom="72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60859B" w14:textId="77777777" w:rsidR="00256C7E" w:rsidRDefault="00256C7E" w:rsidP="009379C7">
      <w:pPr>
        <w:spacing w:after="0"/>
      </w:pPr>
      <w:r>
        <w:separator/>
      </w:r>
    </w:p>
  </w:endnote>
  <w:endnote w:type="continuationSeparator" w:id="0">
    <w:p w14:paraId="59052A21" w14:textId="77777777" w:rsidR="00256C7E" w:rsidRDefault="00256C7E" w:rsidP="009379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 Neue Light">
    <w:charset w:val="00"/>
    <w:family w:val="auto"/>
    <w:pitch w:val="variable"/>
    <w:sig w:usb0="A00002FF" w:usb1="5000205B" w:usb2="00000002" w:usb3="00000000" w:csb0="00000007" w:csb1="00000000"/>
  </w:font>
  <w:font w:name="ヒラギノ角ゴ Pro W3">
    <w:charset w:val="80"/>
    <w:family w:val="auto"/>
    <w:pitch w:val="variable"/>
    <w:sig w:usb0="E00002FF" w:usb1="7AC7FFFF" w:usb2="00000012" w:usb3="00000000" w:csb0="0002000D" w:csb1="00000000"/>
  </w:font>
  <w:font w:name="Helvetica Neue UltraLight">
    <w:charset w:val="00"/>
    <w:family w:val="auto"/>
    <w:pitch w:val="variable"/>
    <w:sig w:usb0="A00002FF" w:usb1="5000205B" w:usb2="00000002" w:usb3="00000000" w:csb0="00000001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7421ED" w14:textId="77777777" w:rsidR="00256C7E" w:rsidRDefault="00256C7E" w:rsidP="009379C7">
      <w:pPr>
        <w:spacing w:after="0"/>
      </w:pPr>
      <w:r>
        <w:separator/>
      </w:r>
    </w:p>
  </w:footnote>
  <w:footnote w:type="continuationSeparator" w:id="0">
    <w:p w14:paraId="55D5CFEC" w14:textId="77777777" w:rsidR="00256C7E" w:rsidRDefault="00256C7E" w:rsidP="009379C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singleLevel"/>
    <w:tmpl w:val="0B703BFA"/>
    <w:name w:val="WW8Num1"/>
    <w:lvl w:ilvl="0">
      <w:start w:val="1"/>
      <w:numFmt w:val="bullet"/>
      <w:lvlText w:val=""/>
      <w:lvlJc w:val="left"/>
      <w:pPr>
        <w:tabs>
          <w:tab w:val="num" w:pos="0"/>
        </w:tabs>
        <w:ind w:left="360" w:hanging="360"/>
      </w:pPr>
      <w:rPr>
        <w:rFonts w:ascii="Wingdings 3" w:hAnsi="Wingdings 3" w:cs="Symbol"/>
        <w:b/>
        <w:i/>
        <w:sz w:val="16"/>
      </w:rPr>
    </w:lvl>
  </w:abstractNum>
  <w:abstractNum w:abstractNumId="1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1872"/>
        </w:tabs>
        <w:ind w:left="1872" w:hanging="432"/>
      </w:pPr>
      <w:rPr>
        <w:rFonts w:ascii="Symbol" w:hAnsi="Symbol"/>
        <w:sz w:val="20"/>
        <w:szCs w:val="20"/>
      </w:rPr>
    </w:lvl>
  </w:abstractNum>
  <w:abstractNum w:abstractNumId="2" w15:restartNumberingAfterBreak="0">
    <w:nsid w:val="00000009"/>
    <w:multiLevelType w:val="hybridMultilevel"/>
    <w:tmpl w:val="D1DCA038"/>
    <w:lvl w:ilvl="0" w:tplc="73ACED4C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3E38479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A59028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263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24A1D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E4B489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0C72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EEA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BA7A79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0A"/>
    <w:multiLevelType w:val="hybridMultilevel"/>
    <w:tmpl w:val="07E40530"/>
    <w:lvl w:ilvl="0" w:tplc="3BB29FF8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7A26658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alibri" w:hint="default"/>
      </w:rPr>
    </w:lvl>
    <w:lvl w:ilvl="2" w:tplc="72FA43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4E60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428A7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alibri" w:hint="default"/>
      </w:rPr>
    </w:lvl>
    <w:lvl w:ilvl="5" w:tplc="570CFD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66ED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3A59C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alibri" w:hint="default"/>
      </w:rPr>
    </w:lvl>
    <w:lvl w:ilvl="8" w:tplc="A712E2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0946CC"/>
    <w:multiLevelType w:val="hybridMultilevel"/>
    <w:tmpl w:val="7090B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FBE63D0"/>
    <w:multiLevelType w:val="hybridMultilevel"/>
    <w:tmpl w:val="6E94BD2A"/>
    <w:lvl w:ilvl="0" w:tplc="FFFFFFFF">
      <w:start w:val="1"/>
      <w:numFmt w:val="bullet"/>
      <w:pStyle w:val="Baar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74F0BEFC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aramond" w:eastAsia="Times New Roman" w:hAnsi="Garamond" w:cs="Times New Roman" w:hint="default"/>
        <w:sz w:val="12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12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880799"/>
    <w:multiLevelType w:val="hybridMultilevel"/>
    <w:tmpl w:val="67A4916E"/>
    <w:lvl w:ilvl="0" w:tplc="CB423BDA">
      <w:start w:val="1"/>
      <w:numFmt w:val="bullet"/>
      <w:pStyle w:val="ListBullet"/>
      <w:lvlText w:val=""/>
      <w:lvlJc w:val="left"/>
      <w:pPr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F0A4BD0"/>
    <w:multiLevelType w:val="multilevel"/>
    <w:tmpl w:val="6D02502A"/>
    <w:lvl w:ilvl="0">
      <w:start w:val="1"/>
      <w:numFmt w:val="bullet"/>
      <w:pStyle w:val="Bullet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4141B94"/>
    <w:multiLevelType w:val="hybridMultilevel"/>
    <w:tmpl w:val="961C4994"/>
    <w:lvl w:ilvl="0" w:tplc="CB783A66">
      <w:start w:val="1"/>
      <w:numFmt w:val="bullet"/>
      <w:lvlText w:val="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463560"/>
    <w:multiLevelType w:val="hybridMultilevel"/>
    <w:tmpl w:val="B3CE8C5E"/>
    <w:lvl w:ilvl="0" w:tplc="2CA0686C">
      <w:start w:val="1"/>
      <w:numFmt w:val="bullet"/>
      <w:lvlText w:val="è"/>
      <w:lvlJc w:val="left"/>
      <w:pPr>
        <w:ind w:left="360" w:hanging="360"/>
      </w:pPr>
      <w:rPr>
        <w:rFonts w:ascii="Wingdings" w:hAnsi="Wingdings" w:hint="default"/>
        <w:color w:val="C0504D"/>
        <w:u w:color="7F7F7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852E6D"/>
    <w:multiLevelType w:val="hybridMultilevel"/>
    <w:tmpl w:val="7ADAA1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3E66EB"/>
    <w:multiLevelType w:val="hybridMultilevel"/>
    <w:tmpl w:val="21CC12B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/>
        <w:sz w:val="1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7218C6"/>
    <w:multiLevelType w:val="hybridMultilevel"/>
    <w:tmpl w:val="2CEA80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A2028"/>
    <w:multiLevelType w:val="hybridMultilevel"/>
    <w:tmpl w:val="8A927D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035442"/>
    <w:multiLevelType w:val="hybridMultilevel"/>
    <w:tmpl w:val="56428CE0"/>
    <w:lvl w:ilvl="0" w:tplc="C7523B42">
      <w:start w:val="1"/>
      <w:numFmt w:val="bullet"/>
      <w:pStyle w:val="Bulletedlis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CD264D"/>
    <w:multiLevelType w:val="hybridMultilevel"/>
    <w:tmpl w:val="2A36C5C4"/>
    <w:lvl w:ilvl="0" w:tplc="18E8BC84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C0504D"/>
        <w:u w:color="7F7F7F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5"/>
  </w:num>
  <w:num w:numId="4">
    <w:abstractNumId w:val="7"/>
  </w:num>
  <w:num w:numId="5">
    <w:abstractNumId w:val="11"/>
  </w:num>
  <w:num w:numId="6">
    <w:abstractNumId w:val="10"/>
  </w:num>
  <w:num w:numId="7">
    <w:abstractNumId w:val="12"/>
  </w:num>
  <w:num w:numId="8">
    <w:abstractNumId w:val="13"/>
  </w:num>
  <w:num w:numId="9">
    <w:abstractNumId w:val="14"/>
  </w:num>
  <w:num w:numId="10">
    <w:abstractNumId w:val="3"/>
  </w:num>
  <w:num w:numId="11">
    <w:abstractNumId w:val="2"/>
  </w:num>
  <w:num w:numId="12">
    <w:abstractNumId w:val="8"/>
  </w:num>
  <w:num w:numId="13">
    <w:abstractNumId w:val="0"/>
  </w:num>
  <w:num w:numId="14">
    <w:abstractNumId w:val="9"/>
  </w:num>
  <w:num w:numId="1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fr-CA" w:vendorID="64" w:dllVersion="131078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activeWritingStyle w:appName="MSWord" w:lang="en-AU" w:vendorID="64" w:dllVersion="131078" w:nlCheck="1" w:checkStyle="1"/>
  <w:activeWritingStyle w:appName="MSWord" w:lang="en-CA" w:vendorID="64" w:dllVersion="131078" w:nlCheck="1" w:checkStyle="1"/>
  <w:activeWritingStyle w:appName="MSWord" w:lang="en-IN" w:vendorID="64" w:dllVersion="131078" w:nlCheck="1" w:checkStyle="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NTMwtDQzNjYzMzNV0lEKTi0uzszPAykwrwUATWpkbSwAAAA="/>
  </w:docVars>
  <w:rsids>
    <w:rsidRoot w:val="00643C71"/>
    <w:rsid w:val="0000091E"/>
    <w:rsid w:val="00000EF5"/>
    <w:rsid w:val="0000197F"/>
    <w:rsid w:val="000026AF"/>
    <w:rsid w:val="00003515"/>
    <w:rsid w:val="00003D71"/>
    <w:rsid w:val="000042A4"/>
    <w:rsid w:val="000059F4"/>
    <w:rsid w:val="0000625B"/>
    <w:rsid w:val="00010D42"/>
    <w:rsid w:val="0001178C"/>
    <w:rsid w:val="00014B6C"/>
    <w:rsid w:val="00014DAD"/>
    <w:rsid w:val="00015E83"/>
    <w:rsid w:val="0001684E"/>
    <w:rsid w:val="00016A2B"/>
    <w:rsid w:val="00017020"/>
    <w:rsid w:val="00017102"/>
    <w:rsid w:val="0002075B"/>
    <w:rsid w:val="00020A1F"/>
    <w:rsid w:val="00020F1D"/>
    <w:rsid w:val="00021087"/>
    <w:rsid w:val="00021C71"/>
    <w:rsid w:val="00021CD9"/>
    <w:rsid w:val="00021D57"/>
    <w:rsid w:val="00021D62"/>
    <w:rsid w:val="0002262C"/>
    <w:rsid w:val="00023883"/>
    <w:rsid w:val="00024ECF"/>
    <w:rsid w:val="000252D7"/>
    <w:rsid w:val="00025CA5"/>
    <w:rsid w:val="00025DC7"/>
    <w:rsid w:val="00026347"/>
    <w:rsid w:val="00026DA6"/>
    <w:rsid w:val="000273A9"/>
    <w:rsid w:val="0002754A"/>
    <w:rsid w:val="00027861"/>
    <w:rsid w:val="00027A7F"/>
    <w:rsid w:val="00030FBD"/>
    <w:rsid w:val="00031165"/>
    <w:rsid w:val="000312B9"/>
    <w:rsid w:val="000320F3"/>
    <w:rsid w:val="00032D18"/>
    <w:rsid w:val="000335AE"/>
    <w:rsid w:val="0003551B"/>
    <w:rsid w:val="000359A2"/>
    <w:rsid w:val="00035D35"/>
    <w:rsid w:val="00036299"/>
    <w:rsid w:val="00036A9E"/>
    <w:rsid w:val="000375AE"/>
    <w:rsid w:val="0004010D"/>
    <w:rsid w:val="00040FD3"/>
    <w:rsid w:val="00042352"/>
    <w:rsid w:val="00043340"/>
    <w:rsid w:val="00043588"/>
    <w:rsid w:val="000441DA"/>
    <w:rsid w:val="00044718"/>
    <w:rsid w:val="0004473B"/>
    <w:rsid w:val="00045636"/>
    <w:rsid w:val="00045AFB"/>
    <w:rsid w:val="000469F5"/>
    <w:rsid w:val="000478D4"/>
    <w:rsid w:val="00047955"/>
    <w:rsid w:val="000501F0"/>
    <w:rsid w:val="00050E3C"/>
    <w:rsid w:val="0005117E"/>
    <w:rsid w:val="00051716"/>
    <w:rsid w:val="00051896"/>
    <w:rsid w:val="000532A9"/>
    <w:rsid w:val="00053A08"/>
    <w:rsid w:val="00053DC4"/>
    <w:rsid w:val="0005460C"/>
    <w:rsid w:val="00054A62"/>
    <w:rsid w:val="0005515F"/>
    <w:rsid w:val="00056F30"/>
    <w:rsid w:val="000570BB"/>
    <w:rsid w:val="00060248"/>
    <w:rsid w:val="0006043B"/>
    <w:rsid w:val="00061610"/>
    <w:rsid w:val="00063DFA"/>
    <w:rsid w:val="00064036"/>
    <w:rsid w:val="00064EA1"/>
    <w:rsid w:val="00064EB6"/>
    <w:rsid w:val="000660AC"/>
    <w:rsid w:val="00066DB8"/>
    <w:rsid w:val="000674D1"/>
    <w:rsid w:val="000703C2"/>
    <w:rsid w:val="00070809"/>
    <w:rsid w:val="000710D0"/>
    <w:rsid w:val="000710ED"/>
    <w:rsid w:val="00071BBD"/>
    <w:rsid w:val="0007213F"/>
    <w:rsid w:val="0007231C"/>
    <w:rsid w:val="000726FA"/>
    <w:rsid w:val="00072C09"/>
    <w:rsid w:val="00073CB5"/>
    <w:rsid w:val="00073F0A"/>
    <w:rsid w:val="00074953"/>
    <w:rsid w:val="000749CC"/>
    <w:rsid w:val="00075869"/>
    <w:rsid w:val="000769A0"/>
    <w:rsid w:val="000771A0"/>
    <w:rsid w:val="0007748A"/>
    <w:rsid w:val="00081465"/>
    <w:rsid w:val="000828F5"/>
    <w:rsid w:val="00082E3A"/>
    <w:rsid w:val="0008331A"/>
    <w:rsid w:val="00084A87"/>
    <w:rsid w:val="0008573B"/>
    <w:rsid w:val="0008653B"/>
    <w:rsid w:val="00086A36"/>
    <w:rsid w:val="00086F22"/>
    <w:rsid w:val="0008749E"/>
    <w:rsid w:val="000876FC"/>
    <w:rsid w:val="0008797C"/>
    <w:rsid w:val="000912AB"/>
    <w:rsid w:val="00092198"/>
    <w:rsid w:val="00092988"/>
    <w:rsid w:val="00092D15"/>
    <w:rsid w:val="00093282"/>
    <w:rsid w:val="00094C3C"/>
    <w:rsid w:val="00095600"/>
    <w:rsid w:val="0009585C"/>
    <w:rsid w:val="00095B5E"/>
    <w:rsid w:val="000962D8"/>
    <w:rsid w:val="00097679"/>
    <w:rsid w:val="000A00B3"/>
    <w:rsid w:val="000A00EF"/>
    <w:rsid w:val="000A024E"/>
    <w:rsid w:val="000A097F"/>
    <w:rsid w:val="000A1955"/>
    <w:rsid w:val="000A1E0F"/>
    <w:rsid w:val="000A1FBE"/>
    <w:rsid w:val="000A29E1"/>
    <w:rsid w:val="000A3CE2"/>
    <w:rsid w:val="000A42F9"/>
    <w:rsid w:val="000A4D2A"/>
    <w:rsid w:val="000A4DEA"/>
    <w:rsid w:val="000A4E5D"/>
    <w:rsid w:val="000A51CC"/>
    <w:rsid w:val="000A58C3"/>
    <w:rsid w:val="000A6E80"/>
    <w:rsid w:val="000A6EDA"/>
    <w:rsid w:val="000B1DAB"/>
    <w:rsid w:val="000B2037"/>
    <w:rsid w:val="000B22B7"/>
    <w:rsid w:val="000B2744"/>
    <w:rsid w:val="000B3153"/>
    <w:rsid w:val="000B31FA"/>
    <w:rsid w:val="000B3260"/>
    <w:rsid w:val="000B3A07"/>
    <w:rsid w:val="000B48DF"/>
    <w:rsid w:val="000B5C15"/>
    <w:rsid w:val="000B6039"/>
    <w:rsid w:val="000B6DF7"/>
    <w:rsid w:val="000B7C4E"/>
    <w:rsid w:val="000C02FD"/>
    <w:rsid w:val="000C091B"/>
    <w:rsid w:val="000C10CF"/>
    <w:rsid w:val="000C15C5"/>
    <w:rsid w:val="000C2280"/>
    <w:rsid w:val="000C5B1C"/>
    <w:rsid w:val="000C5C9F"/>
    <w:rsid w:val="000C5E17"/>
    <w:rsid w:val="000C64D6"/>
    <w:rsid w:val="000C7229"/>
    <w:rsid w:val="000C7ADA"/>
    <w:rsid w:val="000D1638"/>
    <w:rsid w:val="000D1912"/>
    <w:rsid w:val="000D3A43"/>
    <w:rsid w:val="000D3EA9"/>
    <w:rsid w:val="000D47E1"/>
    <w:rsid w:val="000D4FAF"/>
    <w:rsid w:val="000D5E6F"/>
    <w:rsid w:val="000D7A1B"/>
    <w:rsid w:val="000E02B7"/>
    <w:rsid w:val="000E1BC6"/>
    <w:rsid w:val="000E2355"/>
    <w:rsid w:val="000E3592"/>
    <w:rsid w:val="000E3CD3"/>
    <w:rsid w:val="000E6538"/>
    <w:rsid w:val="000E685F"/>
    <w:rsid w:val="000F0034"/>
    <w:rsid w:val="000F12C5"/>
    <w:rsid w:val="000F1A00"/>
    <w:rsid w:val="000F1B2A"/>
    <w:rsid w:val="000F1F37"/>
    <w:rsid w:val="000F221D"/>
    <w:rsid w:val="000F2D94"/>
    <w:rsid w:val="000F4573"/>
    <w:rsid w:val="000F4981"/>
    <w:rsid w:val="000F5FEC"/>
    <w:rsid w:val="000F624C"/>
    <w:rsid w:val="000F7D52"/>
    <w:rsid w:val="001009AF"/>
    <w:rsid w:val="00100D03"/>
    <w:rsid w:val="00100D07"/>
    <w:rsid w:val="00100F5F"/>
    <w:rsid w:val="001028C5"/>
    <w:rsid w:val="00103089"/>
    <w:rsid w:val="001033D2"/>
    <w:rsid w:val="0010357E"/>
    <w:rsid w:val="001048A0"/>
    <w:rsid w:val="00105310"/>
    <w:rsid w:val="001058DA"/>
    <w:rsid w:val="00105C27"/>
    <w:rsid w:val="00106028"/>
    <w:rsid w:val="00106701"/>
    <w:rsid w:val="0010728A"/>
    <w:rsid w:val="0010767B"/>
    <w:rsid w:val="00107FA8"/>
    <w:rsid w:val="00110633"/>
    <w:rsid w:val="0011139E"/>
    <w:rsid w:val="001117A0"/>
    <w:rsid w:val="001132C1"/>
    <w:rsid w:val="00113DB4"/>
    <w:rsid w:val="0011487B"/>
    <w:rsid w:val="0011491A"/>
    <w:rsid w:val="00114D60"/>
    <w:rsid w:val="00115B31"/>
    <w:rsid w:val="001163DA"/>
    <w:rsid w:val="00117D69"/>
    <w:rsid w:val="00120E67"/>
    <w:rsid w:val="00120FEA"/>
    <w:rsid w:val="001213B4"/>
    <w:rsid w:val="00121D56"/>
    <w:rsid w:val="00122B6D"/>
    <w:rsid w:val="001239EE"/>
    <w:rsid w:val="00123D26"/>
    <w:rsid w:val="00124725"/>
    <w:rsid w:val="00126437"/>
    <w:rsid w:val="00126C59"/>
    <w:rsid w:val="0012718D"/>
    <w:rsid w:val="001273EB"/>
    <w:rsid w:val="00130485"/>
    <w:rsid w:val="00130887"/>
    <w:rsid w:val="00131C79"/>
    <w:rsid w:val="00133777"/>
    <w:rsid w:val="00133EFC"/>
    <w:rsid w:val="00134004"/>
    <w:rsid w:val="0013567A"/>
    <w:rsid w:val="00135D69"/>
    <w:rsid w:val="00135DBD"/>
    <w:rsid w:val="0013650B"/>
    <w:rsid w:val="00136663"/>
    <w:rsid w:val="001368F9"/>
    <w:rsid w:val="00136A55"/>
    <w:rsid w:val="00137326"/>
    <w:rsid w:val="00137944"/>
    <w:rsid w:val="00137A1E"/>
    <w:rsid w:val="0014038A"/>
    <w:rsid w:val="00142BA3"/>
    <w:rsid w:val="001438FC"/>
    <w:rsid w:val="00144383"/>
    <w:rsid w:val="00144700"/>
    <w:rsid w:val="001448E7"/>
    <w:rsid w:val="00145CC5"/>
    <w:rsid w:val="00146427"/>
    <w:rsid w:val="001468EE"/>
    <w:rsid w:val="00147B4C"/>
    <w:rsid w:val="00147B72"/>
    <w:rsid w:val="00147F79"/>
    <w:rsid w:val="00151E3D"/>
    <w:rsid w:val="001527E7"/>
    <w:rsid w:val="00152EC7"/>
    <w:rsid w:val="0015315C"/>
    <w:rsid w:val="00153B85"/>
    <w:rsid w:val="00155F4B"/>
    <w:rsid w:val="00156856"/>
    <w:rsid w:val="001569E1"/>
    <w:rsid w:val="001575EB"/>
    <w:rsid w:val="00157F57"/>
    <w:rsid w:val="00161102"/>
    <w:rsid w:val="0016123D"/>
    <w:rsid w:val="00161C28"/>
    <w:rsid w:val="001632E3"/>
    <w:rsid w:val="001633AC"/>
    <w:rsid w:val="001634A9"/>
    <w:rsid w:val="001639D3"/>
    <w:rsid w:val="0016415C"/>
    <w:rsid w:val="001651F1"/>
    <w:rsid w:val="00165CE6"/>
    <w:rsid w:val="00165DBA"/>
    <w:rsid w:val="0016752A"/>
    <w:rsid w:val="001708F2"/>
    <w:rsid w:val="0017130B"/>
    <w:rsid w:val="00171551"/>
    <w:rsid w:val="001718CC"/>
    <w:rsid w:val="00171A0F"/>
    <w:rsid w:val="00171EBC"/>
    <w:rsid w:val="00172847"/>
    <w:rsid w:val="00172A56"/>
    <w:rsid w:val="00172BB8"/>
    <w:rsid w:val="00174B4F"/>
    <w:rsid w:val="00174E33"/>
    <w:rsid w:val="00175869"/>
    <w:rsid w:val="00175C45"/>
    <w:rsid w:val="00175DCE"/>
    <w:rsid w:val="0017652C"/>
    <w:rsid w:val="00177B60"/>
    <w:rsid w:val="001800F8"/>
    <w:rsid w:val="0018120A"/>
    <w:rsid w:val="0018152E"/>
    <w:rsid w:val="00181D13"/>
    <w:rsid w:val="00182388"/>
    <w:rsid w:val="00182D48"/>
    <w:rsid w:val="00183AC4"/>
    <w:rsid w:val="00184053"/>
    <w:rsid w:val="001843D4"/>
    <w:rsid w:val="00184603"/>
    <w:rsid w:val="00184620"/>
    <w:rsid w:val="00184FF7"/>
    <w:rsid w:val="00187A3D"/>
    <w:rsid w:val="00187DE4"/>
    <w:rsid w:val="00187F98"/>
    <w:rsid w:val="0019094E"/>
    <w:rsid w:val="00191A33"/>
    <w:rsid w:val="0019294C"/>
    <w:rsid w:val="00192CB6"/>
    <w:rsid w:val="001940FB"/>
    <w:rsid w:val="00194136"/>
    <w:rsid w:val="00194D4C"/>
    <w:rsid w:val="001950CC"/>
    <w:rsid w:val="001956C1"/>
    <w:rsid w:val="001957E4"/>
    <w:rsid w:val="00196B4E"/>
    <w:rsid w:val="0019764C"/>
    <w:rsid w:val="001A02C1"/>
    <w:rsid w:val="001A0DE0"/>
    <w:rsid w:val="001A197E"/>
    <w:rsid w:val="001A2260"/>
    <w:rsid w:val="001A22BF"/>
    <w:rsid w:val="001A32BD"/>
    <w:rsid w:val="001A34EB"/>
    <w:rsid w:val="001A3C1B"/>
    <w:rsid w:val="001A3D21"/>
    <w:rsid w:val="001A44A7"/>
    <w:rsid w:val="001A49EA"/>
    <w:rsid w:val="001A4D29"/>
    <w:rsid w:val="001A4E9E"/>
    <w:rsid w:val="001A5332"/>
    <w:rsid w:val="001A5BE7"/>
    <w:rsid w:val="001A6D92"/>
    <w:rsid w:val="001A6F2F"/>
    <w:rsid w:val="001B005E"/>
    <w:rsid w:val="001B187E"/>
    <w:rsid w:val="001B1AF2"/>
    <w:rsid w:val="001B1BE1"/>
    <w:rsid w:val="001B1FD7"/>
    <w:rsid w:val="001B2AFF"/>
    <w:rsid w:val="001B2D27"/>
    <w:rsid w:val="001B31C4"/>
    <w:rsid w:val="001B333C"/>
    <w:rsid w:val="001B41F7"/>
    <w:rsid w:val="001B5B75"/>
    <w:rsid w:val="001B617C"/>
    <w:rsid w:val="001B6F64"/>
    <w:rsid w:val="001B7843"/>
    <w:rsid w:val="001B7CE8"/>
    <w:rsid w:val="001B7D2F"/>
    <w:rsid w:val="001C0A6A"/>
    <w:rsid w:val="001C1342"/>
    <w:rsid w:val="001C1A5B"/>
    <w:rsid w:val="001C2B6E"/>
    <w:rsid w:val="001C2D76"/>
    <w:rsid w:val="001C327A"/>
    <w:rsid w:val="001C4DDC"/>
    <w:rsid w:val="001C53C3"/>
    <w:rsid w:val="001C553C"/>
    <w:rsid w:val="001C5FE0"/>
    <w:rsid w:val="001C61F8"/>
    <w:rsid w:val="001C65B1"/>
    <w:rsid w:val="001C696F"/>
    <w:rsid w:val="001C6A1C"/>
    <w:rsid w:val="001C73D1"/>
    <w:rsid w:val="001C7CFB"/>
    <w:rsid w:val="001D0A5E"/>
    <w:rsid w:val="001D19B6"/>
    <w:rsid w:val="001D26CD"/>
    <w:rsid w:val="001D2BD9"/>
    <w:rsid w:val="001D2CEA"/>
    <w:rsid w:val="001D3147"/>
    <w:rsid w:val="001D458D"/>
    <w:rsid w:val="001D583E"/>
    <w:rsid w:val="001D5A1A"/>
    <w:rsid w:val="001D60A1"/>
    <w:rsid w:val="001D677A"/>
    <w:rsid w:val="001D747C"/>
    <w:rsid w:val="001E0875"/>
    <w:rsid w:val="001E1339"/>
    <w:rsid w:val="001E1433"/>
    <w:rsid w:val="001E1E7B"/>
    <w:rsid w:val="001E1ECB"/>
    <w:rsid w:val="001E2CF4"/>
    <w:rsid w:val="001E35F8"/>
    <w:rsid w:val="001E3715"/>
    <w:rsid w:val="001E38CA"/>
    <w:rsid w:val="001E3CFD"/>
    <w:rsid w:val="001E3E40"/>
    <w:rsid w:val="001E3F17"/>
    <w:rsid w:val="001E4118"/>
    <w:rsid w:val="001E41BD"/>
    <w:rsid w:val="001E565A"/>
    <w:rsid w:val="001E63B7"/>
    <w:rsid w:val="001E689A"/>
    <w:rsid w:val="001E6AE6"/>
    <w:rsid w:val="001F0DAF"/>
    <w:rsid w:val="001F2056"/>
    <w:rsid w:val="001F2140"/>
    <w:rsid w:val="001F2163"/>
    <w:rsid w:val="001F2312"/>
    <w:rsid w:val="001F24C8"/>
    <w:rsid w:val="001F3E67"/>
    <w:rsid w:val="001F42C4"/>
    <w:rsid w:val="001F5C83"/>
    <w:rsid w:val="001F5EB5"/>
    <w:rsid w:val="001F60B8"/>
    <w:rsid w:val="001F6197"/>
    <w:rsid w:val="001F61B6"/>
    <w:rsid w:val="001F6243"/>
    <w:rsid w:val="001F6A90"/>
    <w:rsid w:val="001F6DBC"/>
    <w:rsid w:val="001F7303"/>
    <w:rsid w:val="001F793D"/>
    <w:rsid w:val="001F7988"/>
    <w:rsid w:val="001F7AEA"/>
    <w:rsid w:val="001F7B04"/>
    <w:rsid w:val="0020013D"/>
    <w:rsid w:val="002009C2"/>
    <w:rsid w:val="002017AB"/>
    <w:rsid w:val="002017BC"/>
    <w:rsid w:val="002036B7"/>
    <w:rsid w:val="0020386C"/>
    <w:rsid w:val="002044E8"/>
    <w:rsid w:val="00204590"/>
    <w:rsid w:val="00205406"/>
    <w:rsid w:val="00205823"/>
    <w:rsid w:val="00205A0E"/>
    <w:rsid w:val="002063E1"/>
    <w:rsid w:val="002067FD"/>
    <w:rsid w:val="002069F6"/>
    <w:rsid w:val="00206B46"/>
    <w:rsid w:val="002075B7"/>
    <w:rsid w:val="00207F9E"/>
    <w:rsid w:val="0021038A"/>
    <w:rsid w:val="00211010"/>
    <w:rsid w:val="0021120D"/>
    <w:rsid w:val="002115A6"/>
    <w:rsid w:val="00211D10"/>
    <w:rsid w:val="00212041"/>
    <w:rsid w:val="00212C64"/>
    <w:rsid w:val="00212F17"/>
    <w:rsid w:val="00213815"/>
    <w:rsid w:val="00214595"/>
    <w:rsid w:val="002151BE"/>
    <w:rsid w:val="0021527F"/>
    <w:rsid w:val="002160CC"/>
    <w:rsid w:val="00216FAA"/>
    <w:rsid w:val="0021720A"/>
    <w:rsid w:val="00220CEA"/>
    <w:rsid w:val="002215B4"/>
    <w:rsid w:val="0022185F"/>
    <w:rsid w:val="0022244D"/>
    <w:rsid w:val="00222684"/>
    <w:rsid w:val="002235C5"/>
    <w:rsid w:val="00223816"/>
    <w:rsid w:val="002239BE"/>
    <w:rsid w:val="00223B16"/>
    <w:rsid w:val="00223D14"/>
    <w:rsid w:val="00223D70"/>
    <w:rsid w:val="00224687"/>
    <w:rsid w:val="002249F5"/>
    <w:rsid w:val="00225BCF"/>
    <w:rsid w:val="00225E48"/>
    <w:rsid w:val="0022713D"/>
    <w:rsid w:val="0022725F"/>
    <w:rsid w:val="0023093D"/>
    <w:rsid w:val="00230CC8"/>
    <w:rsid w:val="00231483"/>
    <w:rsid w:val="002335DA"/>
    <w:rsid w:val="00233D16"/>
    <w:rsid w:val="00234457"/>
    <w:rsid w:val="002351DF"/>
    <w:rsid w:val="00235308"/>
    <w:rsid w:val="002355B5"/>
    <w:rsid w:val="00235BA0"/>
    <w:rsid w:val="00235DC5"/>
    <w:rsid w:val="002366C4"/>
    <w:rsid w:val="002367AF"/>
    <w:rsid w:val="002368D0"/>
    <w:rsid w:val="00236D74"/>
    <w:rsid w:val="00237745"/>
    <w:rsid w:val="00240D1D"/>
    <w:rsid w:val="00241934"/>
    <w:rsid w:val="0024233B"/>
    <w:rsid w:val="00242C36"/>
    <w:rsid w:val="00242CD6"/>
    <w:rsid w:val="00243E73"/>
    <w:rsid w:val="00246AAE"/>
    <w:rsid w:val="00247068"/>
    <w:rsid w:val="00247821"/>
    <w:rsid w:val="00247E88"/>
    <w:rsid w:val="002507A1"/>
    <w:rsid w:val="00251599"/>
    <w:rsid w:val="002516C8"/>
    <w:rsid w:val="0025171C"/>
    <w:rsid w:val="00252D2C"/>
    <w:rsid w:val="00253198"/>
    <w:rsid w:val="002551A0"/>
    <w:rsid w:val="002555FD"/>
    <w:rsid w:val="00256C7E"/>
    <w:rsid w:val="0026022C"/>
    <w:rsid w:val="002605BE"/>
    <w:rsid w:val="002609E3"/>
    <w:rsid w:val="00260AA3"/>
    <w:rsid w:val="002616A2"/>
    <w:rsid w:val="00261748"/>
    <w:rsid w:val="00261DEB"/>
    <w:rsid w:val="00262141"/>
    <w:rsid w:val="0026285F"/>
    <w:rsid w:val="00263005"/>
    <w:rsid w:val="0026455F"/>
    <w:rsid w:val="00265036"/>
    <w:rsid w:val="002656AD"/>
    <w:rsid w:val="00266680"/>
    <w:rsid w:val="0026678E"/>
    <w:rsid w:val="00266C5A"/>
    <w:rsid w:val="0026762D"/>
    <w:rsid w:val="00270D78"/>
    <w:rsid w:val="00270D85"/>
    <w:rsid w:val="002711E3"/>
    <w:rsid w:val="00271B75"/>
    <w:rsid w:val="0027426D"/>
    <w:rsid w:val="00275F8B"/>
    <w:rsid w:val="00276376"/>
    <w:rsid w:val="002769CE"/>
    <w:rsid w:val="00277138"/>
    <w:rsid w:val="0027726D"/>
    <w:rsid w:val="002776F3"/>
    <w:rsid w:val="0027770D"/>
    <w:rsid w:val="00277EAF"/>
    <w:rsid w:val="002806B9"/>
    <w:rsid w:val="00280828"/>
    <w:rsid w:val="00281AC8"/>
    <w:rsid w:val="00283416"/>
    <w:rsid w:val="00283DF9"/>
    <w:rsid w:val="002841CF"/>
    <w:rsid w:val="002861EA"/>
    <w:rsid w:val="00287B72"/>
    <w:rsid w:val="002914AB"/>
    <w:rsid w:val="002914E0"/>
    <w:rsid w:val="002914F3"/>
    <w:rsid w:val="00292D86"/>
    <w:rsid w:val="00292FD0"/>
    <w:rsid w:val="0029357F"/>
    <w:rsid w:val="002936C5"/>
    <w:rsid w:val="00294877"/>
    <w:rsid w:val="00295584"/>
    <w:rsid w:val="0029606E"/>
    <w:rsid w:val="002960FA"/>
    <w:rsid w:val="00296FF4"/>
    <w:rsid w:val="002971DE"/>
    <w:rsid w:val="002A17E3"/>
    <w:rsid w:val="002A20C2"/>
    <w:rsid w:val="002A2708"/>
    <w:rsid w:val="002A275E"/>
    <w:rsid w:val="002A31AC"/>
    <w:rsid w:val="002A3336"/>
    <w:rsid w:val="002A334E"/>
    <w:rsid w:val="002A33A5"/>
    <w:rsid w:val="002A4056"/>
    <w:rsid w:val="002A51A3"/>
    <w:rsid w:val="002A5580"/>
    <w:rsid w:val="002A5ED3"/>
    <w:rsid w:val="002A674E"/>
    <w:rsid w:val="002B043E"/>
    <w:rsid w:val="002B1644"/>
    <w:rsid w:val="002B2A07"/>
    <w:rsid w:val="002B3696"/>
    <w:rsid w:val="002B4DBC"/>
    <w:rsid w:val="002B5FEE"/>
    <w:rsid w:val="002B661F"/>
    <w:rsid w:val="002B6ABD"/>
    <w:rsid w:val="002B7379"/>
    <w:rsid w:val="002B778D"/>
    <w:rsid w:val="002B7F88"/>
    <w:rsid w:val="002C070F"/>
    <w:rsid w:val="002C155F"/>
    <w:rsid w:val="002C2052"/>
    <w:rsid w:val="002C238D"/>
    <w:rsid w:val="002C2BB2"/>
    <w:rsid w:val="002C2D51"/>
    <w:rsid w:val="002C324E"/>
    <w:rsid w:val="002C38DB"/>
    <w:rsid w:val="002C4524"/>
    <w:rsid w:val="002C532D"/>
    <w:rsid w:val="002C5620"/>
    <w:rsid w:val="002C67A0"/>
    <w:rsid w:val="002C6FCF"/>
    <w:rsid w:val="002C75F2"/>
    <w:rsid w:val="002C7831"/>
    <w:rsid w:val="002D07C7"/>
    <w:rsid w:val="002D13DC"/>
    <w:rsid w:val="002D2278"/>
    <w:rsid w:val="002D340E"/>
    <w:rsid w:val="002D3432"/>
    <w:rsid w:val="002D3481"/>
    <w:rsid w:val="002D3949"/>
    <w:rsid w:val="002D3A52"/>
    <w:rsid w:val="002D4333"/>
    <w:rsid w:val="002D4CF2"/>
    <w:rsid w:val="002D4F4F"/>
    <w:rsid w:val="002D4F68"/>
    <w:rsid w:val="002D5EE1"/>
    <w:rsid w:val="002D5FCC"/>
    <w:rsid w:val="002D728C"/>
    <w:rsid w:val="002D7716"/>
    <w:rsid w:val="002E057B"/>
    <w:rsid w:val="002E0751"/>
    <w:rsid w:val="002E0DDC"/>
    <w:rsid w:val="002E20C4"/>
    <w:rsid w:val="002E315B"/>
    <w:rsid w:val="002E38BF"/>
    <w:rsid w:val="002E3939"/>
    <w:rsid w:val="002E55FE"/>
    <w:rsid w:val="002E6C15"/>
    <w:rsid w:val="002E6EFD"/>
    <w:rsid w:val="002E7051"/>
    <w:rsid w:val="002E7AFB"/>
    <w:rsid w:val="002F0596"/>
    <w:rsid w:val="002F08CB"/>
    <w:rsid w:val="002F2030"/>
    <w:rsid w:val="002F20B9"/>
    <w:rsid w:val="002F286C"/>
    <w:rsid w:val="002F311C"/>
    <w:rsid w:val="002F3673"/>
    <w:rsid w:val="002F3DB3"/>
    <w:rsid w:val="002F3F07"/>
    <w:rsid w:val="002F40D6"/>
    <w:rsid w:val="002F5E93"/>
    <w:rsid w:val="002F6DB2"/>
    <w:rsid w:val="002F76B6"/>
    <w:rsid w:val="002F76BC"/>
    <w:rsid w:val="002F79BB"/>
    <w:rsid w:val="0030027A"/>
    <w:rsid w:val="00301078"/>
    <w:rsid w:val="003020EA"/>
    <w:rsid w:val="003021AE"/>
    <w:rsid w:val="00302260"/>
    <w:rsid w:val="00302692"/>
    <w:rsid w:val="003027DB"/>
    <w:rsid w:val="00302C42"/>
    <w:rsid w:val="003039B3"/>
    <w:rsid w:val="003040DB"/>
    <w:rsid w:val="0030437C"/>
    <w:rsid w:val="003044F3"/>
    <w:rsid w:val="00305ACD"/>
    <w:rsid w:val="00305F02"/>
    <w:rsid w:val="0030715F"/>
    <w:rsid w:val="003072EA"/>
    <w:rsid w:val="00307EA7"/>
    <w:rsid w:val="003102D7"/>
    <w:rsid w:val="003113B2"/>
    <w:rsid w:val="0031199B"/>
    <w:rsid w:val="0031355D"/>
    <w:rsid w:val="00313C3B"/>
    <w:rsid w:val="00313E53"/>
    <w:rsid w:val="00314068"/>
    <w:rsid w:val="00315011"/>
    <w:rsid w:val="00315D49"/>
    <w:rsid w:val="003171DA"/>
    <w:rsid w:val="003179DC"/>
    <w:rsid w:val="00317DCD"/>
    <w:rsid w:val="003207E3"/>
    <w:rsid w:val="0032105D"/>
    <w:rsid w:val="00322523"/>
    <w:rsid w:val="0032261D"/>
    <w:rsid w:val="0032418A"/>
    <w:rsid w:val="003258DB"/>
    <w:rsid w:val="003263D0"/>
    <w:rsid w:val="00326C21"/>
    <w:rsid w:val="00326DE2"/>
    <w:rsid w:val="003300BE"/>
    <w:rsid w:val="003308BD"/>
    <w:rsid w:val="00330F87"/>
    <w:rsid w:val="003328E7"/>
    <w:rsid w:val="003334C9"/>
    <w:rsid w:val="00333EE2"/>
    <w:rsid w:val="00333F78"/>
    <w:rsid w:val="00334FBA"/>
    <w:rsid w:val="0033518F"/>
    <w:rsid w:val="003355AC"/>
    <w:rsid w:val="0033585B"/>
    <w:rsid w:val="00335F28"/>
    <w:rsid w:val="003364B3"/>
    <w:rsid w:val="00336C2A"/>
    <w:rsid w:val="00337B4F"/>
    <w:rsid w:val="003406F1"/>
    <w:rsid w:val="00341B2E"/>
    <w:rsid w:val="003441D9"/>
    <w:rsid w:val="003446F5"/>
    <w:rsid w:val="00344A35"/>
    <w:rsid w:val="00344C7B"/>
    <w:rsid w:val="00345B05"/>
    <w:rsid w:val="00346392"/>
    <w:rsid w:val="003465A7"/>
    <w:rsid w:val="00346672"/>
    <w:rsid w:val="003469CB"/>
    <w:rsid w:val="0035024F"/>
    <w:rsid w:val="00350C77"/>
    <w:rsid w:val="003525EC"/>
    <w:rsid w:val="00352F4A"/>
    <w:rsid w:val="0035391C"/>
    <w:rsid w:val="00353CD5"/>
    <w:rsid w:val="00354ECD"/>
    <w:rsid w:val="003556B5"/>
    <w:rsid w:val="00355A53"/>
    <w:rsid w:val="00355DC7"/>
    <w:rsid w:val="0036036B"/>
    <w:rsid w:val="00360FFD"/>
    <w:rsid w:val="003617A3"/>
    <w:rsid w:val="003617F0"/>
    <w:rsid w:val="00361FBC"/>
    <w:rsid w:val="003626B0"/>
    <w:rsid w:val="003626BA"/>
    <w:rsid w:val="00362701"/>
    <w:rsid w:val="003629AA"/>
    <w:rsid w:val="00362DCA"/>
    <w:rsid w:val="00363E21"/>
    <w:rsid w:val="00364A61"/>
    <w:rsid w:val="003652D7"/>
    <w:rsid w:val="003654A8"/>
    <w:rsid w:val="00365BEB"/>
    <w:rsid w:val="00365C0B"/>
    <w:rsid w:val="00365DCC"/>
    <w:rsid w:val="003662C5"/>
    <w:rsid w:val="003669D6"/>
    <w:rsid w:val="003673CF"/>
    <w:rsid w:val="00367A4B"/>
    <w:rsid w:val="00370341"/>
    <w:rsid w:val="00370894"/>
    <w:rsid w:val="00370972"/>
    <w:rsid w:val="00371183"/>
    <w:rsid w:val="00371460"/>
    <w:rsid w:val="00372708"/>
    <w:rsid w:val="00372A56"/>
    <w:rsid w:val="00372CBD"/>
    <w:rsid w:val="003755C4"/>
    <w:rsid w:val="00375A1C"/>
    <w:rsid w:val="00376900"/>
    <w:rsid w:val="00376E6F"/>
    <w:rsid w:val="003808C8"/>
    <w:rsid w:val="00381271"/>
    <w:rsid w:val="00382488"/>
    <w:rsid w:val="00382B20"/>
    <w:rsid w:val="00382D74"/>
    <w:rsid w:val="0038423D"/>
    <w:rsid w:val="00384839"/>
    <w:rsid w:val="003859EB"/>
    <w:rsid w:val="00385B8E"/>
    <w:rsid w:val="00386335"/>
    <w:rsid w:val="00386724"/>
    <w:rsid w:val="003875A5"/>
    <w:rsid w:val="00390099"/>
    <w:rsid w:val="003900FB"/>
    <w:rsid w:val="00390EBF"/>
    <w:rsid w:val="00391C3E"/>
    <w:rsid w:val="00393126"/>
    <w:rsid w:val="00393393"/>
    <w:rsid w:val="003943F9"/>
    <w:rsid w:val="00395D29"/>
    <w:rsid w:val="00395EC3"/>
    <w:rsid w:val="00397DA9"/>
    <w:rsid w:val="003A0190"/>
    <w:rsid w:val="003A08A0"/>
    <w:rsid w:val="003A0D00"/>
    <w:rsid w:val="003A11AB"/>
    <w:rsid w:val="003A1349"/>
    <w:rsid w:val="003A17AB"/>
    <w:rsid w:val="003A189A"/>
    <w:rsid w:val="003A1E39"/>
    <w:rsid w:val="003A1F3C"/>
    <w:rsid w:val="003A20B0"/>
    <w:rsid w:val="003A3DCC"/>
    <w:rsid w:val="003A5B59"/>
    <w:rsid w:val="003A6392"/>
    <w:rsid w:val="003A63AC"/>
    <w:rsid w:val="003A7D74"/>
    <w:rsid w:val="003B0EAA"/>
    <w:rsid w:val="003B211C"/>
    <w:rsid w:val="003B4F25"/>
    <w:rsid w:val="003B50BD"/>
    <w:rsid w:val="003B51FC"/>
    <w:rsid w:val="003B5493"/>
    <w:rsid w:val="003B60B2"/>
    <w:rsid w:val="003B62C5"/>
    <w:rsid w:val="003B63E6"/>
    <w:rsid w:val="003B7611"/>
    <w:rsid w:val="003C0408"/>
    <w:rsid w:val="003C0603"/>
    <w:rsid w:val="003C0FE7"/>
    <w:rsid w:val="003C1172"/>
    <w:rsid w:val="003C1CAA"/>
    <w:rsid w:val="003C23F0"/>
    <w:rsid w:val="003C2AF9"/>
    <w:rsid w:val="003C2D0A"/>
    <w:rsid w:val="003C3B9E"/>
    <w:rsid w:val="003C60E4"/>
    <w:rsid w:val="003C6844"/>
    <w:rsid w:val="003C6DE6"/>
    <w:rsid w:val="003C7ABD"/>
    <w:rsid w:val="003C7F97"/>
    <w:rsid w:val="003D0214"/>
    <w:rsid w:val="003D20F5"/>
    <w:rsid w:val="003D2856"/>
    <w:rsid w:val="003D32D3"/>
    <w:rsid w:val="003D458C"/>
    <w:rsid w:val="003D4A21"/>
    <w:rsid w:val="003D4A97"/>
    <w:rsid w:val="003D4D28"/>
    <w:rsid w:val="003D7F2D"/>
    <w:rsid w:val="003D7F49"/>
    <w:rsid w:val="003E0043"/>
    <w:rsid w:val="003E07A0"/>
    <w:rsid w:val="003E1EDF"/>
    <w:rsid w:val="003E282E"/>
    <w:rsid w:val="003E2D05"/>
    <w:rsid w:val="003E2DC5"/>
    <w:rsid w:val="003E44BC"/>
    <w:rsid w:val="003E5EFF"/>
    <w:rsid w:val="003E6F85"/>
    <w:rsid w:val="003E76D3"/>
    <w:rsid w:val="003E7C19"/>
    <w:rsid w:val="003F00B3"/>
    <w:rsid w:val="003F02E3"/>
    <w:rsid w:val="003F0580"/>
    <w:rsid w:val="003F0C42"/>
    <w:rsid w:val="003F11A2"/>
    <w:rsid w:val="003F1D0C"/>
    <w:rsid w:val="003F1ECC"/>
    <w:rsid w:val="003F437E"/>
    <w:rsid w:val="003F69D3"/>
    <w:rsid w:val="003F7A94"/>
    <w:rsid w:val="003F7BC2"/>
    <w:rsid w:val="00400671"/>
    <w:rsid w:val="00401AA2"/>
    <w:rsid w:val="00401E33"/>
    <w:rsid w:val="00401EF0"/>
    <w:rsid w:val="00402B54"/>
    <w:rsid w:val="0040332A"/>
    <w:rsid w:val="0040349F"/>
    <w:rsid w:val="00403FC2"/>
    <w:rsid w:val="00405621"/>
    <w:rsid w:val="00405CF0"/>
    <w:rsid w:val="004066AA"/>
    <w:rsid w:val="004073FC"/>
    <w:rsid w:val="00407678"/>
    <w:rsid w:val="0041101F"/>
    <w:rsid w:val="00412C6E"/>
    <w:rsid w:val="00413670"/>
    <w:rsid w:val="00413BB7"/>
    <w:rsid w:val="00413CEA"/>
    <w:rsid w:val="0041521A"/>
    <w:rsid w:val="00415A9F"/>
    <w:rsid w:val="00415B1D"/>
    <w:rsid w:val="00416CD8"/>
    <w:rsid w:val="00417955"/>
    <w:rsid w:val="00420168"/>
    <w:rsid w:val="00421739"/>
    <w:rsid w:val="00422624"/>
    <w:rsid w:val="00423214"/>
    <w:rsid w:val="00424780"/>
    <w:rsid w:val="00426F65"/>
    <w:rsid w:val="00426F70"/>
    <w:rsid w:val="004300CB"/>
    <w:rsid w:val="00430DFA"/>
    <w:rsid w:val="004313A4"/>
    <w:rsid w:val="00431F22"/>
    <w:rsid w:val="00432BA2"/>
    <w:rsid w:val="00433061"/>
    <w:rsid w:val="00433FE9"/>
    <w:rsid w:val="00434924"/>
    <w:rsid w:val="00437016"/>
    <w:rsid w:val="004379F1"/>
    <w:rsid w:val="00437B7A"/>
    <w:rsid w:val="00441A6B"/>
    <w:rsid w:val="00441A79"/>
    <w:rsid w:val="00441CFF"/>
    <w:rsid w:val="00441FB9"/>
    <w:rsid w:val="004430E2"/>
    <w:rsid w:val="00443362"/>
    <w:rsid w:val="00443D66"/>
    <w:rsid w:val="004445CC"/>
    <w:rsid w:val="00444DD8"/>
    <w:rsid w:val="00446442"/>
    <w:rsid w:val="004468B4"/>
    <w:rsid w:val="00450635"/>
    <w:rsid w:val="0045069E"/>
    <w:rsid w:val="00450831"/>
    <w:rsid w:val="0045191D"/>
    <w:rsid w:val="00454B14"/>
    <w:rsid w:val="00455932"/>
    <w:rsid w:val="00455A0A"/>
    <w:rsid w:val="00455AC9"/>
    <w:rsid w:val="004562EC"/>
    <w:rsid w:val="00456B76"/>
    <w:rsid w:val="00457990"/>
    <w:rsid w:val="00457AE6"/>
    <w:rsid w:val="00457B64"/>
    <w:rsid w:val="0046007E"/>
    <w:rsid w:val="00460D0B"/>
    <w:rsid w:val="00461317"/>
    <w:rsid w:val="00461627"/>
    <w:rsid w:val="00461673"/>
    <w:rsid w:val="004617F0"/>
    <w:rsid w:val="00462B7A"/>
    <w:rsid w:val="00462DF1"/>
    <w:rsid w:val="00463333"/>
    <w:rsid w:val="004638A4"/>
    <w:rsid w:val="00463EF3"/>
    <w:rsid w:val="004652A3"/>
    <w:rsid w:val="0046580B"/>
    <w:rsid w:val="00466334"/>
    <w:rsid w:val="004675C2"/>
    <w:rsid w:val="00470804"/>
    <w:rsid w:val="00470EF6"/>
    <w:rsid w:val="00470F96"/>
    <w:rsid w:val="00473D62"/>
    <w:rsid w:val="00475B82"/>
    <w:rsid w:val="00476128"/>
    <w:rsid w:val="0047623E"/>
    <w:rsid w:val="00477189"/>
    <w:rsid w:val="00481BDF"/>
    <w:rsid w:val="004822A1"/>
    <w:rsid w:val="00482914"/>
    <w:rsid w:val="00482A7A"/>
    <w:rsid w:val="0048347D"/>
    <w:rsid w:val="00483FC5"/>
    <w:rsid w:val="00484688"/>
    <w:rsid w:val="00484D00"/>
    <w:rsid w:val="004859AE"/>
    <w:rsid w:val="0048614A"/>
    <w:rsid w:val="00486935"/>
    <w:rsid w:val="00486A09"/>
    <w:rsid w:val="00486B48"/>
    <w:rsid w:val="00486C4D"/>
    <w:rsid w:val="004874DE"/>
    <w:rsid w:val="00487719"/>
    <w:rsid w:val="0048774F"/>
    <w:rsid w:val="00492F57"/>
    <w:rsid w:val="004931A4"/>
    <w:rsid w:val="00494B60"/>
    <w:rsid w:val="00495944"/>
    <w:rsid w:val="0049596B"/>
    <w:rsid w:val="004969CD"/>
    <w:rsid w:val="004A07CD"/>
    <w:rsid w:val="004A203F"/>
    <w:rsid w:val="004A2631"/>
    <w:rsid w:val="004A2918"/>
    <w:rsid w:val="004A2980"/>
    <w:rsid w:val="004A301F"/>
    <w:rsid w:val="004A3253"/>
    <w:rsid w:val="004A531F"/>
    <w:rsid w:val="004A6D59"/>
    <w:rsid w:val="004A6D7F"/>
    <w:rsid w:val="004A6ECC"/>
    <w:rsid w:val="004B2903"/>
    <w:rsid w:val="004B3328"/>
    <w:rsid w:val="004B3600"/>
    <w:rsid w:val="004B42D5"/>
    <w:rsid w:val="004B43F8"/>
    <w:rsid w:val="004B5060"/>
    <w:rsid w:val="004B50C9"/>
    <w:rsid w:val="004B5481"/>
    <w:rsid w:val="004B54AE"/>
    <w:rsid w:val="004B55CC"/>
    <w:rsid w:val="004B6124"/>
    <w:rsid w:val="004C06AF"/>
    <w:rsid w:val="004C2289"/>
    <w:rsid w:val="004C3570"/>
    <w:rsid w:val="004C3D40"/>
    <w:rsid w:val="004C4588"/>
    <w:rsid w:val="004C672B"/>
    <w:rsid w:val="004C7339"/>
    <w:rsid w:val="004D04B8"/>
    <w:rsid w:val="004D130E"/>
    <w:rsid w:val="004D185F"/>
    <w:rsid w:val="004D2308"/>
    <w:rsid w:val="004D467D"/>
    <w:rsid w:val="004D47D3"/>
    <w:rsid w:val="004D4C38"/>
    <w:rsid w:val="004D4EA1"/>
    <w:rsid w:val="004D57C9"/>
    <w:rsid w:val="004D60B1"/>
    <w:rsid w:val="004D63DA"/>
    <w:rsid w:val="004D706B"/>
    <w:rsid w:val="004D7426"/>
    <w:rsid w:val="004D7428"/>
    <w:rsid w:val="004D79B3"/>
    <w:rsid w:val="004D7A4D"/>
    <w:rsid w:val="004D7BA2"/>
    <w:rsid w:val="004E039F"/>
    <w:rsid w:val="004E04EF"/>
    <w:rsid w:val="004E07AE"/>
    <w:rsid w:val="004E0873"/>
    <w:rsid w:val="004E0D94"/>
    <w:rsid w:val="004E18F3"/>
    <w:rsid w:val="004E1F2B"/>
    <w:rsid w:val="004E21E7"/>
    <w:rsid w:val="004E2543"/>
    <w:rsid w:val="004E260B"/>
    <w:rsid w:val="004E298F"/>
    <w:rsid w:val="004E2E4B"/>
    <w:rsid w:val="004E2E94"/>
    <w:rsid w:val="004E33DF"/>
    <w:rsid w:val="004E388D"/>
    <w:rsid w:val="004E4592"/>
    <w:rsid w:val="004E4BD6"/>
    <w:rsid w:val="004E4C92"/>
    <w:rsid w:val="004E57D6"/>
    <w:rsid w:val="004E5D82"/>
    <w:rsid w:val="004E7863"/>
    <w:rsid w:val="004E7B14"/>
    <w:rsid w:val="004E7CDB"/>
    <w:rsid w:val="004E7E50"/>
    <w:rsid w:val="004F029D"/>
    <w:rsid w:val="004F139B"/>
    <w:rsid w:val="004F1606"/>
    <w:rsid w:val="004F1615"/>
    <w:rsid w:val="004F18FE"/>
    <w:rsid w:val="004F21A5"/>
    <w:rsid w:val="004F24D3"/>
    <w:rsid w:val="004F26EC"/>
    <w:rsid w:val="004F2F8D"/>
    <w:rsid w:val="004F3333"/>
    <w:rsid w:val="004F4AEA"/>
    <w:rsid w:val="004F5D1F"/>
    <w:rsid w:val="00502D25"/>
    <w:rsid w:val="00503D46"/>
    <w:rsid w:val="00503E0A"/>
    <w:rsid w:val="00503EF8"/>
    <w:rsid w:val="00505205"/>
    <w:rsid w:val="00505411"/>
    <w:rsid w:val="005058B0"/>
    <w:rsid w:val="00505D37"/>
    <w:rsid w:val="00505D9C"/>
    <w:rsid w:val="00510916"/>
    <w:rsid w:val="00510E26"/>
    <w:rsid w:val="0051166F"/>
    <w:rsid w:val="00512319"/>
    <w:rsid w:val="00512401"/>
    <w:rsid w:val="00512635"/>
    <w:rsid w:val="00512929"/>
    <w:rsid w:val="00513B5A"/>
    <w:rsid w:val="00514EB4"/>
    <w:rsid w:val="0051532D"/>
    <w:rsid w:val="0051543A"/>
    <w:rsid w:val="0051574B"/>
    <w:rsid w:val="00515BEC"/>
    <w:rsid w:val="00515CBC"/>
    <w:rsid w:val="005164C5"/>
    <w:rsid w:val="00516BB2"/>
    <w:rsid w:val="0051744C"/>
    <w:rsid w:val="00517E5F"/>
    <w:rsid w:val="005200E2"/>
    <w:rsid w:val="005201A8"/>
    <w:rsid w:val="005209BC"/>
    <w:rsid w:val="00520A44"/>
    <w:rsid w:val="00520A52"/>
    <w:rsid w:val="0052111E"/>
    <w:rsid w:val="00521BDF"/>
    <w:rsid w:val="005222BF"/>
    <w:rsid w:val="0052338E"/>
    <w:rsid w:val="005233BE"/>
    <w:rsid w:val="005234C7"/>
    <w:rsid w:val="0052379C"/>
    <w:rsid w:val="0052416A"/>
    <w:rsid w:val="005244D5"/>
    <w:rsid w:val="00524793"/>
    <w:rsid w:val="00524B73"/>
    <w:rsid w:val="00525140"/>
    <w:rsid w:val="00525C89"/>
    <w:rsid w:val="00525DE4"/>
    <w:rsid w:val="00526BB6"/>
    <w:rsid w:val="005270F1"/>
    <w:rsid w:val="005273A1"/>
    <w:rsid w:val="005278B1"/>
    <w:rsid w:val="005303F7"/>
    <w:rsid w:val="005308E7"/>
    <w:rsid w:val="00531021"/>
    <w:rsid w:val="0053140F"/>
    <w:rsid w:val="0053228C"/>
    <w:rsid w:val="00532C8E"/>
    <w:rsid w:val="005332CF"/>
    <w:rsid w:val="0053379F"/>
    <w:rsid w:val="00534713"/>
    <w:rsid w:val="00534DE0"/>
    <w:rsid w:val="005364F8"/>
    <w:rsid w:val="00536560"/>
    <w:rsid w:val="005367A3"/>
    <w:rsid w:val="00536B58"/>
    <w:rsid w:val="00537147"/>
    <w:rsid w:val="00537176"/>
    <w:rsid w:val="0053745A"/>
    <w:rsid w:val="0054032D"/>
    <w:rsid w:val="00540393"/>
    <w:rsid w:val="005403C0"/>
    <w:rsid w:val="00540481"/>
    <w:rsid w:val="0054144D"/>
    <w:rsid w:val="00541EEE"/>
    <w:rsid w:val="00542D33"/>
    <w:rsid w:val="00542E34"/>
    <w:rsid w:val="005438F1"/>
    <w:rsid w:val="00543AD7"/>
    <w:rsid w:val="00545CEB"/>
    <w:rsid w:val="0054638A"/>
    <w:rsid w:val="005470B9"/>
    <w:rsid w:val="00550755"/>
    <w:rsid w:val="00550AFA"/>
    <w:rsid w:val="00551EA9"/>
    <w:rsid w:val="0055266B"/>
    <w:rsid w:val="0055274E"/>
    <w:rsid w:val="005535A3"/>
    <w:rsid w:val="00554C6D"/>
    <w:rsid w:val="005565FB"/>
    <w:rsid w:val="00556D53"/>
    <w:rsid w:val="00560191"/>
    <w:rsid w:val="0056169D"/>
    <w:rsid w:val="005617AE"/>
    <w:rsid w:val="005619EC"/>
    <w:rsid w:val="00563CF7"/>
    <w:rsid w:val="00565008"/>
    <w:rsid w:val="00565185"/>
    <w:rsid w:val="00565B05"/>
    <w:rsid w:val="00566293"/>
    <w:rsid w:val="00566ABE"/>
    <w:rsid w:val="00566EBF"/>
    <w:rsid w:val="00567036"/>
    <w:rsid w:val="005670F9"/>
    <w:rsid w:val="005677B2"/>
    <w:rsid w:val="00570600"/>
    <w:rsid w:val="005710FA"/>
    <w:rsid w:val="005712BF"/>
    <w:rsid w:val="005717C8"/>
    <w:rsid w:val="00571B49"/>
    <w:rsid w:val="005723D5"/>
    <w:rsid w:val="0057278A"/>
    <w:rsid w:val="00572BFC"/>
    <w:rsid w:val="00573506"/>
    <w:rsid w:val="0057553C"/>
    <w:rsid w:val="005756B5"/>
    <w:rsid w:val="00576A91"/>
    <w:rsid w:val="0057715C"/>
    <w:rsid w:val="00577DFB"/>
    <w:rsid w:val="00580524"/>
    <w:rsid w:val="005809BF"/>
    <w:rsid w:val="00582497"/>
    <w:rsid w:val="00583625"/>
    <w:rsid w:val="0058367C"/>
    <w:rsid w:val="005836C6"/>
    <w:rsid w:val="00583B8B"/>
    <w:rsid w:val="0058433E"/>
    <w:rsid w:val="005847AC"/>
    <w:rsid w:val="005858B1"/>
    <w:rsid w:val="0058673C"/>
    <w:rsid w:val="00586C81"/>
    <w:rsid w:val="005901BE"/>
    <w:rsid w:val="00592671"/>
    <w:rsid w:val="005928B9"/>
    <w:rsid w:val="00592A9B"/>
    <w:rsid w:val="0059404F"/>
    <w:rsid w:val="00594328"/>
    <w:rsid w:val="0059454D"/>
    <w:rsid w:val="005955DD"/>
    <w:rsid w:val="00595CBB"/>
    <w:rsid w:val="00597723"/>
    <w:rsid w:val="00597CB2"/>
    <w:rsid w:val="00597FC3"/>
    <w:rsid w:val="005A0305"/>
    <w:rsid w:val="005A1553"/>
    <w:rsid w:val="005A15C5"/>
    <w:rsid w:val="005A206A"/>
    <w:rsid w:val="005A23C3"/>
    <w:rsid w:val="005A29E4"/>
    <w:rsid w:val="005A2AF5"/>
    <w:rsid w:val="005A38EA"/>
    <w:rsid w:val="005A3D92"/>
    <w:rsid w:val="005A6908"/>
    <w:rsid w:val="005A6EF7"/>
    <w:rsid w:val="005A7057"/>
    <w:rsid w:val="005A7AF7"/>
    <w:rsid w:val="005A7FCD"/>
    <w:rsid w:val="005B0894"/>
    <w:rsid w:val="005B0CC6"/>
    <w:rsid w:val="005B1849"/>
    <w:rsid w:val="005B1BA0"/>
    <w:rsid w:val="005B2709"/>
    <w:rsid w:val="005B2827"/>
    <w:rsid w:val="005B3063"/>
    <w:rsid w:val="005B31A5"/>
    <w:rsid w:val="005B444C"/>
    <w:rsid w:val="005B548F"/>
    <w:rsid w:val="005B5510"/>
    <w:rsid w:val="005B5568"/>
    <w:rsid w:val="005B5CF6"/>
    <w:rsid w:val="005B63D4"/>
    <w:rsid w:val="005B794C"/>
    <w:rsid w:val="005B7FA5"/>
    <w:rsid w:val="005C066B"/>
    <w:rsid w:val="005C0DCB"/>
    <w:rsid w:val="005C12AF"/>
    <w:rsid w:val="005C1351"/>
    <w:rsid w:val="005C144E"/>
    <w:rsid w:val="005C1BAB"/>
    <w:rsid w:val="005C231D"/>
    <w:rsid w:val="005C37A6"/>
    <w:rsid w:val="005C4486"/>
    <w:rsid w:val="005C44CB"/>
    <w:rsid w:val="005C4779"/>
    <w:rsid w:val="005C4EF2"/>
    <w:rsid w:val="005C5114"/>
    <w:rsid w:val="005C53D5"/>
    <w:rsid w:val="005C5A35"/>
    <w:rsid w:val="005C6336"/>
    <w:rsid w:val="005C663D"/>
    <w:rsid w:val="005C6B1E"/>
    <w:rsid w:val="005C7517"/>
    <w:rsid w:val="005C7F78"/>
    <w:rsid w:val="005D129E"/>
    <w:rsid w:val="005D4074"/>
    <w:rsid w:val="005D4580"/>
    <w:rsid w:val="005D52DB"/>
    <w:rsid w:val="005D56F3"/>
    <w:rsid w:val="005D6227"/>
    <w:rsid w:val="005D625C"/>
    <w:rsid w:val="005D6577"/>
    <w:rsid w:val="005D7248"/>
    <w:rsid w:val="005D7F66"/>
    <w:rsid w:val="005E0920"/>
    <w:rsid w:val="005E0C5C"/>
    <w:rsid w:val="005E0D08"/>
    <w:rsid w:val="005E12C5"/>
    <w:rsid w:val="005E193B"/>
    <w:rsid w:val="005E4F08"/>
    <w:rsid w:val="005E59CD"/>
    <w:rsid w:val="005E71E2"/>
    <w:rsid w:val="005E78C6"/>
    <w:rsid w:val="005E79A4"/>
    <w:rsid w:val="005F05E9"/>
    <w:rsid w:val="005F0992"/>
    <w:rsid w:val="005F0DC2"/>
    <w:rsid w:val="005F1535"/>
    <w:rsid w:val="005F15E9"/>
    <w:rsid w:val="005F1688"/>
    <w:rsid w:val="005F1BF1"/>
    <w:rsid w:val="005F2175"/>
    <w:rsid w:val="005F2766"/>
    <w:rsid w:val="005F30EF"/>
    <w:rsid w:val="005F32D1"/>
    <w:rsid w:val="005F385B"/>
    <w:rsid w:val="005F4E40"/>
    <w:rsid w:val="005F4F21"/>
    <w:rsid w:val="005F54D8"/>
    <w:rsid w:val="005F57BF"/>
    <w:rsid w:val="005F5A70"/>
    <w:rsid w:val="005F5A9F"/>
    <w:rsid w:val="005F705C"/>
    <w:rsid w:val="005F73C5"/>
    <w:rsid w:val="005F74D1"/>
    <w:rsid w:val="005F7CE9"/>
    <w:rsid w:val="0060010D"/>
    <w:rsid w:val="00600F77"/>
    <w:rsid w:val="00602AFF"/>
    <w:rsid w:val="00604636"/>
    <w:rsid w:val="0060531A"/>
    <w:rsid w:val="006057EB"/>
    <w:rsid w:val="006057F2"/>
    <w:rsid w:val="00605AF8"/>
    <w:rsid w:val="00607BBC"/>
    <w:rsid w:val="00610078"/>
    <w:rsid w:val="0061265E"/>
    <w:rsid w:val="00613023"/>
    <w:rsid w:val="006130E2"/>
    <w:rsid w:val="0061328A"/>
    <w:rsid w:val="00613806"/>
    <w:rsid w:val="00613C83"/>
    <w:rsid w:val="006142BC"/>
    <w:rsid w:val="00614A8B"/>
    <w:rsid w:val="006160D9"/>
    <w:rsid w:val="00620278"/>
    <w:rsid w:val="006207A9"/>
    <w:rsid w:val="006212F0"/>
    <w:rsid w:val="00621D1E"/>
    <w:rsid w:val="00621F4C"/>
    <w:rsid w:val="00621F9C"/>
    <w:rsid w:val="006224F2"/>
    <w:rsid w:val="006226B1"/>
    <w:rsid w:val="00622E99"/>
    <w:rsid w:val="00623967"/>
    <w:rsid w:val="00625354"/>
    <w:rsid w:val="00625568"/>
    <w:rsid w:val="0062596C"/>
    <w:rsid w:val="006260C3"/>
    <w:rsid w:val="006261DD"/>
    <w:rsid w:val="006262FF"/>
    <w:rsid w:val="00626C80"/>
    <w:rsid w:val="00626C89"/>
    <w:rsid w:val="006274F4"/>
    <w:rsid w:val="0062753C"/>
    <w:rsid w:val="00627AD7"/>
    <w:rsid w:val="00627DC0"/>
    <w:rsid w:val="006301A2"/>
    <w:rsid w:val="006306DF"/>
    <w:rsid w:val="0063092B"/>
    <w:rsid w:val="00631E39"/>
    <w:rsid w:val="00632CCC"/>
    <w:rsid w:val="006342D0"/>
    <w:rsid w:val="006349D1"/>
    <w:rsid w:val="006349D4"/>
    <w:rsid w:val="00635065"/>
    <w:rsid w:val="006356F1"/>
    <w:rsid w:val="00636CB4"/>
    <w:rsid w:val="0063742A"/>
    <w:rsid w:val="0064056E"/>
    <w:rsid w:val="00640C7C"/>
    <w:rsid w:val="006419DC"/>
    <w:rsid w:val="00642CFD"/>
    <w:rsid w:val="006435B8"/>
    <w:rsid w:val="00643659"/>
    <w:rsid w:val="00643C71"/>
    <w:rsid w:val="00643C95"/>
    <w:rsid w:val="00643F59"/>
    <w:rsid w:val="00644681"/>
    <w:rsid w:val="006446F8"/>
    <w:rsid w:val="006448C4"/>
    <w:rsid w:val="00644FDC"/>
    <w:rsid w:val="0064554D"/>
    <w:rsid w:val="006461D7"/>
    <w:rsid w:val="006464EB"/>
    <w:rsid w:val="0064662D"/>
    <w:rsid w:val="00646E3D"/>
    <w:rsid w:val="00647979"/>
    <w:rsid w:val="00647995"/>
    <w:rsid w:val="006516C2"/>
    <w:rsid w:val="00652008"/>
    <w:rsid w:val="00652289"/>
    <w:rsid w:val="00652A27"/>
    <w:rsid w:val="00654CC6"/>
    <w:rsid w:val="0065669A"/>
    <w:rsid w:val="00656E44"/>
    <w:rsid w:val="0065756E"/>
    <w:rsid w:val="00657706"/>
    <w:rsid w:val="00660007"/>
    <w:rsid w:val="0066175D"/>
    <w:rsid w:val="00661FA7"/>
    <w:rsid w:val="00662138"/>
    <w:rsid w:val="00662BB3"/>
    <w:rsid w:val="00663976"/>
    <w:rsid w:val="00663C3C"/>
    <w:rsid w:val="006649E2"/>
    <w:rsid w:val="006651AE"/>
    <w:rsid w:val="0066538F"/>
    <w:rsid w:val="00665DD5"/>
    <w:rsid w:val="0066701B"/>
    <w:rsid w:val="00670731"/>
    <w:rsid w:val="006747E2"/>
    <w:rsid w:val="00675AF6"/>
    <w:rsid w:val="00675D36"/>
    <w:rsid w:val="00675EDF"/>
    <w:rsid w:val="006762B1"/>
    <w:rsid w:val="00676624"/>
    <w:rsid w:val="006766A2"/>
    <w:rsid w:val="00676E48"/>
    <w:rsid w:val="006808DA"/>
    <w:rsid w:val="00680C7F"/>
    <w:rsid w:val="00680F74"/>
    <w:rsid w:val="00681FFC"/>
    <w:rsid w:val="006823DD"/>
    <w:rsid w:val="00682731"/>
    <w:rsid w:val="0068341E"/>
    <w:rsid w:val="006838A8"/>
    <w:rsid w:val="00683AFF"/>
    <w:rsid w:val="00683F24"/>
    <w:rsid w:val="006841AB"/>
    <w:rsid w:val="006860B7"/>
    <w:rsid w:val="0068694C"/>
    <w:rsid w:val="006879E7"/>
    <w:rsid w:val="006917B7"/>
    <w:rsid w:val="00691DC0"/>
    <w:rsid w:val="00692324"/>
    <w:rsid w:val="00692A51"/>
    <w:rsid w:val="006930BF"/>
    <w:rsid w:val="006934F9"/>
    <w:rsid w:val="006935DF"/>
    <w:rsid w:val="00693B5F"/>
    <w:rsid w:val="006946B6"/>
    <w:rsid w:val="00694F67"/>
    <w:rsid w:val="0069564C"/>
    <w:rsid w:val="006959A8"/>
    <w:rsid w:val="006970ED"/>
    <w:rsid w:val="00697350"/>
    <w:rsid w:val="00697414"/>
    <w:rsid w:val="0069764C"/>
    <w:rsid w:val="006A0409"/>
    <w:rsid w:val="006A3CBE"/>
    <w:rsid w:val="006A6CFE"/>
    <w:rsid w:val="006A7A72"/>
    <w:rsid w:val="006B11C8"/>
    <w:rsid w:val="006B1A0F"/>
    <w:rsid w:val="006B1CBC"/>
    <w:rsid w:val="006B26B9"/>
    <w:rsid w:val="006B32D2"/>
    <w:rsid w:val="006B5052"/>
    <w:rsid w:val="006B5E5A"/>
    <w:rsid w:val="006B6376"/>
    <w:rsid w:val="006B688E"/>
    <w:rsid w:val="006B7363"/>
    <w:rsid w:val="006B7529"/>
    <w:rsid w:val="006B77A7"/>
    <w:rsid w:val="006B790A"/>
    <w:rsid w:val="006C1031"/>
    <w:rsid w:val="006C2173"/>
    <w:rsid w:val="006C2528"/>
    <w:rsid w:val="006C3952"/>
    <w:rsid w:val="006C3ED1"/>
    <w:rsid w:val="006C5A4B"/>
    <w:rsid w:val="006C6470"/>
    <w:rsid w:val="006C7095"/>
    <w:rsid w:val="006C76A4"/>
    <w:rsid w:val="006D2B87"/>
    <w:rsid w:val="006D3218"/>
    <w:rsid w:val="006D3EE4"/>
    <w:rsid w:val="006D45D8"/>
    <w:rsid w:val="006D4EBE"/>
    <w:rsid w:val="006D556B"/>
    <w:rsid w:val="006D587E"/>
    <w:rsid w:val="006D60B7"/>
    <w:rsid w:val="006D778A"/>
    <w:rsid w:val="006D7872"/>
    <w:rsid w:val="006D7A0E"/>
    <w:rsid w:val="006D7E1F"/>
    <w:rsid w:val="006E04FA"/>
    <w:rsid w:val="006E109C"/>
    <w:rsid w:val="006E189C"/>
    <w:rsid w:val="006E2A4C"/>
    <w:rsid w:val="006E3037"/>
    <w:rsid w:val="006E39F3"/>
    <w:rsid w:val="006E4094"/>
    <w:rsid w:val="006E41A7"/>
    <w:rsid w:val="006E41EB"/>
    <w:rsid w:val="006E44D8"/>
    <w:rsid w:val="006E4CCB"/>
    <w:rsid w:val="006E5C86"/>
    <w:rsid w:val="006E5EA9"/>
    <w:rsid w:val="006E6902"/>
    <w:rsid w:val="006E6D5B"/>
    <w:rsid w:val="006E78AF"/>
    <w:rsid w:val="006F1DE1"/>
    <w:rsid w:val="006F214C"/>
    <w:rsid w:val="006F2749"/>
    <w:rsid w:val="006F38AB"/>
    <w:rsid w:val="006F3E63"/>
    <w:rsid w:val="006F4A7D"/>
    <w:rsid w:val="006F4F32"/>
    <w:rsid w:val="006F53E4"/>
    <w:rsid w:val="006F5ACD"/>
    <w:rsid w:val="006F60EA"/>
    <w:rsid w:val="006F758F"/>
    <w:rsid w:val="006F7AA3"/>
    <w:rsid w:val="00700CC6"/>
    <w:rsid w:val="00700E37"/>
    <w:rsid w:val="00700F9A"/>
    <w:rsid w:val="00701AC4"/>
    <w:rsid w:val="00701EF1"/>
    <w:rsid w:val="00702129"/>
    <w:rsid w:val="00702C91"/>
    <w:rsid w:val="00704898"/>
    <w:rsid w:val="007053C9"/>
    <w:rsid w:val="00705ECF"/>
    <w:rsid w:val="00707362"/>
    <w:rsid w:val="00707695"/>
    <w:rsid w:val="007077A0"/>
    <w:rsid w:val="00707DD5"/>
    <w:rsid w:val="00710E10"/>
    <w:rsid w:val="00711B71"/>
    <w:rsid w:val="00711D76"/>
    <w:rsid w:val="007127A3"/>
    <w:rsid w:val="0071436A"/>
    <w:rsid w:val="0071478B"/>
    <w:rsid w:val="0071506E"/>
    <w:rsid w:val="00716CCE"/>
    <w:rsid w:val="00717047"/>
    <w:rsid w:val="007174A7"/>
    <w:rsid w:val="00717A38"/>
    <w:rsid w:val="00721DF2"/>
    <w:rsid w:val="00722997"/>
    <w:rsid w:val="00722ABD"/>
    <w:rsid w:val="00722B5D"/>
    <w:rsid w:val="0072365E"/>
    <w:rsid w:val="00723A41"/>
    <w:rsid w:val="007256B5"/>
    <w:rsid w:val="00727E50"/>
    <w:rsid w:val="00731619"/>
    <w:rsid w:val="00731755"/>
    <w:rsid w:val="007317AE"/>
    <w:rsid w:val="00732222"/>
    <w:rsid w:val="00732E5E"/>
    <w:rsid w:val="007332CD"/>
    <w:rsid w:val="00733478"/>
    <w:rsid w:val="0073446D"/>
    <w:rsid w:val="007346BE"/>
    <w:rsid w:val="00734B80"/>
    <w:rsid w:val="007353BD"/>
    <w:rsid w:val="00735730"/>
    <w:rsid w:val="007409EF"/>
    <w:rsid w:val="00740DF1"/>
    <w:rsid w:val="00741CDE"/>
    <w:rsid w:val="007428AF"/>
    <w:rsid w:val="00743666"/>
    <w:rsid w:val="00743839"/>
    <w:rsid w:val="00743B5E"/>
    <w:rsid w:val="007449E1"/>
    <w:rsid w:val="007452C6"/>
    <w:rsid w:val="00745920"/>
    <w:rsid w:val="00745A50"/>
    <w:rsid w:val="00747141"/>
    <w:rsid w:val="00751DE0"/>
    <w:rsid w:val="0075307A"/>
    <w:rsid w:val="0075345E"/>
    <w:rsid w:val="007554F7"/>
    <w:rsid w:val="00755E1D"/>
    <w:rsid w:val="00756921"/>
    <w:rsid w:val="007605B9"/>
    <w:rsid w:val="007607FB"/>
    <w:rsid w:val="00760A98"/>
    <w:rsid w:val="00761C28"/>
    <w:rsid w:val="00763397"/>
    <w:rsid w:val="00763615"/>
    <w:rsid w:val="00764519"/>
    <w:rsid w:val="00764FF7"/>
    <w:rsid w:val="0076508D"/>
    <w:rsid w:val="00765B4A"/>
    <w:rsid w:val="00766F4E"/>
    <w:rsid w:val="00770085"/>
    <w:rsid w:val="00770C68"/>
    <w:rsid w:val="00771200"/>
    <w:rsid w:val="00771205"/>
    <w:rsid w:val="00771269"/>
    <w:rsid w:val="00773585"/>
    <w:rsid w:val="00773EA6"/>
    <w:rsid w:val="00774126"/>
    <w:rsid w:val="007744A2"/>
    <w:rsid w:val="0077472D"/>
    <w:rsid w:val="00774F13"/>
    <w:rsid w:val="00776305"/>
    <w:rsid w:val="0077630E"/>
    <w:rsid w:val="00776CA8"/>
    <w:rsid w:val="00776DBB"/>
    <w:rsid w:val="00777BD7"/>
    <w:rsid w:val="00780226"/>
    <w:rsid w:val="0078154E"/>
    <w:rsid w:val="00781CCF"/>
    <w:rsid w:val="0078246A"/>
    <w:rsid w:val="00782BA0"/>
    <w:rsid w:val="00782EAA"/>
    <w:rsid w:val="0078444C"/>
    <w:rsid w:val="0078513D"/>
    <w:rsid w:val="0078558A"/>
    <w:rsid w:val="00786322"/>
    <w:rsid w:val="007868D8"/>
    <w:rsid w:val="0078755B"/>
    <w:rsid w:val="0078797D"/>
    <w:rsid w:val="00787C8A"/>
    <w:rsid w:val="00790028"/>
    <w:rsid w:val="007903B1"/>
    <w:rsid w:val="00790889"/>
    <w:rsid w:val="007910B1"/>
    <w:rsid w:val="00791E09"/>
    <w:rsid w:val="00792243"/>
    <w:rsid w:val="00792EED"/>
    <w:rsid w:val="0079394D"/>
    <w:rsid w:val="00793BAA"/>
    <w:rsid w:val="00794077"/>
    <w:rsid w:val="007949F9"/>
    <w:rsid w:val="007951C0"/>
    <w:rsid w:val="007952B1"/>
    <w:rsid w:val="00795B18"/>
    <w:rsid w:val="00795B52"/>
    <w:rsid w:val="00797C2A"/>
    <w:rsid w:val="007A08C1"/>
    <w:rsid w:val="007A25A6"/>
    <w:rsid w:val="007A2C27"/>
    <w:rsid w:val="007A2C9F"/>
    <w:rsid w:val="007A2EEF"/>
    <w:rsid w:val="007A3103"/>
    <w:rsid w:val="007A39BA"/>
    <w:rsid w:val="007A41B3"/>
    <w:rsid w:val="007A4430"/>
    <w:rsid w:val="007A4D94"/>
    <w:rsid w:val="007A4E1D"/>
    <w:rsid w:val="007A4E72"/>
    <w:rsid w:val="007A4F44"/>
    <w:rsid w:val="007A5B24"/>
    <w:rsid w:val="007A61DC"/>
    <w:rsid w:val="007A7C29"/>
    <w:rsid w:val="007B0477"/>
    <w:rsid w:val="007B068F"/>
    <w:rsid w:val="007B10A5"/>
    <w:rsid w:val="007B1860"/>
    <w:rsid w:val="007B2F1E"/>
    <w:rsid w:val="007B3153"/>
    <w:rsid w:val="007B3718"/>
    <w:rsid w:val="007B53A6"/>
    <w:rsid w:val="007B54D1"/>
    <w:rsid w:val="007B57EC"/>
    <w:rsid w:val="007B5F2F"/>
    <w:rsid w:val="007B6CFD"/>
    <w:rsid w:val="007B7276"/>
    <w:rsid w:val="007C1A86"/>
    <w:rsid w:val="007C2D49"/>
    <w:rsid w:val="007C4463"/>
    <w:rsid w:val="007C5745"/>
    <w:rsid w:val="007C5FF8"/>
    <w:rsid w:val="007C761A"/>
    <w:rsid w:val="007C7B76"/>
    <w:rsid w:val="007D0530"/>
    <w:rsid w:val="007D159B"/>
    <w:rsid w:val="007D18B9"/>
    <w:rsid w:val="007D23E8"/>
    <w:rsid w:val="007D2572"/>
    <w:rsid w:val="007D28F5"/>
    <w:rsid w:val="007D3446"/>
    <w:rsid w:val="007D373C"/>
    <w:rsid w:val="007D3BD1"/>
    <w:rsid w:val="007D3C61"/>
    <w:rsid w:val="007D422F"/>
    <w:rsid w:val="007D5005"/>
    <w:rsid w:val="007D75C1"/>
    <w:rsid w:val="007E0C85"/>
    <w:rsid w:val="007E1265"/>
    <w:rsid w:val="007E2199"/>
    <w:rsid w:val="007E2A50"/>
    <w:rsid w:val="007E2C1C"/>
    <w:rsid w:val="007E382B"/>
    <w:rsid w:val="007E6EC5"/>
    <w:rsid w:val="007E750F"/>
    <w:rsid w:val="007F0BA3"/>
    <w:rsid w:val="007F0E7B"/>
    <w:rsid w:val="007F1061"/>
    <w:rsid w:val="007F13BD"/>
    <w:rsid w:val="007F1460"/>
    <w:rsid w:val="007F17CF"/>
    <w:rsid w:val="007F34DE"/>
    <w:rsid w:val="007F3D62"/>
    <w:rsid w:val="007F4BB0"/>
    <w:rsid w:val="007F5CCA"/>
    <w:rsid w:val="007F7A89"/>
    <w:rsid w:val="00800591"/>
    <w:rsid w:val="00801044"/>
    <w:rsid w:val="00801097"/>
    <w:rsid w:val="008018DF"/>
    <w:rsid w:val="008030A2"/>
    <w:rsid w:val="0080348F"/>
    <w:rsid w:val="008034FE"/>
    <w:rsid w:val="0080378C"/>
    <w:rsid w:val="008037BE"/>
    <w:rsid w:val="008044B8"/>
    <w:rsid w:val="00805B3A"/>
    <w:rsid w:val="00805BFB"/>
    <w:rsid w:val="00805F5D"/>
    <w:rsid w:val="00806FF0"/>
    <w:rsid w:val="008077F6"/>
    <w:rsid w:val="00810353"/>
    <w:rsid w:val="0081157A"/>
    <w:rsid w:val="0081166F"/>
    <w:rsid w:val="00811E3C"/>
    <w:rsid w:val="00812035"/>
    <w:rsid w:val="00812D83"/>
    <w:rsid w:val="00813012"/>
    <w:rsid w:val="0081345B"/>
    <w:rsid w:val="00813F63"/>
    <w:rsid w:val="00814347"/>
    <w:rsid w:val="008152C6"/>
    <w:rsid w:val="0081551A"/>
    <w:rsid w:val="00815A4C"/>
    <w:rsid w:val="008168BE"/>
    <w:rsid w:val="008169B7"/>
    <w:rsid w:val="00817077"/>
    <w:rsid w:val="0081713F"/>
    <w:rsid w:val="00817A57"/>
    <w:rsid w:val="008207D9"/>
    <w:rsid w:val="008215CE"/>
    <w:rsid w:val="00822648"/>
    <w:rsid w:val="00822A70"/>
    <w:rsid w:val="008233D9"/>
    <w:rsid w:val="0082355C"/>
    <w:rsid w:val="00826B34"/>
    <w:rsid w:val="00826BD7"/>
    <w:rsid w:val="0082700D"/>
    <w:rsid w:val="00827C90"/>
    <w:rsid w:val="00830414"/>
    <w:rsid w:val="00830500"/>
    <w:rsid w:val="00830725"/>
    <w:rsid w:val="00830CFF"/>
    <w:rsid w:val="0083120D"/>
    <w:rsid w:val="0083153A"/>
    <w:rsid w:val="00831F7C"/>
    <w:rsid w:val="00832D0D"/>
    <w:rsid w:val="00833D9D"/>
    <w:rsid w:val="00834B30"/>
    <w:rsid w:val="008352B7"/>
    <w:rsid w:val="00835FA6"/>
    <w:rsid w:val="00836402"/>
    <w:rsid w:val="008372A1"/>
    <w:rsid w:val="0083768F"/>
    <w:rsid w:val="008407CE"/>
    <w:rsid w:val="00841574"/>
    <w:rsid w:val="00841A96"/>
    <w:rsid w:val="00841CCA"/>
    <w:rsid w:val="008420CC"/>
    <w:rsid w:val="0084227A"/>
    <w:rsid w:val="00842548"/>
    <w:rsid w:val="008439A4"/>
    <w:rsid w:val="00843A59"/>
    <w:rsid w:val="008444C5"/>
    <w:rsid w:val="00845202"/>
    <w:rsid w:val="00845825"/>
    <w:rsid w:val="00846074"/>
    <w:rsid w:val="00846252"/>
    <w:rsid w:val="00846388"/>
    <w:rsid w:val="00846B5D"/>
    <w:rsid w:val="00846BD8"/>
    <w:rsid w:val="0084717A"/>
    <w:rsid w:val="008473A9"/>
    <w:rsid w:val="0085027E"/>
    <w:rsid w:val="0085151F"/>
    <w:rsid w:val="0085196C"/>
    <w:rsid w:val="00851C05"/>
    <w:rsid w:val="00852347"/>
    <w:rsid w:val="00852F5F"/>
    <w:rsid w:val="00853422"/>
    <w:rsid w:val="00853AB5"/>
    <w:rsid w:val="00853BDF"/>
    <w:rsid w:val="00853D3A"/>
    <w:rsid w:val="00854226"/>
    <w:rsid w:val="008553C9"/>
    <w:rsid w:val="008559D0"/>
    <w:rsid w:val="00856827"/>
    <w:rsid w:val="00856C4C"/>
    <w:rsid w:val="00856F72"/>
    <w:rsid w:val="0085741F"/>
    <w:rsid w:val="0085795E"/>
    <w:rsid w:val="00857C60"/>
    <w:rsid w:val="00857DC8"/>
    <w:rsid w:val="00860A1E"/>
    <w:rsid w:val="00860A46"/>
    <w:rsid w:val="0086178D"/>
    <w:rsid w:val="0086214A"/>
    <w:rsid w:val="008634E7"/>
    <w:rsid w:val="0086386C"/>
    <w:rsid w:val="00863B45"/>
    <w:rsid w:val="00863C5E"/>
    <w:rsid w:val="00864CE3"/>
    <w:rsid w:val="00864E4B"/>
    <w:rsid w:val="008663E0"/>
    <w:rsid w:val="00866E14"/>
    <w:rsid w:val="00866F3F"/>
    <w:rsid w:val="00867251"/>
    <w:rsid w:val="008678A2"/>
    <w:rsid w:val="00867BD0"/>
    <w:rsid w:val="0087011C"/>
    <w:rsid w:val="00870DE7"/>
    <w:rsid w:val="00872850"/>
    <w:rsid w:val="00872E8C"/>
    <w:rsid w:val="008736FE"/>
    <w:rsid w:val="00873969"/>
    <w:rsid w:val="00873B74"/>
    <w:rsid w:val="00874628"/>
    <w:rsid w:val="0087531F"/>
    <w:rsid w:val="00875AEA"/>
    <w:rsid w:val="00875E59"/>
    <w:rsid w:val="008771B9"/>
    <w:rsid w:val="00877566"/>
    <w:rsid w:val="00877CE1"/>
    <w:rsid w:val="008803DD"/>
    <w:rsid w:val="00880FE3"/>
    <w:rsid w:val="00881414"/>
    <w:rsid w:val="008819EF"/>
    <w:rsid w:val="00881D48"/>
    <w:rsid w:val="008828BA"/>
    <w:rsid w:val="0088343A"/>
    <w:rsid w:val="00884379"/>
    <w:rsid w:val="008846EA"/>
    <w:rsid w:val="00885994"/>
    <w:rsid w:val="00885D0B"/>
    <w:rsid w:val="008860F0"/>
    <w:rsid w:val="00886F57"/>
    <w:rsid w:val="00891326"/>
    <w:rsid w:val="00891584"/>
    <w:rsid w:val="00891A7F"/>
    <w:rsid w:val="00891D9E"/>
    <w:rsid w:val="0089236F"/>
    <w:rsid w:val="00892753"/>
    <w:rsid w:val="008938A8"/>
    <w:rsid w:val="00893C94"/>
    <w:rsid w:val="00893CE5"/>
    <w:rsid w:val="0089566C"/>
    <w:rsid w:val="00896C75"/>
    <w:rsid w:val="00897B28"/>
    <w:rsid w:val="008A038A"/>
    <w:rsid w:val="008A0DEB"/>
    <w:rsid w:val="008A1410"/>
    <w:rsid w:val="008A1EDA"/>
    <w:rsid w:val="008A27B7"/>
    <w:rsid w:val="008A2853"/>
    <w:rsid w:val="008A2945"/>
    <w:rsid w:val="008A2C89"/>
    <w:rsid w:val="008A3545"/>
    <w:rsid w:val="008A39E3"/>
    <w:rsid w:val="008A3AC7"/>
    <w:rsid w:val="008A4EB3"/>
    <w:rsid w:val="008A5C7B"/>
    <w:rsid w:val="008A63A4"/>
    <w:rsid w:val="008A6C1D"/>
    <w:rsid w:val="008A6E0A"/>
    <w:rsid w:val="008A6FA4"/>
    <w:rsid w:val="008A70AD"/>
    <w:rsid w:val="008A7360"/>
    <w:rsid w:val="008A74CC"/>
    <w:rsid w:val="008A7D23"/>
    <w:rsid w:val="008B01FD"/>
    <w:rsid w:val="008B066F"/>
    <w:rsid w:val="008B0888"/>
    <w:rsid w:val="008B1E0D"/>
    <w:rsid w:val="008B376E"/>
    <w:rsid w:val="008B4B47"/>
    <w:rsid w:val="008B55C5"/>
    <w:rsid w:val="008B5AC2"/>
    <w:rsid w:val="008B6958"/>
    <w:rsid w:val="008B6A47"/>
    <w:rsid w:val="008B6FC9"/>
    <w:rsid w:val="008B7992"/>
    <w:rsid w:val="008B7EBA"/>
    <w:rsid w:val="008B7F28"/>
    <w:rsid w:val="008C018E"/>
    <w:rsid w:val="008C2A59"/>
    <w:rsid w:val="008C432F"/>
    <w:rsid w:val="008C6421"/>
    <w:rsid w:val="008C7F8C"/>
    <w:rsid w:val="008D0905"/>
    <w:rsid w:val="008D0952"/>
    <w:rsid w:val="008D09E2"/>
    <w:rsid w:val="008D1044"/>
    <w:rsid w:val="008D198C"/>
    <w:rsid w:val="008D21AD"/>
    <w:rsid w:val="008D22DF"/>
    <w:rsid w:val="008D261D"/>
    <w:rsid w:val="008D2A08"/>
    <w:rsid w:val="008D3630"/>
    <w:rsid w:val="008D39FE"/>
    <w:rsid w:val="008D3FF7"/>
    <w:rsid w:val="008D4548"/>
    <w:rsid w:val="008D56E9"/>
    <w:rsid w:val="008D5F77"/>
    <w:rsid w:val="008D62DD"/>
    <w:rsid w:val="008D6436"/>
    <w:rsid w:val="008D6D43"/>
    <w:rsid w:val="008D7652"/>
    <w:rsid w:val="008D7FDF"/>
    <w:rsid w:val="008E0299"/>
    <w:rsid w:val="008E1719"/>
    <w:rsid w:val="008E1826"/>
    <w:rsid w:val="008E1C8B"/>
    <w:rsid w:val="008E1D22"/>
    <w:rsid w:val="008E1DCC"/>
    <w:rsid w:val="008E2009"/>
    <w:rsid w:val="008E2747"/>
    <w:rsid w:val="008E2AAB"/>
    <w:rsid w:val="008E2E8A"/>
    <w:rsid w:val="008E3960"/>
    <w:rsid w:val="008E3CE0"/>
    <w:rsid w:val="008E5BF2"/>
    <w:rsid w:val="008E6586"/>
    <w:rsid w:val="008E7801"/>
    <w:rsid w:val="008E790C"/>
    <w:rsid w:val="008E792E"/>
    <w:rsid w:val="008F06BF"/>
    <w:rsid w:val="008F0A82"/>
    <w:rsid w:val="008F1402"/>
    <w:rsid w:val="008F18E2"/>
    <w:rsid w:val="008F1F67"/>
    <w:rsid w:val="008F35EF"/>
    <w:rsid w:val="008F444B"/>
    <w:rsid w:val="008F4557"/>
    <w:rsid w:val="008F45E8"/>
    <w:rsid w:val="008F4C41"/>
    <w:rsid w:val="008F4DD6"/>
    <w:rsid w:val="008F5311"/>
    <w:rsid w:val="008F600B"/>
    <w:rsid w:val="008F6415"/>
    <w:rsid w:val="008F6C48"/>
    <w:rsid w:val="008F6F4D"/>
    <w:rsid w:val="008F7716"/>
    <w:rsid w:val="00900C61"/>
    <w:rsid w:val="0090121F"/>
    <w:rsid w:val="009027E4"/>
    <w:rsid w:val="00903D8A"/>
    <w:rsid w:val="00903D93"/>
    <w:rsid w:val="00903F15"/>
    <w:rsid w:val="00904244"/>
    <w:rsid w:val="00904345"/>
    <w:rsid w:val="00904698"/>
    <w:rsid w:val="0090472E"/>
    <w:rsid w:val="009049E8"/>
    <w:rsid w:val="009057E3"/>
    <w:rsid w:val="00906B97"/>
    <w:rsid w:val="00907067"/>
    <w:rsid w:val="009072AE"/>
    <w:rsid w:val="00911E7D"/>
    <w:rsid w:val="009124B0"/>
    <w:rsid w:val="00912CFF"/>
    <w:rsid w:val="00912D3F"/>
    <w:rsid w:val="009131D5"/>
    <w:rsid w:val="009133EA"/>
    <w:rsid w:val="009139C5"/>
    <w:rsid w:val="009144EB"/>
    <w:rsid w:val="00914DE4"/>
    <w:rsid w:val="009156F3"/>
    <w:rsid w:val="00915D3F"/>
    <w:rsid w:val="009166B5"/>
    <w:rsid w:val="009166BD"/>
    <w:rsid w:val="0091692D"/>
    <w:rsid w:val="00916CF8"/>
    <w:rsid w:val="0091782D"/>
    <w:rsid w:val="00917A3D"/>
    <w:rsid w:val="00921D31"/>
    <w:rsid w:val="0092306D"/>
    <w:rsid w:val="0092494E"/>
    <w:rsid w:val="00924EFF"/>
    <w:rsid w:val="00924FE3"/>
    <w:rsid w:val="00925BC0"/>
    <w:rsid w:val="00927588"/>
    <w:rsid w:val="00927608"/>
    <w:rsid w:val="009300F0"/>
    <w:rsid w:val="00930F7C"/>
    <w:rsid w:val="009313CD"/>
    <w:rsid w:val="0093169C"/>
    <w:rsid w:val="00931987"/>
    <w:rsid w:val="00932805"/>
    <w:rsid w:val="00934EEE"/>
    <w:rsid w:val="0093525F"/>
    <w:rsid w:val="00935D79"/>
    <w:rsid w:val="0093695D"/>
    <w:rsid w:val="0093745F"/>
    <w:rsid w:val="009379C7"/>
    <w:rsid w:val="00937BF6"/>
    <w:rsid w:val="00937D2E"/>
    <w:rsid w:val="00940B34"/>
    <w:rsid w:val="00940C44"/>
    <w:rsid w:val="00940FCA"/>
    <w:rsid w:val="0094147E"/>
    <w:rsid w:val="0094182B"/>
    <w:rsid w:val="00941F16"/>
    <w:rsid w:val="00942553"/>
    <w:rsid w:val="00944847"/>
    <w:rsid w:val="00944B7B"/>
    <w:rsid w:val="0094540E"/>
    <w:rsid w:val="00945768"/>
    <w:rsid w:val="0094584C"/>
    <w:rsid w:val="00945D6E"/>
    <w:rsid w:val="00945E17"/>
    <w:rsid w:val="00945FA6"/>
    <w:rsid w:val="009466DE"/>
    <w:rsid w:val="00946AE5"/>
    <w:rsid w:val="00946E3C"/>
    <w:rsid w:val="00947566"/>
    <w:rsid w:val="00951681"/>
    <w:rsid w:val="00951A83"/>
    <w:rsid w:val="009522C5"/>
    <w:rsid w:val="009547F4"/>
    <w:rsid w:val="00954A00"/>
    <w:rsid w:val="00956F87"/>
    <w:rsid w:val="00957759"/>
    <w:rsid w:val="0096030C"/>
    <w:rsid w:val="009609D4"/>
    <w:rsid w:val="00960D58"/>
    <w:rsid w:val="009621C1"/>
    <w:rsid w:val="00962A89"/>
    <w:rsid w:val="009630B1"/>
    <w:rsid w:val="00965CDF"/>
    <w:rsid w:val="009664E4"/>
    <w:rsid w:val="009666E8"/>
    <w:rsid w:val="0096704C"/>
    <w:rsid w:val="00967A7D"/>
    <w:rsid w:val="00967BB0"/>
    <w:rsid w:val="00970F4B"/>
    <w:rsid w:val="00971D1C"/>
    <w:rsid w:val="0097260F"/>
    <w:rsid w:val="00972692"/>
    <w:rsid w:val="009729D9"/>
    <w:rsid w:val="00972FF3"/>
    <w:rsid w:val="0097302E"/>
    <w:rsid w:val="00973074"/>
    <w:rsid w:val="0097428A"/>
    <w:rsid w:val="00974356"/>
    <w:rsid w:val="00976E27"/>
    <w:rsid w:val="0098007F"/>
    <w:rsid w:val="009802BB"/>
    <w:rsid w:val="00980B90"/>
    <w:rsid w:val="00981F40"/>
    <w:rsid w:val="009821DB"/>
    <w:rsid w:val="00984B97"/>
    <w:rsid w:val="00986B31"/>
    <w:rsid w:val="00986B96"/>
    <w:rsid w:val="00990135"/>
    <w:rsid w:val="0099065F"/>
    <w:rsid w:val="00990B41"/>
    <w:rsid w:val="009911CB"/>
    <w:rsid w:val="009913AB"/>
    <w:rsid w:val="009913CC"/>
    <w:rsid w:val="00992A7F"/>
    <w:rsid w:val="00992CDE"/>
    <w:rsid w:val="00993215"/>
    <w:rsid w:val="00993273"/>
    <w:rsid w:val="00996139"/>
    <w:rsid w:val="00996732"/>
    <w:rsid w:val="00997F62"/>
    <w:rsid w:val="00997FBE"/>
    <w:rsid w:val="009A0AA6"/>
    <w:rsid w:val="009A1001"/>
    <w:rsid w:val="009A19DD"/>
    <w:rsid w:val="009A1AC3"/>
    <w:rsid w:val="009A25C2"/>
    <w:rsid w:val="009A26C2"/>
    <w:rsid w:val="009A2859"/>
    <w:rsid w:val="009A28CE"/>
    <w:rsid w:val="009A29B0"/>
    <w:rsid w:val="009A3134"/>
    <w:rsid w:val="009A3FD5"/>
    <w:rsid w:val="009A430C"/>
    <w:rsid w:val="009A45CD"/>
    <w:rsid w:val="009A489C"/>
    <w:rsid w:val="009A48E1"/>
    <w:rsid w:val="009A4F3D"/>
    <w:rsid w:val="009A727E"/>
    <w:rsid w:val="009A76FF"/>
    <w:rsid w:val="009A7DDA"/>
    <w:rsid w:val="009B0252"/>
    <w:rsid w:val="009B0C2C"/>
    <w:rsid w:val="009B0E33"/>
    <w:rsid w:val="009B0FDE"/>
    <w:rsid w:val="009B1269"/>
    <w:rsid w:val="009B1375"/>
    <w:rsid w:val="009B2D8E"/>
    <w:rsid w:val="009B43B3"/>
    <w:rsid w:val="009B5610"/>
    <w:rsid w:val="009B6DA8"/>
    <w:rsid w:val="009B710B"/>
    <w:rsid w:val="009B759A"/>
    <w:rsid w:val="009B7864"/>
    <w:rsid w:val="009B7E19"/>
    <w:rsid w:val="009C089B"/>
    <w:rsid w:val="009C0B36"/>
    <w:rsid w:val="009C17BF"/>
    <w:rsid w:val="009C3668"/>
    <w:rsid w:val="009C369D"/>
    <w:rsid w:val="009C3822"/>
    <w:rsid w:val="009C3E4E"/>
    <w:rsid w:val="009C3F65"/>
    <w:rsid w:val="009C42C5"/>
    <w:rsid w:val="009C4503"/>
    <w:rsid w:val="009C4533"/>
    <w:rsid w:val="009C48BB"/>
    <w:rsid w:val="009C5889"/>
    <w:rsid w:val="009C65DC"/>
    <w:rsid w:val="009C72A1"/>
    <w:rsid w:val="009D05C3"/>
    <w:rsid w:val="009D075E"/>
    <w:rsid w:val="009D1E52"/>
    <w:rsid w:val="009D2522"/>
    <w:rsid w:val="009D38BF"/>
    <w:rsid w:val="009D4FCA"/>
    <w:rsid w:val="009D53DA"/>
    <w:rsid w:val="009D5C7E"/>
    <w:rsid w:val="009D6F95"/>
    <w:rsid w:val="009D72A5"/>
    <w:rsid w:val="009E034F"/>
    <w:rsid w:val="009E075C"/>
    <w:rsid w:val="009E1446"/>
    <w:rsid w:val="009E17F9"/>
    <w:rsid w:val="009E1E27"/>
    <w:rsid w:val="009E347E"/>
    <w:rsid w:val="009E37AB"/>
    <w:rsid w:val="009E506C"/>
    <w:rsid w:val="009E58DF"/>
    <w:rsid w:val="009E5CF3"/>
    <w:rsid w:val="009E67CA"/>
    <w:rsid w:val="009E7046"/>
    <w:rsid w:val="009F0671"/>
    <w:rsid w:val="009F1425"/>
    <w:rsid w:val="009F281F"/>
    <w:rsid w:val="009F2C01"/>
    <w:rsid w:val="009F31A7"/>
    <w:rsid w:val="009F449C"/>
    <w:rsid w:val="009F4E2C"/>
    <w:rsid w:val="009F5049"/>
    <w:rsid w:val="009F529B"/>
    <w:rsid w:val="009F5944"/>
    <w:rsid w:val="009F5C03"/>
    <w:rsid w:val="009F5C9E"/>
    <w:rsid w:val="009F677A"/>
    <w:rsid w:val="009F6D1D"/>
    <w:rsid w:val="009F7D64"/>
    <w:rsid w:val="00A00552"/>
    <w:rsid w:val="00A00663"/>
    <w:rsid w:val="00A00829"/>
    <w:rsid w:val="00A00EDB"/>
    <w:rsid w:val="00A02A51"/>
    <w:rsid w:val="00A046E0"/>
    <w:rsid w:val="00A04D50"/>
    <w:rsid w:val="00A06460"/>
    <w:rsid w:val="00A07751"/>
    <w:rsid w:val="00A07FDE"/>
    <w:rsid w:val="00A10712"/>
    <w:rsid w:val="00A10BF3"/>
    <w:rsid w:val="00A10CBD"/>
    <w:rsid w:val="00A111C7"/>
    <w:rsid w:val="00A11A9E"/>
    <w:rsid w:val="00A127B6"/>
    <w:rsid w:val="00A13806"/>
    <w:rsid w:val="00A141DC"/>
    <w:rsid w:val="00A14471"/>
    <w:rsid w:val="00A15330"/>
    <w:rsid w:val="00A155B2"/>
    <w:rsid w:val="00A16596"/>
    <w:rsid w:val="00A16A8F"/>
    <w:rsid w:val="00A17CE3"/>
    <w:rsid w:val="00A2069E"/>
    <w:rsid w:val="00A21298"/>
    <w:rsid w:val="00A21721"/>
    <w:rsid w:val="00A2309F"/>
    <w:rsid w:val="00A23FA2"/>
    <w:rsid w:val="00A25EE3"/>
    <w:rsid w:val="00A262B3"/>
    <w:rsid w:val="00A26901"/>
    <w:rsid w:val="00A270BF"/>
    <w:rsid w:val="00A2792B"/>
    <w:rsid w:val="00A27C34"/>
    <w:rsid w:val="00A32D71"/>
    <w:rsid w:val="00A32E97"/>
    <w:rsid w:val="00A33387"/>
    <w:rsid w:val="00A33825"/>
    <w:rsid w:val="00A33AD1"/>
    <w:rsid w:val="00A33D2A"/>
    <w:rsid w:val="00A354B9"/>
    <w:rsid w:val="00A35544"/>
    <w:rsid w:val="00A35854"/>
    <w:rsid w:val="00A35ACE"/>
    <w:rsid w:val="00A36362"/>
    <w:rsid w:val="00A3683C"/>
    <w:rsid w:val="00A36F43"/>
    <w:rsid w:val="00A374FE"/>
    <w:rsid w:val="00A41535"/>
    <w:rsid w:val="00A415D6"/>
    <w:rsid w:val="00A4161A"/>
    <w:rsid w:val="00A41ED7"/>
    <w:rsid w:val="00A4295A"/>
    <w:rsid w:val="00A4380D"/>
    <w:rsid w:val="00A43FB4"/>
    <w:rsid w:val="00A44065"/>
    <w:rsid w:val="00A4497C"/>
    <w:rsid w:val="00A44F0A"/>
    <w:rsid w:val="00A458F5"/>
    <w:rsid w:val="00A46DF8"/>
    <w:rsid w:val="00A47232"/>
    <w:rsid w:val="00A47AAE"/>
    <w:rsid w:val="00A5044F"/>
    <w:rsid w:val="00A50B65"/>
    <w:rsid w:val="00A51088"/>
    <w:rsid w:val="00A51C52"/>
    <w:rsid w:val="00A51F53"/>
    <w:rsid w:val="00A52085"/>
    <w:rsid w:val="00A520F0"/>
    <w:rsid w:val="00A521C4"/>
    <w:rsid w:val="00A53840"/>
    <w:rsid w:val="00A545B4"/>
    <w:rsid w:val="00A546DB"/>
    <w:rsid w:val="00A55662"/>
    <w:rsid w:val="00A55C31"/>
    <w:rsid w:val="00A56363"/>
    <w:rsid w:val="00A564BE"/>
    <w:rsid w:val="00A56BA6"/>
    <w:rsid w:val="00A56D37"/>
    <w:rsid w:val="00A601A7"/>
    <w:rsid w:val="00A61A13"/>
    <w:rsid w:val="00A61A55"/>
    <w:rsid w:val="00A62241"/>
    <w:rsid w:val="00A63699"/>
    <w:rsid w:val="00A63C16"/>
    <w:rsid w:val="00A64F27"/>
    <w:rsid w:val="00A65109"/>
    <w:rsid w:val="00A652FF"/>
    <w:rsid w:val="00A65408"/>
    <w:rsid w:val="00A655B8"/>
    <w:rsid w:val="00A65F88"/>
    <w:rsid w:val="00A66511"/>
    <w:rsid w:val="00A668FA"/>
    <w:rsid w:val="00A6698D"/>
    <w:rsid w:val="00A674E9"/>
    <w:rsid w:val="00A678A0"/>
    <w:rsid w:val="00A70F38"/>
    <w:rsid w:val="00A70FE9"/>
    <w:rsid w:val="00A71031"/>
    <w:rsid w:val="00A71125"/>
    <w:rsid w:val="00A71163"/>
    <w:rsid w:val="00A7151D"/>
    <w:rsid w:val="00A73BF7"/>
    <w:rsid w:val="00A73D04"/>
    <w:rsid w:val="00A7595F"/>
    <w:rsid w:val="00A76AA4"/>
    <w:rsid w:val="00A76EE1"/>
    <w:rsid w:val="00A773E6"/>
    <w:rsid w:val="00A80327"/>
    <w:rsid w:val="00A80692"/>
    <w:rsid w:val="00A80B44"/>
    <w:rsid w:val="00A80F36"/>
    <w:rsid w:val="00A82631"/>
    <w:rsid w:val="00A83213"/>
    <w:rsid w:val="00A83989"/>
    <w:rsid w:val="00A83B82"/>
    <w:rsid w:val="00A842D4"/>
    <w:rsid w:val="00A85E94"/>
    <w:rsid w:val="00A86604"/>
    <w:rsid w:val="00A8698C"/>
    <w:rsid w:val="00A907BF"/>
    <w:rsid w:val="00A90C86"/>
    <w:rsid w:val="00A91A9F"/>
    <w:rsid w:val="00A92B34"/>
    <w:rsid w:val="00A93B43"/>
    <w:rsid w:val="00A93DE0"/>
    <w:rsid w:val="00A96826"/>
    <w:rsid w:val="00A97A09"/>
    <w:rsid w:val="00AA03FE"/>
    <w:rsid w:val="00AA05BC"/>
    <w:rsid w:val="00AA078E"/>
    <w:rsid w:val="00AA1128"/>
    <w:rsid w:val="00AA15FD"/>
    <w:rsid w:val="00AA1711"/>
    <w:rsid w:val="00AA1E80"/>
    <w:rsid w:val="00AA2871"/>
    <w:rsid w:val="00AA2AB0"/>
    <w:rsid w:val="00AA3791"/>
    <w:rsid w:val="00AA440D"/>
    <w:rsid w:val="00AA4691"/>
    <w:rsid w:val="00AA4D52"/>
    <w:rsid w:val="00AA5777"/>
    <w:rsid w:val="00AA5BD8"/>
    <w:rsid w:val="00AA61CC"/>
    <w:rsid w:val="00AA6366"/>
    <w:rsid w:val="00AA7370"/>
    <w:rsid w:val="00AB051F"/>
    <w:rsid w:val="00AB05D6"/>
    <w:rsid w:val="00AB10B6"/>
    <w:rsid w:val="00AB1545"/>
    <w:rsid w:val="00AB2231"/>
    <w:rsid w:val="00AB2312"/>
    <w:rsid w:val="00AB2B56"/>
    <w:rsid w:val="00AB354A"/>
    <w:rsid w:val="00AB3C4F"/>
    <w:rsid w:val="00AB3D11"/>
    <w:rsid w:val="00AB446A"/>
    <w:rsid w:val="00AB4F5F"/>
    <w:rsid w:val="00AB572E"/>
    <w:rsid w:val="00AB575B"/>
    <w:rsid w:val="00AB6E98"/>
    <w:rsid w:val="00AB764C"/>
    <w:rsid w:val="00AB782B"/>
    <w:rsid w:val="00AC0A0B"/>
    <w:rsid w:val="00AC1575"/>
    <w:rsid w:val="00AC1862"/>
    <w:rsid w:val="00AC2439"/>
    <w:rsid w:val="00AC289E"/>
    <w:rsid w:val="00AC2D05"/>
    <w:rsid w:val="00AC3099"/>
    <w:rsid w:val="00AC3325"/>
    <w:rsid w:val="00AC33EB"/>
    <w:rsid w:val="00AC3998"/>
    <w:rsid w:val="00AC404D"/>
    <w:rsid w:val="00AC48AC"/>
    <w:rsid w:val="00AC4EC6"/>
    <w:rsid w:val="00AC4ED3"/>
    <w:rsid w:val="00AC52C9"/>
    <w:rsid w:val="00AC63FB"/>
    <w:rsid w:val="00AC78CC"/>
    <w:rsid w:val="00AD052D"/>
    <w:rsid w:val="00AD1658"/>
    <w:rsid w:val="00AD1C05"/>
    <w:rsid w:val="00AD2F4F"/>
    <w:rsid w:val="00AD3F41"/>
    <w:rsid w:val="00AD599B"/>
    <w:rsid w:val="00AD5EDE"/>
    <w:rsid w:val="00AD60FC"/>
    <w:rsid w:val="00AD6FC1"/>
    <w:rsid w:val="00AD7210"/>
    <w:rsid w:val="00AD7DF6"/>
    <w:rsid w:val="00AE0521"/>
    <w:rsid w:val="00AE0D78"/>
    <w:rsid w:val="00AE3160"/>
    <w:rsid w:val="00AE379B"/>
    <w:rsid w:val="00AE3CC7"/>
    <w:rsid w:val="00AE4123"/>
    <w:rsid w:val="00AE48D5"/>
    <w:rsid w:val="00AE526C"/>
    <w:rsid w:val="00AE5321"/>
    <w:rsid w:val="00AE59BD"/>
    <w:rsid w:val="00AE5FD1"/>
    <w:rsid w:val="00AE63B2"/>
    <w:rsid w:val="00AE669A"/>
    <w:rsid w:val="00AE6E0C"/>
    <w:rsid w:val="00AE74C8"/>
    <w:rsid w:val="00AE7B2F"/>
    <w:rsid w:val="00AE7EDE"/>
    <w:rsid w:val="00AE7F81"/>
    <w:rsid w:val="00AF0EBA"/>
    <w:rsid w:val="00AF15EB"/>
    <w:rsid w:val="00AF197A"/>
    <w:rsid w:val="00AF34C3"/>
    <w:rsid w:val="00AF49A0"/>
    <w:rsid w:val="00AF5DA6"/>
    <w:rsid w:val="00AF5E9C"/>
    <w:rsid w:val="00AF6121"/>
    <w:rsid w:val="00AF6750"/>
    <w:rsid w:val="00AF7709"/>
    <w:rsid w:val="00AF7FBD"/>
    <w:rsid w:val="00B013AB"/>
    <w:rsid w:val="00B0308E"/>
    <w:rsid w:val="00B04C14"/>
    <w:rsid w:val="00B05093"/>
    <w:rsid w:val="00B06B00"/>
    <w:rsid w:val="00B070AE"/>
    <w:rsid w:val="00B1048C"/>
    <w:rsid w:val="00B1077A"/>
    <w:rsid w:val="00B112CB"/>
    <w:rsid w:val="00B11541"/>
    <w:rsid w:val="00B1196B"/>
    <w:rsid w:val="00B11C65"/>
    <w:rsid w:val="00B11FC6"/>
    <w:rsid w:val="00B130D9"/>
    <w:rsid w:val="00B135EB"/>
    <w:rsid w:val="00B14EAD"/>
    <w:rsid w:val="00B15434"/>
    <w:rsid w:val="00B15719"/>
    <w:rsid w:val="00B17BC5"/>
    <w:rsid w:val="00B21121"/>
    <w:rsid w:val="00B21A16"/>
    <w:rsid w:val="00B2374E"/>
    <w:rsid w:val="00B23FCE"/>
    <w:rsid w:val="00B25130"/>
    <w:rsid w:val="00B251AF"/>
    <w:rsid w:val="00B255FC"/>
    <w:rsid w:val="00B25F3E"/>
    <w:rsid w:val="00B26DD3"/>
    <w:rsid w:val="00B31FB3"/>
    <w:rsid w:val="00B3285E"/>
    <w:rsid w:val="00B32895"/>
    <w:rsid w:val="00B3294C"/>
    <w:rsid w:val="00B33171"/>
    <w:rsid w:val="00B332E0"/>
    <w:rsid w:val="00B33BA7"/>
    <w:rsid w:val="00B34325"/>
    <w:rsid w:val="00B344C6"/>
    <w:rsid w:val="00B34FAD"/>
    <w:rsid w:val="00B350AB"/>
    <w:rsid w:val="00B375F8"/>
    <w:rsid w:val="00B37BC3"/>
    <w:rsid w:val="00B40015"/>
    <w:rsid w:val="00B40028"/>
    <w:rsid w:val="00B40132"/>
    <w:rsid w:val="00B404F7"/>
    <w:rsid w:val="00B40CE7"/>
    <w:rsid w:val="00B41709"/>
    <w:rsid w:val="00B42061"/>
    <w:rsid w:val="00B42C20"/>
    <w:rsid w:val="00B433FF"/>
    <w:rsid w:val="00B43BBD"/>
    <w:rsid w:val="00B445CF"/>
    <w:rsid w:val="00B4488D"/>
    <w:rsid w:val="00B45F34"/>
    <w:rsid w:val="00B46CFC"/>
    <w:rsid w:val="00B47DC8"/>
    <w:rsid w:val="00B50CAC"/>
    <w:rsid w:val="00B51C4A"/>
    <w:rsid w:val="00B51ED0"/>
    <w:rsid w:val="00B522CC"/>
    <w:rsid w:val="00B52C00"/>
    <w:rsid w:val="00B53807"/>
    <w:rsid w:val="00B53B8E"/>
    <w:rsid w:val="00B55F35"/>
    <w:rsid w:val="00B56B07"/>
    <w:rsid w:val="00B56F87"/>
    <w:rsid w:val="00B61070"/>
    <w:rsid w:val="00B64E06"/>
    <w:rsid w:val="00B65323"/>
    <w:rsid w:val="00B6543F"/>
    <w:rsid w:val="00B65DB6"/>
    <w:rsid w:val="00B66451"/>
    <w:rsid w:val="00B66692"/>
    <w:rsid w:val="00B66697"/>
    <w:rsid w:val="00B667D4"/>
    <w:rsid w:val="00B678F0"/>
    <w:rsid w:val="00B70EF3"/>
    <w:rsid w:val="00B73279"/>
    <w:rsid w:val="00B74CC0"/>
    <w:rsid w:val="00B74E3E"/>
    <w:rsid w:val="00B7583E"/>
    <w:rsid w:val="00B75B25"/>
    <w:rsid w:val="00B75ED9"/>
    <w:rsid w:val="00B76707"/>
    <w:rsid w:val="00B806EF"/>
    <w:rsid w:val="00B808E5"/>
    <w:rsid w:val="00B80AB1"/>
    <w:rsid w:val="00B823DD"/>
    <w:rsid w:val="00B8240A"/>
    <w:rsid w:val="00B827E7"/>
    <w:rsid w:val="00B82E70"/>
    <w:rsid w:val="00B83837"/>
    <w:rsid w:val="00B83BC2"/>
    <w:rsid w:val="00B8426D"/>
    <w:rsid w:val="00B844B4"/>
    <w:rsid w:val="00B906AC"/>
    <w:rsid w:val="00B91C43"/>
    <w:rsid w:val="00B92219"/>
    <w:rsid w:val="00B92B46"/>
    <w:rsid w:val="00B9376A"/>
    <w:rsid w:val="00B9483A"/>
    <w:rsid w:val="00B94B9A"/>
    <w:rsid w:val="00B94CBC"/>
    <w:rsid w:val="00B95063"/>
    <w:rsid w:val="00B95BEF"/>
    <w:rsid w:val="00B95C3B"/>
    <w:rsid w:val="00B969B1"/>
    <w:rsid w:val="00B971B6"/>
    <w:rsid w:val="00B97BE3"/>
    <w:rsid w:val="00BA0DDA"/>
    <w:rsid w:val="00BA17C5"/>
    <w:rsid w:val="00BA1AC9"/>
    <w:rsid w:val="00BA24EB"/>
    <w:rsid w:val="00BA3759"/>
    <w:rsid w:val="00BA385C"/>
    <w:rsid w:val="00BA4A05"/>
    <w:rsid w:val="00BA4E05"/>
    <w:rsid w:val="00BA542B"/>
    <w:rsid w:val="00BA74BB"/>
    <w:rsid w:val="00BA7667"/>
    <w:rsid w:val="00BB0261"/>
    <w:rsid w:val="00BB03A8"/>
    <w:rsid w:val="00BB0497"/>
    <w:rsid w:val="00BB0869"/>
    <w:rsid w:val="00BB0A7D"/>
    <w:rsid w:val="00BB0C5F"/>
    <w:rsid w:val="00BB1AA4"/>
    <w:rsid w:val="00BB1D8F"/>
    <w:rsid w:val="00BB1E77"/>
    <w:rsid w:val="00BB27D0"/>
    <w:rsid w:val="00BB3218"/>
    <w:rsid w:val="00BB3610"/>
    <w:rsid w:val="00BB3EBE"/>
    <w:rsid w:val="00BB4053"/>
    <w:rsid w:val="00BB4882"/>
    <w:rsid w:val="00BB4A2A"/>
    <w:rsid w:val="00BB4CEA"/>
    <w:rsid w:val="00BB71BC"/>
    <w:rsid w:val="00BB7352"/>
    <w:rsid w:val="00BB7518"/>
    <w:rsid w:val="00BC01E9"/>
    <w:rsid w:val="00BC0B8F"/>
    <w:rsid w:val="00BC1051"/>
    <w:rsid w:val="00BC17D3"/>
    <w:rsid w:val="00BC2505"/>
    <w:rsid w:val="00BC43B9"/>
    <w:rsid w:val="00BC4EF5"/>
    <w:rsid w:val="00BC51FB"/>
    <w:rsid w:val="00BC6A36"/>
    <w:rsid w:val="00BC6B2D"/>
    <w:rsid w:val="00BC6BD7"/>
    <w:rsid w:val="00BC71FE"/>
    <w:rsid w:val="00BC7232"/>
    <w:rsid w:val="00BD0287"/>
    <w:rsid w:val="00BD07A9"/>
    <w:rsid w:val="00BD1718"/>
    <w:rsid w:val="00BD3705"/>
    <w:rsid w:val="00BD377A"/>
    <w:rsid w:val="00BD456C"/>
    <w:rsid w:val="00BD4F27"/>
    <w:rsid w:val="00BD5BC7"/>
    <w:rsid w:val="00BD65A3"/>
    <w:rsid w:val="00BD7A9A"/>
    <w:rsid w:val="00BE06D4"/>
    <w:rsid w:val="00BE06F0"/>
    <w:rsid w:val="00BE0852"/>
    <w:rsid w:val="00BE0905"/>
    <w:rsid w:val="00BE0C32"/>
    <w:rsid w:val="00BE1297"/>
    <w:rsid w:val="00BE13BC"/>
    <w:rsid w:val="00BE14C3"/>
    <w:rsid w:val="00BE1AC8"/>
    <w:rsid w:val="00BE2211"/>
    <w:rsid w:val="00BE22E9"/>
    <w:rsid w:val="00BE286B"/>
    <w:rsid w:val="00BE2A53"/>
    <w:rsid w:val="00BE2AEC"/>
    <w:rsid w:val="00BE2D89"/>
    <w:rsid w:val="00BE365D"/>
    <w:rsid w:val="00BE3691"/>
    <w:rsid w:val="00BE3B64"/>
    <w:rsid w:val="00BE4007"/>
    <w:rsid w:val="00BE53C8"/>
    <w:rsid w:val="00BE5E79"/>
    <w:rsid w:val="00BE67FB"/>
    <w:rsid w:val="00BE68B7"/>
    <w:rsid w:val="00BE76B5"/>
    <w:rsid w:val="00BF0C2E"/>
    <w:rsid w:val="00BF0F5C"/>
    <w:rsid w:val="00BF0FBF"/>
    <w:rsid w:val="00BF147F"/>
    <w:rsid w:val="00BF2036"/>
    <w:rsid w:val="00BF2740"/>
    <w:rsid w:val="00BF290A"/>
    <w:rsid w:val="00BF2AA2"/>
    <w:rsid w:val="00BF4BBC"/>
    <w:rsid w:val="00BF51BB"/>
    <w:rsid w:val="00BF5E3B"/>
    <w:rsid w:val="00BF6E19"/>
    <w:rsid w:val="00BF6EA9"/>
    <w:rsid w:val="00BF727B"/>
    <w:rsid w:val="00BF72C3"/>
    <w:rsid w:val="00C00906"/>
    <w:rsid w:val="00C0115E"/>
    <w:rsid w:val="00C01606"/>
    <w:rsid w:val="00C01CD5"/>
    <w:rsid w:val="00C01CF3"/>
    <w:rsid w:val="00C024B7"/>
    <w:rsid w:val="00C03289"/>
    <w:rsid w:val="00C045C3"/>
    <w:rsid w:val="00C053C7"/>
    <w:rsid w:val="00C05CE6"/>
    <w:rsid w:val="00C05DA3"/>
    <w:rsid w:val="00C0632F"/>
    <w:rsid w:val="00C06919"/>
    <w:rsid w:val="00C06DC0"/>
    <w:rsid w:val="00C0793D"/>
    <w:rsid w:val="00C10138"/>
    <w:rsid w:val="00C10352"/>
    <w:rsid w:val="00C10938"/>
    <w:rsid w:val="00C10C26"/>
    <w:rsid w:val="00C118AE"/>
    <w:rsid w:val="00C12176"/>
    <w:rsid w:val="00C128C2"/>
    <w:rsid w:val="00C135D3"/>
    <w:rsid w:val="00C14CB8"/>
    <w:rsid w:val="00C157A5"/>
    <w:rsid w:val="00C16247"/>
    <w:rsid w:val="00C16774"/>
    <w:rsid w:val="00C16BC6"/>
    <w:rsid w:val="00C170B6"/>
    <w:rsid w:val="00C17D74"/>
    <w:rsid w:val="00C21AB2"/>
    <w:rsid w:val="00C21B30"/>
    <w:rsid w:val="00C21EA8"/>
    <w:rsid w:val="00C224D0"/>
    <w:rsid w:val="00C232C8"/>
    <w:rsid w:val="00C2390B"/>
    <w:rsid w:val="00C23BFF"/>
    <w:rsid w:val="00C23CE7"/>
    <w:rsid w:val="00C25155"/>
    <w:rsid w:val="00C2586B"/>
    <w:rsid w:val="00C258D2"/>
    <w:rsid w:val="00C25C36"/>
    <w:rsid w:val="00C26789"/>
    <w:rsid w:val="00C26A2D"/>
    <w:rsid w:val="00C26AAE"/>
    <w:rsid w:val="00C274C4"/>
    <w:rsid w:val="00C27BB6"/>
    <w:rsid w:val="00C27DE3"/>
    <w:rsid w:val="00C3095E"/>
    <w:rsid w:val="00C313D5"/>
    <w:rsid w:val="00C31E17"/>
    <w:rsid w:val="00C32643"/>
    <w:rsid w:val="00C3453A"/>
    <w:rsid w:val="00C3486A"/>
    <w:rsid w:val="00C34A67"/>
    <w:rsid w:val="00C351BF"/>
    <w:rsid w:val="00C36B67"/>
    <w:rsid w:val="00C36B8E"/>
    <w:rsid w:val="00C37574"/>
    <w:rsid w:val="00C3764A"/>
    <w:rsid w:val="00C37650"/>
    <w:rsid w:val="00C427CA"/>
    <w:rsid w:val="00C43536"/>
    <w:rsid w:val="00C438EE"/>
    <w:rsid w:val="00C4398F"/>
    <w:rsid w:val="00C44271"/>
    <w:rsid w:val="00C449D8"/>
    <w:rsid w:val="00C45335"/>
    <w:rsid w:val="00C459CF"/>
    <w:rsid w:val="00C46649"/>
    <w:rsid w:val="00C46FA9"/>
    <w:rsid w:val="00C4746B"/>
    <w:rsid w:val="00C47A67"/>
    <w:rsid w:val="00C503AF"/>
    <w:rsid w:val="00C50D8D"/>
    <w:rsid w:val="00C51290"/>
    <w:rsid w:val="00C51C16"/>
    <w:rsid w:val="00C520EA"/>
    <w:rsid w:val="00C521C8"/>
    <w:rsid w:val="00C530A3"/>
    <w:rsid w:val="00C536AE"/>
    <w:rsid w:val="00C5376D"/>
    <w:rsid w:val="00C54B4D"/>
    <w:rsid w:val="00C555E3"/>
    <w:rsid w:val="00C55A5E"/>
    <w:rsid w:val="00C560F8"/>
    <w:rsid w:val="00C56AC6"/>
    <w:rsid w:val="00C57EF4"/>
    <w:rsid w:val="00C604F7"/>
    <w:rsid w:val="00C62167"/>
    <w:rsid w:val="00C64D50"/>
    <w:rsid w:val="00C6554F"/>
    <w:rsid w:val="00C66A0F"/>
    <w:rsid w:val="00C66CC8"/>
    <w:rsid w:val="00C67181"/>
    <w:rsid w:val="00C707DC"/>
    <w:rsid w:val="00C710A4"/>
    <w:rsid w:val="00C71C7E"/>
    <w:rsid w:val="00C73470"/>
    <w:rsid w:val="00C73481"/>
    <w:rsid w:val="00C73977"/>
    <w:rsid w:val="00C75292"/>
    <w:rsid w:val="00C75E74"/>
    <w:rsid w:val="00C764CB"/>
    <w:rsid w:val="00C772A9"/>
    <w:rsid w:val="00C773FB"/>
    <w:rsid w:val="00C81AD7"/>
    <w:rsid w:val="00C8363B"/>
    <w:rsid w:val="00C8418E"/>
    <w:rsid w:val="00C8489C"/>
    <w:rsid w:val="00C84CA6"/>
    <w:rsid w:val="00C860C0"/>
    <w:rsid w:val="00C8732D"/>
    <w:rsid w:val="00C9043A"/>
    <w:rsid w:val="00C90720"/>
    <w:rsid w:val="00C91338"/>
    <w:rsid w:val="00C91879"/>
    <w:rsid w:val="00C94D75"/>
    <w:rsid w:val="00C94D8F"/>
    <w:rsid w:val="00C94DB3"/>
    <w:rsid w:val="00C955B9"/>
    <w:rsid w:val="00C96654"/>
    <w:rsid w:val="00CA04D8"/>
    <w:rsid w:val="00CA0920"/>
    <w:rsid w:val="00CA15A7"/>
    <w:rsid w:val="00CA16EF"/>
    <w:rsid w:val="00CA1C28"/>
    <w:rsid w:val="00CA235F"/>
    <w:rsid w:val="00CA2FBD"/>
    <w:rsid w:val="00CA362D"/>
    <w:rsid w:val="00CA3DE1"/>
    <w:rsid w:val="00CA419A"/>
    <w:rsid w:val="00CA41A9"/>
    <w:rsid w:val="00CA67F2"/>
    <w:rsid w:val="00CA68CE"/>
    <w:rsid w:val="00CB0C58"/>
    <w:rsid w:val="00CB0E48"/>
    <w:rsid w:val="00CB2091"/>
    <w:rsid w:val="00CB234B"/>
    <w:rsid w:val="00CB272D"/>
    <w:rsid w:val="00CB3329"/>
    <w:rsid w:val="00CB40A8"/>
    <w:rsid w:val="00CB4303"/>
    <w:rsid w:val="00CB4556"/>
    <w:rsid w:val="00CB5BCB"/>
    <w:rsid w:val="00CB6518"/>
    <w:rsid w:val="00CB71D5"/>
    <w:rsid w:val="00CC0CC2"/>
    <w:rsid w:val="00CC0CF9"/>
    <w:rsid w:val="00CC0E2B"/>
    <w:rsid w:val="00CC15ED"/>
    <w:rsid w:val="00CC1767"/>
    <w:rsid w:val="00CC2135"/>
    <w:rsid w:val="00CC22E0"/>
    <w:rsid w:val="00CC2C03"/>
    <w:rsid w:val="00CC2F8F"/>
    <w:rsid w:val="00CC3B94"/>
    <w:rsid w:val="00CC4886"/>
    <w:rsid w:val="00CC48B9"/>
    <w:rsid w:val="00CC4BCA"/>
    <w:rsid w:val="00CC50E5"/>
    <w:rsid w:val="00CC5B7D"/>
    <w:rsid w:val="00CC5C18"/>
    <w:rsid w:val="00CC5F07"/>
    <w:rsid w:val="00CC7924"/>
    <w:rsid w:val="00CC7DDC"/>
    <w:rsid w:val="00CD1135"/>
    <w:rsid w:val="00CD1705"/>
    <w:rsid w:val="00CD1887"/>
    <w:rsid w:val="00CD194A"/>
    <w:rsid w:val="00CD1FED"/>
    <w:rsid w:val="00CD37C8"/>
    <w:rsid w:val="00CD39F6"/>
    <w:rsid w:val="00CD40A7"/>
    <w:rsid w:val="00CD44B5"/>
    <w:rsid w:val="00CD7C55"/>
    <w:rsid w:val="00CE1251"/>
    <w:rsid w:val="00CE1E2D"/>
    <w:rsid w:val="00CE246E"/>
    <w:rsid w:val="00CE286D"/>
    <w:rsid w:val="00CE2AF8"/>
    <w:rsid w:val="00CE3941"/>
    <w:rsid w:val="00CE3DCA"/>
    <w:rsid w:val="00CE3E82"/>
    <w:rsid w:val="00CE4B0D"/>
    <w:rsid w:val="00CE4FDF"/>
    <w:rsid w:val="00CE5A2D"/>
    <w:rsid w:val="00CE5A35"/>
    <w:rsid w:val="00CE67D2"/>
    <w:rsid w:val="00CE6C03"/>
    <w:rsid w:val="00CE71AA"/>
    <w:rsid w:val="00CE7971"/>
    <w:rsid w:val="00CE79E1"/>
    <w:rsid w:val="00CE7BA8"/>
    <w:rsid w:val="00CF01EA"/>
    <w:rsid w:val="00CF01F5"/>
    <w:rsid w:val="00CF23E6"/>
    <w:rsid w:val="00CF2ABF"/>
    <w:rsid w:val="00CF32E2"/>
    <w:rsid w:val="00CF3D80"/>
    <w:rsid w:val="00CF4D92"/>
    <w:rsid w:val="00CF4D98"/>
    <w:rsid w:val="00CF612C"/>
    <w:rsid w:val="00CF72D2"/>
    <w:rsid w:val="00D000B1"/>
    <w:rsid w:val="00D00B9D"/>
    <w:rsid w:val="00D00E86"/>
    <w:rsid w:val="00D01941"/>
    <w:rsid w:val="00D01B3F"/>
    <w:rsid w:val="00D01B98"/>
    <w:rsid w:val="00D025D3"/>
    <w:rsid w:val="00D02B16"/>
    <w:rsid w:val="00D02C53"/>
    <w:rsid w:val="00D02EDD"/>
    <w:rsid w:val="00D03217"/>
    <w:rsid w:val="00D03516"/>
    <w:rsid w:val="00D051DE"/>
    <w:rsid w:val="00D05355"/>
    <w:rsid w:val="00D05573"/>
    <w:rsid w:val="00D05829"/>
    <w:rsid w:val="00D05B29"/>
    <w:rsid w:val="00D060A6"/>
    <w:rsid w:val="00D064B0"/>
    <w:rsid w:val="00D0777E"/>
    <w:rsid w:val="00D104DF"/>
    <w:rsid w:val="00D1063E"/>
    <w:rsid w:val="00D10A3C"/>
    <w:rsid w:val="00D11F76"/>
    <w:rsid w:val="00D12141"/>
    <w:rsid w:val="00D12678"/>
    <w:rsid w:val="00D12A76"/>
    <w:rsid w:val="00D138CF"/>
    <w:rsid w:val="00D13F8B"/>
    <w:rsid w:val="00D14F2A"/>
    <w:rsid w:val="00D1508B"/>
    <w:rsid w:val="00D15AB2"/>
    <w:rsid w:val="00D15C74"/>
    <w:rsid w:val="00D166D2"/>
    <w:rsid w:val="00D1689D"/>
    <w:rsid w:val="00D16A28"/>
    <w:rsid w:val="00D16B02"/>
    <w:rsid w:val="00D20722"/>
    <w:rsid w:val="00D20A03"/>
    <w:rsid w:val="00D2176B"/>
    <w:rsid w:val="00D2179F"/>
    <w:rsid w:val="00D21991"/>
    <w:rsid w:val="00D21BBC"/>
    <w:rsid w:val="00D22E7A"/>
    <w:rsid w:val="00D23307"/>
    <w:rsid w:val="00D249EB"/>
    <w:rsid w:val="00D24B30"/>
    <w:rsid w:val="00D24B60"/>
    <w:rsid w:val="00D25783"/>
    <w:rsid w:val="00D26102"/>
    <w:rsid w:val="00D2634A"/>
    <w:rsid w:val="00D27722"/>
    <w:rsid w:val="00D27D6A"/>
    <w:rsid w:val="00D30C43"/>
    <w:rsid w:val="00D32DB3"/>
    <w:rsid w:val="00D32FAD"/>
    <w:rsid w:val="00D333D4"/>
    <w:rsid w:val="00D33422"/>
    <w:rsid w:val="00D33469"/>
    <w:rsid w:val="00D3346D"/>
    <w:rsid w:val="00D33C75"/>
    <w:rsid w:val="00D34335"/>
    <w:rsid w:val="00D3478A"/>
    <w:rsid w:val="00D3483B"/>
    <w:rsid w:val="00D34B74"/>
    <w:rsid w:val="00D35428"/>
    <w:rsid w:val="00D35CF2"/>
    <w:rsid w:val="00D36584"/>
    <w:rsid w:val="00D37426"/>
    <w:rsid w:val="00D3755A"/>
    <w:rsid w:val="00D37A5D"/>
    <w:rsid w:val="00D37F23"/>
    <w:rsid w:val="00D4025B"/>
    <w:rsid w:val="00D40A64"/>
    <w:rsid w:val="00D423D9"/>
    <w:rsid w:val="00D4324D"/>
    <w:rsid w:val="00D437A0"/>
    <w:rsid w:val="00D4469F"/>
    <w:rsid w:val="00D44AD9"/>
    <w:rsid w:val="00D45F2A"/>
    <w:rsid w:val="00D45F34"/>
    <w:rsid w:val="00D471D1"/>
    <w:rsid w:val="00D47683"/>
    <w:rsid w:val="00D50034"/>
    <w:rsid w:val="00D501EC"/>
    <w:rsid w:val="00D515F2"/>
    <w:rsid w:val="00D51A19"/>
    <w:rsid w:val="00D51CB2"/>
    <w:rsid w:val="00D51FAD"/>
    <w:rsid w:val="00D52721"/>
    <w:rsid w:val="00D542F4"/>
    <w:rsid w:val="00D5587F"/>
    <w:rsid w:val="00D55EAA"/>
    <w:rsid w:val="00D5719B"/>
    <w:rsid w:val="00D57EE5"/>
    <w:rsid w:val="00D6099F"/>
    <w:rsid w:val="00D60B93"/>
    <w:rsid w:val="00D60DBE"/>
    <w:rsid w:val="00D61C17"/>
    <w:rsid w:val="00D62A9B"/>
    <w:rsid w:val="00D64247"/>
    <w:rsid w:val="00D64864"/>
    <w:rsid w:val="00D6488E"/>
    <w:rsid w:val="00D65A48"/>
    <w:rsid w:val="00D65E38"/>
    <w:rsid w:val="00D663A8"/>
    <w:rsid w:val="00D666A4"/>
    <w:rsid w:val="00D66968"/>
    <w:rsid w:val="00D700CA"/>
    <w:rsid w:val="00D707EF"/>
    <w:rsid w:val="00D70838"/>
    <w:rsid w:val="00D7083E"/>
    <w:rsid w:val="00D720F9"/>
    <w:rsid w:val="00D729B7"/>
    <w:rsid w:val="00D729C0"/>
    <w:rsid w:val="00D72D0F"/>
    <w:rsid w:val="00D7311D"/>
    <w:rsid w:val="00D735A2"/>
    <w:rsid w:val="00D73E0A"/>
    <w:rsid w:val="00D75287"/>
    <w:rsid w:val="00D75E9E"/>
    <w:rsid w:val="00D76784"/>
    <w:rsid w:val="00D76832"/>
    <w:rsid w:val="00D779E3"/>
    <w:rsid w:val="00D8148A"/>
    <w:rsid w:val="00D81D21"/>
    <w:rsid w:val="00D81E7E"/>
    <w:rsid w:val="00D83D14"/>
    <w:rsid w:val="00D87384"/>
    <w:rsid w:val="00D87449"/>
    <w:rsid w:val="00D87A31"/>
    <w:rsid w:val="00D90005"/>
    <w:rsid w:val="00D9099F"/>
    <w:rsid w:val="00D91412"/>
    <w:rsid w:val="00D92CCE"/>
    <w:rsid w:val="00D93644"/>
    <w:rsid w:val="00D94A43"/>
    <w:rsid w:val="00D95718"/>
    <w:rsid w:val="00D95D13"/>
    <w:rsid w:val="00DA09E2"/>
    <w:rsid w:val="00DA1A65"/>
    <w:rsid w:val="00DA1CFD"/>
    <w:rsid w:val="00DA224B"/>
    <w:rsid w:val="00DA2838"/>
    <w:rsid w:val="00DA3033"/>
    <w:rsid w:val="00DA3AE0"/>
    <w:rsid w:val="00DA3AF4"/>
    <w:rsid w:val="00DA3CE4"/>
    <w:rsid w:val="00DA591E"/>
    <w:rsid w:val="00DA6022"/>
    <w:rsid w:val="00DA60C5"/>
    <w:rsid w:val="00DA6338"/>
    <w:rsid w:val="00DA7342"/>
    <w:rsid w:val="00DA7E09"/>
    <w:rsid w:val="00DB2121"/>
    <w:rsid w:val="00DB2DCB"/>
    <w:rsid w:val="00DB35FA"/>
    <w:rsid w:val="00DB3A3A"/>
    <w:rsid w:val="00DB3FA8"/>
    <w:rsid w:val="00DB678A"/>
    <w:rsid w:val="00DC01B6"/>
    <w:rsid w:val="00DC0838"/>
    <w:rsid w:val="00DC08C1"/>
    <w:rsid w:val="00DC0D76"/>
    <w:rsid w:val="00DC110E"/>
    <w:rsid w:val="00DC126B"/>
    <w:rsid w:val="00DC2292"/>
    <w:rsid w:val="00DC3EF0"/>
    <w:rsid w:val="00DC4A75"/>
    <w:rsid w:val="00DC4E71"/>
    <w:rsid w:val="00DC5364"/>
    <w:rsid w:val="00DD0284"/>
    <w:rsid w:val="00DD0A30"/>
    <w:rsid w:val="00DD13D2"/>
    <w:rsid w:val="00DD21F6"/>
    <w:rsid w:val="00DD2F0F"/>
    <w:rsid w:val="00DD38B5"/>
    <w:rsid w:val="00DD3D75"/>
    <w:rsid w:val="00DD3EA5"/>
    <w:rsid w:val="00DD402A"/>
    <w:rsid w:val="00DD44A1"/>
    <w:rsid w:val="00DD4595"/>
    <w:rsid w:val="00DD529C"/>
    <w:rsid w:val="00DD5E1B"/>
    <w:rsid w:val="00DD634E"/>
    <w:rsid w:val="00DD67D6"/>
    <w:rsid w:val="00DD7CEA"/>
    <w:rsid w:val="00DD7FB1"/>
    <w:rsid w:val="00DE0E1B"/>
    <w:rsid w:val="00DE1092"/>
    <w:rsid w:val="00DE19AA"/>
    <w:rsid w:val="00DE1B97"/>
    <w:rsid w:val="00DE2A40"/>
    <w:rsid w:val="00DE2F61"/>
    <w:rsid w:val="00DE4DA3"/>
    <w:rsid w:val="00DE5B41"/>
    <w:rsid w:val="00DE75A1"/>
    <w:rsid w:val="00DE75FD"/>
    <w:rsid w:val="00DE7C8F"/>
    <w:rsid w:val="00DF0FD3"/>
    <w:rsid w:val="00DF1816"/>
    <w:rsid w:val="00DF19C4"/>
    <w:rsid w:val="00DF1E58"/>
    <w:rsid w:val="00DF2080"/>
    <w:rsid w:val="00DF3652"/>
    <w:rsid w:val="00DF49AA"/>
    <w:rsid w:val="00DF55B9"/>
    <w:rsid w:val="00DF63E3"/>
    <w:rsid w:val="00DF7757"/>
    <w:rsid w:val="00DF7827"/>
    <w:rsid w:val="00E00BE4"/>
    <w:rsid w:val="00E01395"/>
    <w:rsid w:val="00E019F3"/>
    <w:rsid w:val="00E02BF9"/>
    <w:rsid w:val="00E0349F"/>
    <w:rsid w:val="00E03CD9"/>
    <w:rsid w:val="00E03D29"/>
    <w:rsid w:val="00E0403E"/>
    <w:rsid w:val="00E04771"/>
    <w:rsid w:val="00E0548D"/>
    <w:rsid w:val="00E074C4"/>
    <w:rsid w:val="00E103E4"/>
    <w:rsid w:val="00E1146B"/>
    <w:rsid w:val="00E11A9E"/>
    <w:rsid w:val="00E11D52"/>
    <w:rsid w:val="00E12011"/>
    <w:rsid w:val="00E120AE"/>
    <w:rsid w:val="00E14EAB"/>
    <w:rsid w:val="00E1521E"/>
    <w:rsid w:val="00E15DC4"/>
    <w:rsid w:val="00E1655D"/>
    <w:rsid w:val="00E16C33"/>
    <w:rsid w:val="00E17211"/>
    <w:rsid w:val="00E176B7"/>
    <w:rsid w:val="00E17B38"/>
    <w:rsid w:val="00E208F6"/>
    <w:rsid w:val="00E21D20"/>
    <w:rsid w:val="00E21D29"/>
    <w:rsid w:val="00E22882"/>
    <w:rsid w:val="00E22BDB"/>
    <w:rsid w:val="00E237C0"/>
    <w:rsid w:val="00E23EE5"/>
    <w:rsid w:val="00E24001"/>
    <w:rsid w:val="00E24710"/>
    <w:rsid w:val="00E24777"/>
    <w:rsid w:val="00E24A4F"/>
    <w:rsid w:val="00E2517B"/>
    <w:rsid w:val="00E2585D"/>
    <w:rsid w:val="00E25E28"/>
    <w:rsid w:val="00E25F57"/>
    <w:rsid w:val="00E30534"/>
    <w:rsid w:val="00E3277D"/>
    <w:rsid w:val="00E33021"/>
    <w:rsid w:val="00E34D58"/>
    <w:rsid w:val="00E359DC"/>
    <w:rsid w:val="00E35C72"/>
    <w:rsid w:val="00E36AF3"/>
    <w:rsid w:val="00E402C4"/>
    <w:rsid w:val="00E42042"/>
    <w:rsid w:val="00E42652"/>
    <w:rsid w:val="00E43682"/>
    <w:rsid w:val="00E44A82"/>
    <w:rsid w:val="00E45F6C"/>
    <w:rsid w:val="00E45FF3"/>
    <w:rsid w:val="00E46732"/>
    <w:rsid w:val="00E47078"/>
    <w:rsid w:val="00E5032E"/>
    <w:rsid w:val="00E529A6"/>
    <w:rsid w:val="00E53429"/>
    <w:rsid w:val="00E53474"/>
    <w:rsid w:val="00E534B0"/>
    <w:rsid w:val="00E53DA2"/>
    <w:rsid w:val="00E53E55"/>
    <w:rsid w:val="00E540C4"/>
    <w:rsid w:val="00E5489C"/>
    <w:rsid w:val="00E54DDD"/>
    <w:rsid w:val="00E5554B"/>
    <w:rsid w:val="00E55F54"/>
    <w:rsid w:val="00E55F8E"/>
    <w:rsid w:val="00E57D35"/>
    <w:rsid w:val="00E57F04"/>
    <w:rsid w:val="00E6046C"/>
    <w:rsid w:val="00E61C2A"/>
    <w:rsid w:val="00E622D3"/>
    <w:rsid w:val="00E639F2"/>
    <w:rsid w:val="00E63F25"/>
    <w:rsid w:val="00E652AB"/>
    <w:rsid w:val="00E655EF"/>
    <w:rsid w:val="00E66284"/>
    <w:rsid w:val="00E664A2"/>
    <w:rsid w:val="00E672F5"/>
    <w:rsid w:val="00E703E7"/>
    <w:rsid w:val="00E7061A"/>
    <w:rsid w:val="00E70E13"/>
    <w:rsid w:val="00E7190E"/>
    <w:rsid w:val="00E71E56"/>
    <w:rsid w:val="00E71F59"/>
    <w:rsid w:val="00E72148"/>
    <w:rsid w:val="00E7217F"/>
    <w:rsid w:val="00E72215"/>
    <w:rsid w:val="00E745C1"/>
    <w:rsid w:val="00E74FFA"/>
    <w:rsid w:val="00E7569D"/>
    <w:rsid w:val="00E75DB8"/>
    <w:rsid w:val="00E76153"/>
    <w:rsid w:val="00E763A6"/>
    <w:rsid w:val="00E7676E"/>
    <w:rsid w:val="00E76A8A"/>
    <w:rsid w:val="00E81312"/>
    <w:rsid w:val="00E81A3A"/>
    <w:rsid w:val="00E825D1"/>
    <w:rsid w:val="00E83A9D"/>
    <w:rsid w:val="00E83F20"/>
    <w:rsid w:val="00E846D7"/>
    <w:rsid w:val="00E850A0"/>
    <w:rsid w:val="00E86462"/>
    <w:rsid w:val="00E866F5"/>
    <w:rsid w:val="00E9050A"/>
    <w:rsid w:val="00E90C02"/>
    <w:rsid w:val="00E917BD"/>
    <w:rsid w:val="00E92F6E"/>
    <w:rsid w:val="00E951A8"/>
    <w:rsid w:val="00E9569C"/>
    <w:rsid w:val="00E96B2F"/>
    <w:rsid w:val="00E96B30"/>
    <w:rsid w:val="00E96C70"/>
    <w:rsid w:val="00E972B0"/>
    <w:rsid w:val="00E9780B"/>
    <w:rsid w:val="00E97A60"/>
    <w:rsid w:val="00E97F4A"/>
    <w:rsid w:val="00EA0B7B"/>
    <w:rsid w:val="00EA1012"/>
    <w:rsid w:val="00EA12ED"/>
    <w:rsid w:val="00EA3CCE"/>
    <w:rsid w:val="00EA76DE"/>
    <w:rsid w:val="00EA77DC"/>
    <w:rsid w:val="00EB0D80"/>
    <w:rsid w:val="00EB2478"/>
    <w:rsid w:val="00EB25DA"/>
    <w:rsid w:val="00EB3088"/>
    <w:rsid w:val="00EB3706"/>
    <w:rsid w:val="00EB4C83"/>
    <w:rsid w:val="00EB58B6"/>
    <w:rsid w:val="00EB5912"/>
    <w:rsid w:val="00EB5B61"/>
    <w:rsid w:val="00EB6C73"/>
    <w:rsid w:val="00EB70A5"/>
    <w:rsid w:val="00EB78FD"/>
    <w:rsid w:val="00EB7A06"/>
    <w:rsid w:val="00EC054D"/>
    <w:rsid w:val="00EC10CA"/>
    <w:rsid w:val="00EC125C"/>
    <w:rsid w:val="00EC2D60"/>
    <w:rsid w:val="00EC2DEB"/>
    <w:rsid w:val="00EC446C"/>
    <w:rsid w:val="00EC4EDD"/>
    <w:rsid w:val="00EC562C"/>
    <w:rsid w:val="00EC5C6A"/>
    <w:rsid w:val="00EC5E0C"/>
    <w:rsid w:val="00EC6A86"/>
    <w:rsid w:val="00EC7634"/>
    <w:rsid w:val="00ED16F4"/>
    <w:rsid w:val="00ED2064"/>
    <w:rsid w:val="00ED2397"/>
    <w:rsid w:val="00ED29E1"/>
    <w:rsid w:val="00ED33AD"/>
    <w:rsid w:val="00ED344E"/>
    <w:rsid w:val="00ED3649"/>
    <w:rsid w:val="00ED3D4D"/>
    <w:rsid w:val="00ED3FC0"/>
    <w:rsid w:val="00ED4EEB"/>
    <w:rsid w:val="00ED5335"/>
    <w:rsid w:val="00ED542B"/>
    <w:rsid w:val="00ED595B"/>
    <w:rsid w:val="00ED62B7"/>
    <w:rsid w:val="00ED646D"/>
    <w:rsid w:val="00ED6DF0"/>
    <w:rsid w:val="00EE0538"/>
    <w:rsid w:val="00EE0A9B"/>
    <w:rsid w:val="00EE0F81"/>
    <w:rsid w:val="00EE1A41"/>
    <w:rsid w:val="00EE21B9"/>
    <w:rsid w:val="00EE2DE9"/>
    <w:rsid w:val="00EE3634"/>
    <w:rsid w:val="00EE37A5"/>
    <w:rsid w:val="00EE39C3"/>
    <w:rsid w:val="00EE3ED6"/>
    <w:rsid w:val="00EE4828"/>
    <w:rsid w:val="00EE5318"/>
    <w:rsid w:val="00EE5338"/>
    <w:rsid w:val="00EE6A5E"/>
    <w:rsid w:val="00EE6AB2"/>
    <w:rsid w:val="00EE7BF0"/>
    <w:rsid w:val="00EF057D"/>
    <w:rsid w:val="00EF168D"/>
    <w:rsid w:val="00EF1AA8"/>
    <w:rsid w:val="00EF20EC"/>
    <w:rsid w:val="00EF21AB"/>
    <w:rsid w:val="00EF25C6"/>
    <w:rsid w:val="00EF3741"/>
    <w:rsid w:val="00EF5330"/>
    <w:rsid w:val="00EF5F65"/>
    <w:rsid w:val="00EF6813"/>
    <w:rsid w:val="00EF692B"/>
    <w:rsid w:val="00EF6AF1"/>
    <w:rsid w:val="00EF6DCF"/>
    <w:rsid w:val="00EF7261"/>
    <w:rsid w:val="00EF7518"/>
    <w:rsid w:val="00EF77B5"/>
    <w:rsid w:val="00EF7BD5"/>
    <w:rsid w:val="00EF7EEA"/>
    <w:rsid w:val="00F00043"/>
    <w:rsid w:val="00F01D4F"/>
    <w:rsid w:val="00F03085"/>
    <w:rsid w:val="00F0354D"/>
    <w:rsid w:val="00F03ADC"/>
    <w:rsid w:val="00F04634"/>
    <w:rsid w:val="00F05C7A"/>
    <w:rsid w:val="00F07B66"/>
    <w:rsid w:val="00F101B8"/>
    <w:rsid w:val="00F10613"/>
    <w:rsid w:val="00F11092"/>
    <w:rsid w:val="00F11508"/>
    <w:rsid w:val="00F11ED9"/>
    <w:rsid w:val="00F1219D"/>
    <w:rsid w:val="00F131F4"/>
    <w:rsid w:val="00F13738"/>
    <w:rsid w:val="00F14E5F"/>
    <w:rsid w:val="00F157AB"/>
    <w:rsid w:val="00F15CDA"/>
    <w:rsid w:val="00F16A31"/>
    <w:rsid w:val="00F16C82"/>
    <w:rsid w:val="00F17823"/>
    <w:rsid w:val="00F178B9"/>
    <w:rsid w:val="00F1796F"/>
    <w:rsid w:val="00F17997"/>
    <w:rsid w:val="00F20C4D"/>
    <w:rsid w:val="00F20F79"/>
    <w:rsid w:val="00F2174F"/>
    <w:rsid w:val="00F219CD"/>
    <w:rsid w:val="00F21ED9"/>
    <w:rsid w:val="00F22A50"/>
    <w:rsid w:val="00F24088"/>
    <w:rsid w:val="00F24717"/>
    <w:rsid w:val="00F251C2"/>
    <w:rsid w:val="00F26EE5"/>
    <w:rsid w:val="00F274CC"/>
    <w:rsid w:val="00F30F18"/>
    <w:rsid w:val="00F32084"/>
    <w:rsid w:val="00F33924"/>
    <w:rsid w:val="00F3545D"/>
    <w:rsid w:val="00F356C8"/>
    <w:rsid w:val="00F35B90"/>
    <w:rsid w:val="00F36671"/>
    <w:rsid w:val="00F37046"/>
    <w:rsid w:val="00F37EF1"/>
    <w:rsid w:val="00F40148"/>
    <w:rsid w:val="00F40566"/>
    <w:rsid w:val="00F40E10"/>
    <w:rsid w:val="00F418C7"/>
    <w:rsid w:val="00F42568"/>
    <w:rsid w:val="00F428D7"/>
    <w:rsid w:val="00F42C1C"/>
    <w:rsid w:val="00F430A5"/>
    <w:rsid w:val="00F4390B"/>
    <w:rsid w:val="00F43D6C"/>
    <w:rsid w:val="00F44A64"/>
    <w:rsid w:val="00F44A77"/>
    <w:rsid w:val="00F44EA2"/>
    <w:rsid w:val="00F45E06"/>
    <w:rsid w:val="00F45F0C"/>
    <w:rsid w:val="00F46DFC"/>
    <w:rsid w:val="00F473BC"/>
    <w:rsid w:val="00F47402"/>
    <w:rsid w:val="00F47AF5"/>
    <w:rsid w:val="00F50058"/>
    <w:rsid w:val="00F5006B"/>
    <w:rsid w:val="00F50253"/>
    <w:rsid w:val="00F508EC"/>
    <w:rsid w:val="00F513E8"/>
    <w:rsid w:val="00F519C9"/>
    <w:rsid w:val="00F51A9C"/>
    <w:rsid w:val="00F51FB1"/>
    <w:rsid w:val="00F52F4F"/>
    <w:rsid w:val="00F53077"/>
    <w:rsid w:val="00F530A4"/>
    <w:rsid w:val="00F5330B"/>
    <w:rsid w:val="00F53570"/>
    <w:rsid w:val="00F5401F"/>
    <w:rsid w:val="00F547CF"/>
    <w:rsid w:val="00F54B07"/>
    <w:rsid w:val="00F5629B"/>
    <w:rsid w:val="00F57751"/>
    <w:rsid w:val="00F57905"/>
    <w:rsid w:val="00F6025F"/>
    <w:rsid w:val="00F61A1D"/>
    <w:rsid w:val="00F6203E"/>
    <w:rsid w:val="00F62DEB"/>
    <w:rsid w:val="00F631DA"/>
    <w:rsid w:val="00F63254"/>
    <w:rsid w:val="00F63C6E"/>
    <w:rsid w:val="00F64837"/>
    <w:rsid w:val="00F64B1F"/>
    <w:rsid w:val="00F64BFA"/>
    <w:rsid w:val="00F64CB4"/>
    <w:rsid w:val="00F659D3"/>
    <w:rsid w:val="00F65BBC"/>
    <w:rsid w:val="00F66788"/>
    <w:rsid w:val="00F67E18"/>
    <w:rsid w:val="00F70007"/>
    <w:rsid w:val="00F70752"/>
    <w:rsid w:val="00F707E5"/>
    <w:rsid w:val="00F70E7A"/>
    <w:rsid w:val="00F71FC2"/>
    <w:rsid w:val="00F72BC7"/>
    <w:rsid w:val="00F72C59"/>
    <w:rsid w:val="00F73111"/>
    <w:rsid w:val="00F732F8"/>
    <w:rsid w:val="00F73371"/>
    <w:rsid w:val="00F7377E"/>
    <w:rsid w:val="00F73D6D"/>
    <w:rsid w:val="00F73EEA"/>
    <w:rsid w:val="00F74724"/>
    <w:rsid w:val="00F748B2"/>
    <w:rsid w:val="00F766BA"/>
    <w:rsid w:val="00F77DDA"/>
    <w:rsid w:val="00F8024D"/>
    <w:rsid w:val="00F81032"/>
    <w:rsid w:val="00F81B08"/>
    <w:rsid w:val="00F81C5C"/>
    <w:rsid w:val="00F828A4"/>
    <w:rsid w:val="00F82E5B"/>
    <w:rsid w:val="00F833CE"/>
    <w:rsid w:val="00F83C19"/>
    <w:rsid w:val="00F84AE0"/>
    <w:rsid w:val="00F853F2"/>
    <w:rsid w:val="00F85DE9"/>
    <w:rsid w:val="00F85EA9"/>
    <w:rsid w:val="00F86570"/>
    <w:rsid w:val="00F86654"/>
    <w:rsid w:val="00F86826"/>
    <w:rsid w:val="00F86A31"/>
    <w:rsid w:val="00F86B2F"/>
    <w:rsid w:val="00F8755A"/>
    <w:rsid w:val="00F8766C"/>
    <w:rsid w:val="00F876A4"/>
    <w:rsid w:val="00F87DCA"/>
    <w:rsid w:val="00F87E35"/>
    <w:rsid w:val="00F90362"/>
    <w:rsid w:val="00F90DA4"/>
    <w:rsid w:val="00F90E2C"/>
    <w:rsid w:val="00F916B0"/>
    <w:rsid w:val="00F924C3"/>
    <w:rsid w:val="00F93CAD"/>
    <w:rsid w:val="00F93E26"/>
    <w:rsid w:val="00F94165"/>
    <w:rsid w:val="00F94394"/>
    <w:rsid w:val="00F94630"/>
    <w:rsid w:val="00F94631"/>
    <w:rsid w:val="00F952C8"/>
    <w:rsid w:val="00F968C9"/>
    <w:rsid w:val="00F97738"/>
    <w:rsid w:val="00F97868"/>
    <w:rsid w:val="00F97EDB"/>
    <w:rsid w:val="00FA016E"/>
    <w:rsid w:val="00FA1F62"/>
    <w:rsid w:val="00FA2B46"/>
    <w:rsid w:val="00FA3152"/>
    <w:rsid w:val="00FA38B2"/>
    <w:rsid w:val="00FA3DB7"/>
    <w:rsid w:val="00FA422E"/>
    <w:rsid w:val="00FA44C2"/>
    <w:rsid w:val="00FA4DAF"/>
    <w:rsid w:val="00FA5AC6"/>
    <w:rsid w:val="00FA6F0E"/>
    <w:rsid w:val="00FA7997"/>
    <w:rsid w:val="00FB054C"/>
    <w:rsid w:val="00FB165E"/>
    <w:rsid w:val="00FB21F4"/>
    <w:rsid w:val="00FB2650"/>
    <w:rsid w:val="00FB27BD"/>
    <w:rsid w:val="00FB292E"/>
    <w:rsid w:val="00FB2BF3"/>
    <w:rsid w:val="00FB2FAD"/>
    <w:rsid w:val="00FB390C"/>
    <w:rsid w:val="00FB4606"/>
    <w:rsid w:val="00FB56DE"/>
    <w:rsid w:val="00FB6053"/>
    <w:rsid w:val="00FB6653"/>
    <w:rsid w:val="00FB6CAD"/>
    <w:rsid w:val="00FB7B82"/>
    <w:rsid w:val="00FC04FF"/>
    <w:rsid w:val="00FC1410"/>
    <w:rsid w:val="00FC1A2E"/>
    <w:rsid w:val="00FC21C6"/>
    <w:rsid w:val="00FC2B35"/>
    <w:rsid w:val="00FC3469"/>
    <w:rsid w:val="00FC4CE4"/>
    <w:rsid w:val="00FC5220"/>
    <w:rsid w:val="00FC547B"/>
    <w:rsid w:val="00FC5A33"/>
    <w:rsid w:val="00FC619F"/>
    <w:rsid w:val="00FC6E72"/>
    <w:rsid w:val="00FC7431"/>
    <w:rsid w:val="00FC7917"/>
    <w:rsid w:val="00FC7A49"/>
    <w:rsid w:val="00FC7B82"/>
    <w:rsid w:val="00FC7DCC"/>
    <w:rsid w:val="00FC7E03"/>
    <w:rsid w:val="00FD058F"/>
    <w:rsid w:val="00FD0A28"/>
    <w:rsid w:val="00FD0FF6"/>
    <w:rsid w:val="00FD1519"/>
    <w:rsid w:val="00FD166B"/>
    <w:rsid w:val="00FD1942"/>
    <w:rsid w:val="00FD1D8A"/>
    <w:rsid w:val="00FD1ECE"/>
    <w:rsid w:val="00FD261B"/>
    <w:rsid w:val="00FD28BC"/>
    <w:rsid w:val="00FD3362"/>
    <w:rsid w:val="00FD3687"/>
    <w:rsid w:val="00FD3DC0"/>
    <w:rsid w:val="00FD4130"/>
    <w:rsid w:val="00FD472E"/>
    <w:rsid w:val="00FD4BDC"/>
    <w:rsid w:val="00FD4FE6"/>
    <w:rsid w:val="00FD5240"/>
    <w:rsid w:val="00FD52DC"/>
    <w:rsid w:val="00FD54AB"/>
    <w:rsid w:val="00FD6D78"/>
    <w:rsid w:val="00FD6E95"/>
    <w:rsid w:val="00FD716B"/>
    <w:rsid w:val="00FD73AE"/>
    <w:rsid w:val="00FD74E2"/>
    <w:rsid w:val="00FE0736"/>
    <w:rsid w:val="00FE1642"/>
    <w:rsid w:val="00FE1CFE"/>
    <w:rsid w:val="00FE1F42"/>
    <w:rsid w:val="00FE28DE"/>
    <w:rsid w:val="00FE34BF"/>
    <w:rsid w:val="00FE36AD"/>
    <w:rsid w:val="00FE3D5E"/>
    <w:rsid w:val="00FE3F8E"/>
    <w:rsid w:val="00FE48C6"/>
    <w:rsid w:val="00FE4C3B"/>
    <w:rsid w:val="00FE4DB3"/>
    <w:rsid w:val="00FE556F"/>
    <w:rsid w:val="00FE5F46"/>
    <w:rsid w:val="00FE6457"/>
    <w:rsid w:val="00FE6EBB"/>
    <w:rsid w:val="00FE7C81"/>
    <w:rsid w:val="00FE7D01"/>
    <w:rsid w:val="00FF12E1"/>
    <w:rsid w:val="00FF2794"/>
    <w:rsid w:val="00FF32B2"/>
    <w:rsid w:val="00FF3EC5"/>
    <w:rsid w:val="00FF4EB3"/>
    <w:rsid w:val="00FF5080"/>
    <w:rsid w:val="00FF53D0"/>
    <w:rsid w:val="00FF56FD"/>
    <w:rsid w:val="00FF5B52"/>
    <w:rsid w:val="00FF5DD4"/>
    <w:rsid w:val="00FF5F8F"/>
    <w:rsid w:val="00FF739E"/>
    <w:rsid w:val="00FF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90DD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36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754A"/>
    <w:pPr>
      <w:spacing w:after="4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A1F62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5434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904698"/>
    <w:pPr>
      <w:spacing w:before="100" w:beforeAutospacing="1" w:after="100" w:afterAutospacing="1"/>
      <w:outlineLvl w:val="2"/>
    </w:pPr>
    <w:rPr>
      <w:rFonts w:ascii="Times New Roman" w:hAnsi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844B4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2BB2"/>
    <w:pPr>
      <w:spacing w:before="240" w:after="60"/>
      <w:outlineLvl w:val="4"/>
    </w:pPr>
    <w:rPr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D21BBC"/>
    <w:rPr>
      <w:color w:val="0000FF"/>
      <w:u w:val="single"/>
    </w:rPr>
  </w:style>
  <w:style w:type="table" w:styleId="TableGrid">
    <w:name w:val="Table Grid"/>
    <w:basedOn w:val="TableNormal"/>
    <w:uiPriority w:val="59"/>
    <w:rsid w:val="008F641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7D0530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9379C7"/>
    <w:pPr>
      <w:tabs>
        <w:tab w:val="center" w:pos="4680"/>
        <w:tab w:val="right" w:pos="9360"/>
      </w:tabs>
    </w:pPr>
    <w:rPr>
      <w:sz w:val="22"/>
    </w:rPr>
  </w:style>
  <w:style w:type="character" w:customStyle="1" w:styleId="HeaderChar">
    <w:name w:val="Header Char"/>
    <w:link w:val="Header"/>
    <w:rsid w:val="009379C7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9379C7"/>
    <w:pPr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link w:val="Footer"/>
    <w:uiPriority w:val="99"/>
    <w:rsid w:val="009379C7"/>
    <w:rPr>
      <w:sz w:val="22"/>
      <w:szCs w:val="22"/>
    </w:rPr>
  </w:style>
  <w:style w:type="character" w:styleId="CommentReference">
    <w:name w:val="annotation reference"/>
    <w:uiPriority w:val="99"/>
    <w:semiHidden/>
    <w:unhideWhenUsed/>
    <w:rsid w:val="004D23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D2308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D230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230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4D2308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2308"/>
    <w:pPr>
      <w:spacing w:after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D2308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6F5ACD"/>
  </w:style>
  <w:style w:type="paragraph" w:styleId="NoSpacing">
    <w:name w:val="No Spacing"/>
    <w:qFormat/>
    <w:rsid w:val="00CA419A"/>
    <w:rPr>
      <w:rFonts w:eastAsia="Calibri"/>
      <w:szCs w:val="22"/>
      <w:lang w:val="en-GB"/>
    </w:rPr>
  </w:style>
  <w:style w:type="paragraph" w:styleId="Revision">
    <w:name w:val="Revision"/>
    <w:hidden/>
    <w:uiPriority w:val="99"/>
    <w:semiHidden/>
    <w:rsid w:val="00DB35FA"/>
    <w:rPr>
      <w:sz w:val="22"/>
      <w:szCs w:val="22"/>
    </w:rPr>
  </w:style>
  <w:style w:type="paragraph" w:styleId="BodyText">
    <w:name w:val="Body Text"/>
    <w:basedOn w:val="Normal"/>
    <w:link w:val="BodyTextChar"/>
    <w:rsid w:val="00B25F3E"/>
    <w:pPr>
      <w:widowControl w:val="0"/>
      <w:suppressAutoHyphens/>
      <w:spacing w:after="0"/>
    </w:pPr>
    <w:rPr>
      <w:rFonts w:ascii="Verdana" w:eastAsia="Verdana" w:hAnsi="Verdana"/>
      <w:szCs w:val="20"/>
    </w:rPr>
  </w:style>
  <w:style w:type="character" w:customStyle="1" w:styleId="BodyTextChar">
    <w:name w:val="Body Text Char"/>
    <w:link w:val="BodyText"/>
    <w:rsid w:val="00B25F3E"/>
    <w:rPr>
      <w:rFonts w:ascii="Verdana" w:eastAsia="Verdana" w:hAnsi="Verdana"/>
      <w:lang w:val="en-US"/>
    </w:rPr>
  </w:style>
  <w:style w:type="character" w:customStyle="1" w:styleId="Heading3Char">
    <w:name w:val="Heading 3 Char"/>
    <w:link w:val="Heading3"/>
    <w:uiPriority w:val="9"/>
    <w:rsid w:val="00904698"/>
    <w:rPr>
      <w:rFonts w:ascii="Times New Roman" w:hAnsi="Times New Roman"/>
      <w:b/>
      <w:bCs/>
      <w:sz w:val="27"/>
      <w:szCs w:val="27"/>
    </w:rPr>
  </w:style>
  <w:style w:type="character" w:styleId="Emphasis">
    <w:name w:val="Emphasis"/>
    <w:uiPriority w:val="20"/>
    <w:qFormat/>
    <w:rsid w:val="00904698"/>
    <w:rPr>
      <w:i/>
      <w:iCs/>
    </w:rPr>
  </w:style>
  <w:style w:type="paragraph" w:customStyle="1" w:styleId="Body">
    <w:name w:val="Body"/>
    <w:rsid w:val="006917B7"/>
    <w:pPr>
      <w:suppressAutoHyphens/>
      <w:spacing w:after="180" w:line="312" w:lineRule="auto"/>
    </w:pPr>
    <w:rPr>
      <w:rFonts w:ascii="Helvetica Neue Light" w:eastAsia="ヒラギノ角ゴ Pro W3" w:hAnsi="Helvetica Neue Light"/>
      <w:color w:val="000000"/>
      <w:sz w:val="18"/>
      <w:lang w:eastAsia="en-IN"/>
    </w:rPr>
  </w:style>
  <w:style w:type="paragraph" w:customStyle="1" w:styleId="Title1">
    <w:name w:val="Title1"/>
    <w:next w:val="Body"/>
    <w:rsid w:val="006917B7"/>
    <w:pPr>
      <w:keepNext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  <w:lang w:eastAsia="en-IN"/>
    </w:rPr>
  </w:style>
  <w:style w:type="character" w:customStyle="1" w:styleId="Heading2Char">
    <w:name w:val="Heading 2 Char"/>
    <w:link w:val="Heading2"/>
    <w:uiPriority w:val="9"/>
    <w:semiHidden/>
    <w:rsid w:val="00B15434"/>
    <w:rPr>
      <w:rFonts w:ascii="Cambria" w:eastAsia="Times New Roman" w:hAnsi="Cambria" w:cs="Times New Roman"/>
      <w:b/>
      <w:bCs/>
      <w:i/>
      <w:iCs/>
      <w:sz w:val="28"/>
      <w:szCs w:val="28"/>
      <w:lang w:val="en-US" w:eastAsia="en-US"/>
    </w:rPr>
  </w:style>
  <w:style w:type="paragraph" w:styleId="ListBullet">
    <w:name w:val="List Bullet"/>
    <w:basedOn w:val="Normal"/>
    <w:uiPriority w:val="36"/>
    <w:unhideWhenUsed/>
    <w:qFormat/>
    <w:rsid w:val="00B92B46"/>
    <w:pPr>
      <w:numPr>
        <w:numId w:val="1"/>
      </w:numPr>
      <w:spacing w:after="180" w:line="264" w:lineRule="auto"/>
    </w:pPr>
    <w:rPr>
      <w:rFonts w:ascii="Tw Cen MT" w:eastAsia="Tw Cen MT" w:hAnsi="Tw Cen MT"/>
      <w:sz w:val="24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B92B46"/>
    <w:pPr>
      <w:bidi/>
      <w:spacing w:after="0"/>
      <w:ind w:left="720"/>
      <w:contextualSpacing/>
    </w:pPr>
    <w:rPr>
      <w:rFonts w:ascii="Times New Roman" w:hAnsi="Times New Roman" w:cs="Traditional Arabic"/>
      <w:szCs w:val="20"/>
      <w:lang w:eastAsia="ar-SA"/>
    </w:rPr>
  </w:style>
  <w:style w:type="paragraph" w:styleId="NormalWeb">
    <w:name w:val="Normal (Web)"/>
    <w:basedOn w:val="Normal"/>
    <w:uiPriority w:val="99"/>
    <w:unhideWhenUsed/>
    <w:rsid w:val="00D6099F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FollowedHyperlink">
    <w:name w:val="FollowedHyperlink"/>
    <w:semiHidden/>
    <w:rsid w:val="00EB3706"/>
    <w:rPr>
      <w:color w:val="800080"/>
      <w:u w:val="single"/>
    </w:rPr>
  </w:style>
  <w:style w:type="character" w:customStyle="1" w:styleId="st1">
    <w:name w:val="st1"/>
    <w:rsid w:val="00B404F7"/>
  </w:style>
  <w:style w:type="paragraph" w:styleId="BodyTextIndent">
    <w:name w:val="Body Text Indent"/>
    <w:basedOn w:val="Normal"/>
    <w:link w:val="BodyTextIndentChar"/>
    <w:uiPriority w:val="99"/>
    <w:unhideWhenUsed/>
    <w:rsid w:val="00B83837"/>
    <w:pPr>
      <w:suppressAutoHyphens/>
      <w:spacing w:after="120"/>
      <w:ind w:left="283"/>
    </w:pPr>
    <w:rPr>
      <w:rFonts w:ascii="Times New Roman" w:hAnsi="Times New Roman"/>
      <w:sz w:val="24"/>
      <w:szCs w:val="24"/>
      <w:lang w:eastAsia="zh-CN"/>
    </w:rPr>
  </w:style>
  <w:style w:type="character" w:customStyle="1" w:styleId="BodyTextIndentChar">
    <w:name w:val="Body Text Indent Char"/>
    <w:link w:val="BodyTextIndent"/>
    <w:uiPriority w:val="99"/>
    <w:rsid w:val="00B83837"/>
    <w:rPr>
      <w:rFonts w:ascii="Times New Roman" w:hAnsi="Times New Roman"/>
      <w:sz w:val="24"/>
      <w:szCs w:val="24"/>
      <w:lang w:val="en-US" w:eastAsia="zh-CN"/>
    </w:rPr>
  </w:style>
  <w:style w:type="character" w:customStyle="1" w:styleId="Heading5Char">
    <w:name w:val="Heading 5 Char"/>
    <w:link w:val="Heading5"/>
    <w:uiPriority w:val="9"/>
    <w:semiHidden/>
    <w:rsid w:val="002C2BB2"/>
    <w:rPr>
      <w:rFonts w:ascii="Calibri" w:eastAsia="Times New Roman" w:hAnsi="Calibri" w:cs="Times New Roman"/>
      <w:b/>
      <w:bCs/>
      <w:i/>
      <w:iCs/>
      <w:sz w:val="26"/>
      <w:szCs w:val="26"/>
      <w:lang w:val="en-US" w:eastAsia="en-US"/>
    </w:rPr>
  </w:style>
  <w:style w:type="character" w:customStyle="1" w:styleId="Heading4Char">
    <w:name w:val="Heading 4 Char"/>
    <w:link w:val="Heading4"/>
    <w:uiPriority w:val="9"/>
    <w:rsid w:val="00B844B4"/>
    <w:rPr>
      <w:rFonts w:ascii="Calibri" w:eastAsia="Times New Roman" w:hAnsi="Calibri" w:cs="Times New Roman"/>
      <w:b/>
      <w:bCs/>
      <w:sz w:val="28"/>
      <w:szCs w:val="28"/>
      <w:lang w:val="en-US" w:eastAsia="en-US"/>
    </w:rPr>
  </w:style>
  <w:style w:type="character" w:styleId="Strong">
    <w:name w:val="Strong"/>
    <w:uiPriority w:val="22"/>
    <w:qFormat/>
    <w:rsid w:val="00834B30"/>
    <w:rPr>
      <w:b/>
      <w:bCs/>
    </w:rPr>
  </w:style>
  <w:style w:type="paragraph" w:customStyle="1" w:styleId="Baar">
    <w:name w:val="Başarı"/>
    <w:basedOn w:val="BodyText"/>
    <w:rsid w:val="00537147"/>
    <w:pPr>
      <w:widowControl/>
      <w:numPr>
        <w:numId w:val="2"/>
      </w:numPr>
      <w:suppressAutoHyphens w:val="0"/>
      <w:spacing w:after="60" w:line="240" w:lineRule="atLeast"/>
      <w:jc w:val="both"/>
    </w:pPr>
    <w:rPr>
      <w:rFonts w:ascii="Garamond" w:eastAsia="Times New Roman" w:hAnsi="Garamond"/>
      <w:sz w:val="22"/>
      <w:szCs w:val="22"/>
      <w:lang w:val="en-GB"/>
    </w:rPr>
  </w:style>
  <w:style w:type="character" w:customStyle="1" w:styleId="Heading1Char">
    <w:name w:val="Heading 1 Char"/>
    <w:link w:val="Heading1"/>
    <w:uiPriority w:val="9"/>
    <w:rsid w:val="00FA1F62"/>
    <w:rPr>
      <w:rFonts w:ascii="Cambria" w:eastAsia="Times New Roman" w:hAnsi="Cambria" w:cs="Times New Roman"/>
      <w:b/>
      <w:bCs/>
      <w:kern w:val="32"/>
      <w:sz w:val="32"/>
      <w:szCs w:val="32"/>
      <w:lang w:val="en-US" w:eastAsia="en-US"/>
    </w:rPr>
  </w:style>
  <w:style w:type="paragraph" w:customStyle="1" w:styleId="orgstats">
    <w:name w:val="orgstats"/>
    <w:basedOn w:val="Normal"/>
    <w:rsid w:val="004300CB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bigger1">
    <w:name w:val="bigger1"/>
    <w:rsid w:val="000E2355"/>
    <w:rPr>
      <w:sz w:val="20"/>
      <w:szCs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F7716"/>
    <w:pPr>
      <w:spacing w:after="120"/>
      <w:ind w:left="360"/>
    </w:pPr>
    <w:rPr>
      <w:rFonts w:ascii="Verdana" w:hAnsi="Verdana"/>
      <w:sz w:val="16"/>
      <w:szCs w:val="16"/>
      <w:lang w:val="en-GB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F7716"/>
    <w:rPr>
      <w:rFonts w:ascii="Verdana" w:hAnsi="Verdana"/>
      <w:sz w:val="16"/>
      <w:szCs w:val="16"/>
      <w:lang w:val="en-GB"/>
    </w:rPr>
  </w:style>
  <w:style w:type="paragraph" w:customStyle="1" w:styleId="Bullets">
    <w:name w:val="Bullets"/>
    <w:basedOn w:val="Normal"/>
    <w:rsid w:val="00E2517B"/>
    <w:pPr>
      <w:numPr>
        <w:numId w:val="4"/>
      </w:numPr>
      <w:tabs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</w:tabs>
      <w:spacing w:after="0"/>
    </w:pPr>
    <w:rPr>
      <w:rFonts w:ascii="Times New Roman" w:hAnsi="Times New Roman"/>
      <w:sz w:val="24"/>
      <w:szCs w:val="24"/>
    </w:rPr>
  </w:style>
  <w:style w:type="character" w:customStyle="1" w:styleId="diff-chunk">
    <w:name w:val="diff-chunk"/>
    <w:basedOn w:val="DefaultParagraphFont"/>
    <w:rsid w:val="00A16A8F"/>
  </w:style>
  <w:style w:type="character" w:customStyle="1" w:styleId="courses-number">
    <w:name w:val="courses-number"/>
    <w:basedOn w:val="DefaultParagraphFont"/>
    <w:rsid w:val="005F4F21"/>
  </w:style>
  <w:style w:type="paragraph" w:styleId="Title">
    <w:name w:val="Title"/>
    <w:basedOn w:val="Normal"/>
    <w:link w:val="TitleChar"/>
    <w:qFormat/>
    <w:rsid w:val="006E4CCB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spacing w:after="0"/>
      <w:jc w:val="center"/>
    </w:pPr>
    <w:rPr>
      <w:rFonts w:ascii="Arial" w:hAnsi="Arial" w:cs="Arial"/>
      <w:b/>
      <w:sz w:val="28"/>
      <w:szCs w:val="20"/>
      <w:lang w:val="en-GB"/>
    </w:rPr>
  </w:style>
  <w:style w:type="character" w:customStyle="1" w:styleId="TitleChar">
    <w:name w:val="Title Char"/>
    <w:basedOn w:val="DefaultParagraphFont"/>
    <w:link w:val="Title"/>
    <w:rsid w:val="006E4CCB"/>
    <w:rPr>
      <w:rFonts w:ascii="Arial" w:hAnsi="Arial" w:cs="Arial"/>
      <w:b/>
      <w:sz w:val="28"/>
      <w:lang w:val="en-GB"/>
    </w:rPr>
  </w:style>
  <w:style w:type="paragraph" w:customStyle="1" w:styleId="p1">
    <w:name w:val="p1"/>
    <w:basedOn w:val="Normal"/>
    <w:rsid w:val="006E4CCB"/>
    <w:pPr>
      <w:spacing w:after="0"/>
    </w:pPr>
    <w:rPr>
      <w:rFonts w:ascii="Helvetica" w:eastAsiaTheme="minorHAnsi" w:hAnsi="Helvetica"/>
      <w:sz w:val="17"/>
      <w:szCs w:val="17"/>
      <w:lang w:val="en-GB" w:eastAsia="en-GB"/>
    </w:rPr>
  </w:style>
  <w:style w:type="character" w:customStyle="1" w:styleId="s1">
    <w:name w:val="s1"/>
    <w:basedOn w:val="DefaultParagraphFont"/>
    <w:rsid w:val="00FD52DC"/>
    <w:rPr>
      <w:color w:val="000000"/>
    </w:rPr>
  </w:style>
  <w:style w:type="character" w:customStyle="1" w:styleId="UnresolvedMention1">
    <w:name w:val="Unresolved Mention1"/>
    <w:basedOn w:val="DefaultParagraphFont"/>
    <w:uiPriority w:val="99"/>
    <w:rsid w:val="00CF2ABF"/>
    <w:rPr>
      <w:color w:val="605E5C"/>
      <w:shd w:val="clear" w:color="auto" w:fill="E1DFDD"/>
    </w:rPr>
  </w:style>
  <w:style w:type="paragraph" w:customStyle="1" w:styleId="Style2">
    <w:name w:val="Style2"/>
    <w:basedOn w:val="Normal"/>
    <w:qFormat/>
    <w:rsid w:val="00C34A67"/>
    <w:pPr>
      <w:shd w:val="clear" w:color="auto" w:fill="D9D9D9"/>
      <w:spacing w:after="20" w:line="276" w:lineRule="auto"/>
      <w:jc w:val="center"/>
    </w:pPr>
    <w:rPr>
      <w:rFonts w:eastAsia="Calibri" w:cs="Calibri"/>
      <w:b/>
      <w:smallCaps/>
      <w:color w:val="002060"/>
      <w:spacing w:val="40"/>
      <w:sz w:val="22"/>
      <w:szCs w:val="20"/>
      <w:lang w:val="en-GB"/>
    </w:rPr>
  </w:style>
  <w:style w:type="paragraph" w:customStyle="1" w:styleId="Name">
    <w:name w:val="Name"/>
    <w:link w:val="NameChar"/>
    <w:qFormat/>
    <w:rsid w:val="004A3253"/>
    <w:pPr>
      <w:jc w:val="right"/>
    </w:pPr>
    <w:rPr>
      <w:rFonts w:asciiTheme="majorHAnsi" w:eastAsiaTheme="minorEastAsia" w:hAnsiTheme="majorHAnsi" w:cstheme="minorBidi"/>
      <w:b/>
      <w:color w:val="984806" w:themeColor="accent6" w:themeShade="80"/>
      <w:sz w:val="32"/>
      <w:szCs w:val="22"/>
      <w:lang w:val="en-AU" w:eastAsia="en-AU"/>
    </w:rPr>
  </w:style>
  <w:style w:type="character" w:customStyle="1" w:styleId="NameChar">
    <w:name w:val="Name Char"/>
    <w:basedOn w:val="DefaultParagraphFont"/>
    <w:link w:val="Name"/>
    <w:rsid w:val="004A3253"/>
    <w:rPr>
      <w:rFonts w:asciiTheme="majorHAnsi" w:eastAsiaTheme="minorEastAsia" w:hAnsiTheme="majorHAnsi" w:cstheme="minorBidi"/>
      <w:b/>
      <w:color w:val="984806" w:themeColor="accent6" w:themeShade="80"/>
      <w:sz w:val="32"/>
      <w:szCs w:val="22"/>
      <w:lang w:val="en-AU" w:eastAsia="en-AU"/>
    </w:rPr>
  </w:style>
  <w:style w:type="paragraph" w:customStyle="1" w:styleId="ContactInfo">
    <w:name w:val="Contact Info"/>
    <w:link w:val="ContactInfoChar"/>
    <w:qFormat/>
    <w:rsid w:val="004A3253"/>
    <w:pPr>
      <w:spacing w:after="200" w:line="276" w:lineRule="auto"/>
      <w:jc w:val="right"/>
    </w:pPr>
    <w:rPr>
      <w:rFonts w:asciiTheme="minorHAnsi" w:eastAsiaTheme="minorEastAsia" w:hAnsiTheme="minorHAnsi" w:cstheme="minorBidi"/>
      <w:color w:val="0D0D0D" w:themeColor="text1" w:themeTint="F2"/>
      <w:sz w:val="24"/>
      <w:szCs w:val="22"/>
      <w:lang w:val="en-AU" w:eastAsia="en-AU"/>
    </w:rPr>
  </w:style>
  <w:style w:type="character" w:customStyle="1" w:styleId="ContactInfoChar">
    <w:name w:val="Contact Info Char"/>
    <w:basedOn w:val="DefaultParagraphFont"/>
    <w:link w:val="ContactInfo"/>
    <w:rsid w:val="004A3253"/>
    <w:rPr>
      <w:rFonts w:asciiTheme="minorHAnsi" w:eastAsiaTheme="minorEastAsia" w:hAnsiTheme="minorHAnsi" w:cstheme="minorBidi"/>
      <w:color w:val="0D0D0D" w:themeColor="text1" w:themeTint="F2"/>
      <w:sz w:val="24"/>
      <w:szCs w:val="22"/>
      <w:lang w:val="en-AU" w:eastAsia="en-AU"/>
    </w:rPr>
  </w:style>
  <w:style w:type="paragraph" w:customStyle="1" w:styleId="Sectiondetails">
    <w:name w:val="Section details"/>
    <w:basedOn w:val="Normal"/>
    <w:link w:val="SectiondetailsChar"/>
    <w:qFormat/>
    <w:rsid w:val="004A3253"/>
    <w:pPr>
      <w:spacing w:after="0"/>
    </w:pPr>
    <w:rPr>
      <w:rFonts w:asciiTheme="minorHAnsi" w:eastAsiaTheme="minorEastAsia" w:hAnsiTheme="minorHAnsi" w:cstheme="minorBidi"/>
      <w:color w:val="0D0D0D" w:themeColor="text1" w:themeTint="F2"/>
      <w:sz w:val="22"/>
      <w:lang w:val="en-AU" w:eastAsia="en-AU"/>
    </w:rPr>
  </w:style>
  <w:style w:type="character" w:customStyle="1" w:styleId="SectiondetailsChar">
    <w:name w:val="Section details Char"/>
    <w:basedOn w:val="DefaultParagraphFont"/>
    <w:link w:val="Sectiondetails"/>
    <w:rsid w:val="004A3253"/>
    <w:rPr>
      <w:rFonts w:asciiTheme="minorHAnsi" w:eastAsiaTheme="minorEastAsia" w:hAnsiTheme="minorHAnsi" w:cstheme="minorBidi"/>
      <w:color w:val="0D0D0D" w:themeColor="text1" w:themeTint="F2"/>
      <w:sz w:val="22"/>
      <w:szCs w:val="22"/>
      <w:lang w:val="en-AU" w:eastAsia="en-AU"/>
    </w:rPr>
  </w:style>
  <w:style w:type="paragraph" w:customStyle="1" w:styleId="SectionTitle">
    <w:name w:val="Section Title"/>
    <w:basedOn w:val="Normal"/>
    <w:link w:val="SectionTitleChar"/>
    <w:qFormat/>
    <w:rsid w:val="004A3253"/>
    <w:pPr>
      <w:spacing w:after="200" w:line="276" w:lineRule="auto"/>
    </w:pPr>
    <w:rPr>
      <w:rFonts w:asciiTheme="majorHAnsi" w:eastAsiaTheme="minorEastAsia" w:hAnsiTheme="majorHAnsi" w:cstheme="minorBidi"/>
      <w:b/>
      <w:color w:val="0D0D0D" w:themeColor="text1" w:themeTint="F2"/>
      <w:sz w:val="26"/>
      <w:lang w:val="en-AU" w:eastAsia="en-AU"/>
    </w:rPr>
  </w:style>
  <w:style w:type="character" w:customStyle="1" w:styleId="SectionTitleChar">
    <w:name w:val="Section Title Char"/>
    <w:basedOn w:val="DefaultParagraphFont"/>
    <w:link w:val="SectionTitle"/>
    <w:rsid w:val="004A3253"/>
    <w:rPr>
      <w:rFonts w:asciiTheme="majorHAnsi" w:eastAsiaTheme="minorEastAsia" w:hAnsiTheme="majorHAnsi" w:cstheme="minorBidi"/>
      <w:b/>
      <w:color w:val="0D0D0D" w:themeColor="text1" w:themeTint="F2"/>
      <w:sz w:val="26"/>
      <w:szCs w:val="22"/>
      <w:lang w:val="en-AU" w:eastAsia="en-AU"/>
    </w:rPr>
  </w:style>
  <w:style w:type="paragraph" w:customStyle="1" w:styleId="Bulletedlist">
    <w:name w:val="Bulleted list"/>
    <w:basedOn w:val="Sectiondetails"/>
    <w:link w:val="BulletedlistChar"/>
    <w:qFormat/>
    <w:rsid w:val="004A3253"/>
    <w:pPr>
      <w:numPr>
        <w:numId w:val="9"/>
      </w:numPr>
    </w:pPr>
  </w:style>
  <w:style w:type="character" w:customStyle="1" w:styleId="BulletedlistChar">
    <w:name w:val="Bulleted list Char"/>
    <w:basedOn w:val="DefaultParagraphFont"/>
    <w:link w:val="Bulletedlist"/>
    <w:rsid w:val="004A3253"/>
    <w:rPr>
      <w:rFonts w:asciiTheme="minorHAnsi" w:eastAsiaTheme="minorEastAsia" w:hAnsiTheme="minorHAnsi" w:cstheme="minorBidi"/>
      <w:color w:val="0D0D0D" w:themeColor="text1" w:themeTint="F2"/>
      <w:sz w:val="22"/>
      <w:szCs w:val="22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0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6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584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7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53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7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2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33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181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1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6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05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780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94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86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733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12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35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60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8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2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29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024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755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06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1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008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52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8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6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8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1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52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35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14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732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76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8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9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69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627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34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154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87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2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8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96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4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2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01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9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7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8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7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61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14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3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99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63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8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6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08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22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0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77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3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2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0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29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19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4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2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03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4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8901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665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8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1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26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413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520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717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8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0732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765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5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image" Target="media/image8.jpe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2.png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2B92348-0DED-493D-86BF-A58401C9E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47</Words>
  <Characters>540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thuraj T</vt:lpstr>
    </vt:vector>
  </TitlesOfParts>
  <LinksUpToDate>false</LinksUpToDate>
  <CharactersWithSpaces>6338</CharactersWithSpaces>
  <SharedDoc>false</SharedDoc>
  <HLinks>
    <vt:vector size="12" baseType="variant">
      <vt:variant>
        <vt:i4>4653065</vt:i4>
      </vt:variant>
      <vt:variant>
        <vt:i4>21</vt:i4>
      </vt:variant>
      <vt:variant>
        <vt:i4>0</vt:i4>
      </vt:variant>
      <vt:variant>
        <vt:i4>5</vt:i4>
      </vt:variant>
      <vt:variant>
        <vt:lpwstr>https://open.sap.com/verify/xefaf-radak-topom-ninib-zecid</vt:lpwstr>
      </vt:variant>
      <vt:variant>
        <vt:lpwstr/>
      </vt:variant>
      <vt:variant>
        <vt:i4>4194346</vt:i4>
      </vt:variant>
      <vt:variant>
        <vt:i4>3</vt:i4>
      </vt:variant>
      <vt:variant>
        <vt:i4>0</vt:i4>
      </vt:variant>
      <vt:variant>
        <vt:i4>5</vt:i4>
      </vt:variant>
      <vt:variant>
        <vt:lpwstr>mailto:pari.vpriyadarshin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thuraj T</dc:title>
  <dc:creator/>
  <cp:lastModifiedBy/>
  <cp:revision>1</cp:revision>
  <dcterms:created xsi:type="dcterms:W3CDTF">2020-06-23T12:21:00Z</dcterms:created>
  <dcterms:modified xsi:type="dcterms:W3CDTF">2020-07-09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Confidentiality">
    <vt:lpwstr>Unrestricted</vt:lpwstr>
  </property>
</Properties>
</file>